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"/>
        <w:gridCol w:w="2860"/>
        <w:gridCol w:w="7063"/>
      </w:tblGrid>
      <w:tr w:rsidR="00436CE8" w:rsidRPr="00BC08DA" w14:paraId="50F45A77" w14:textId="77777777" w:rsidTr="00BC08DA">
        <w:trPr>
          <w:trHeight w:val="20"/>
        </w:trPr>
        <w:tc>
          <w:tcPr>
            <w:tcW w:w="1624" w:type="pct"/>
            <w:gridSpan w:val="2"/>
            <w:shd w:val="clear" w:color="auto" w:fill="D9D9D9" w:themeFill="background1" w:themeFillShade="D9"/>
            <w:vAlign w:val="center"/>
          </w:tcPr>
          <w:p w14:paraId="36AE7CD9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b/>
                <w:sz w:val="18"/>
                <w:szCs w:val="18"/>
              </w:rPr>
            </w:pPr>
            <w:r w:rsidRPr="00BC08DA">
              <w:rPr>
                <w:b/>
                <w:sz w:val="18"/>
                <w:szCs w:val="18"/>
              </w:rPr>
              <w:t>JENIS</w:t>
            </w:r>
            <w:r w:rsidRPr="00BC08DA">
              <w:rPr>
                <w:b/>
                <w:spacing w:val="-5"/>
                <w:sz w:val="18"/>
                <w:szCs w:val="18"/>
              </w:rPr>
              <w:t xml:space="preserve"> </w:t>
            </w:r>
            <w:r w:rsidRPr="00BC08DA">
              <w:rPr>
                <w:b/>
                <w:sz w:val="18"/>
                <w:szCs w:val="18"/>
              </w:rPr>
              <w:t>PERMOHONAN</w:t>
            </w:r>
          </w:p>
          <w:p w14:paraId="5EF86E7E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i/>
                <w:sz w:val="18"/>
                <w:szCs w:val="18"/>
              </w:rPr>
            </w:pPr>
            <w:r w:rsidRPr="00BC08DA">
              <w:rPr>
                <w:i/>
                <w:sz w:val="18"/>
                <w:szCs w:val="18"/>
              </w:rPr>
              <w:t>(TYPES</w:t>
            </w:r>
            <w:r w:rsidRPr="00BC08DA">
              <w:rPr>
                <w:i/>
                <w:spacing w:val="-4"/>
                <w:sz w:val="18"/>
                <w:szCs w:val="18"/>
              </w:rPr>
              <w:t xml:space="preserve"> </w:t>
            </w:r>
            <w:r w:rsidRPr="00BC08DA">
              <w:rPr>
                <w:i/>
                <w:sz w:val="18"/>
                <w:szCs w:val="18"/>
              </w:rPr>
              <w:t>OF</w:t>
            </w:r>
            <w:r w:rsidRPr="00BC08DA">
              <w:rPr>
                <w:i/>
                <w:spacing w:val="-6"/>
                <w:sz w:val="18"/>
                <w:szCs w:val="18"/>
              </w:rPr>
              <w:t xml:space="preserve"> </w:t>
            </w:r>
            <w:r w:rsidRPr="00BC08DA">
              <w:rPr>
                <w:i/>
                <w:sz w:val="18"/>
                <w:szCs w:val="18"/>
              </w:rPr>
              <w:t>APPLICATION)</w:t>
            </w:r>
          </w:p>
          <w:p w14:paraId="7BB3B38F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[tandakan</w:t>
            </w:r>
            <w:r w:rsidRPr="00BC08DA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x pada</w:t>
            </w:r>
            <w:r w:rsidRPr="00BC08DA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ruangan</w:t>
            </w:r>
            <w:r w:rsidRPr="00BC08DA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yang</w:t>
            </w:r>
            <w:r w:rsidRPr="00BC08DA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sz w:val="18"/>
                <w:szCs w:val="18"/>
              </w:rPr>
              <w:t>disediakan]</w:t>
            </w:r>
          </w:p>
          <w:p w14:paraId="37FC6258" w14:textId="77777777" w:rsidR="00436CE8" w:rsidRPr="00BC08DA" w:rsidRDefault="00436CE8" w:rsidP="00BC08DA">
            <w:pPr>
              <w:pStyle w:val="TableParagraph"/>
              <w:ind w:left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sz w:val="18"/>
                <w:szCs w:val="18"/>
              </w:rPr>
              <w:t>[mark</w:t>
            </w:r>
            <w:r w:rsidRPr="00BC08DA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x</w:t>
            </w:r>
            <w:r w:rsidRPr="00BC08DA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on</w:t>
            </w:r>
            <w:r w:rsidRPr="00BC08DA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BC08DA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space</w:t>
            </w:r>
            <w:r w:rsidRPr="00BC08DA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provided]</w:t>
            </w:r>
          </w:p>
        </w:tc>
        <w:tc>
          <w:tcPr>
            <w:tcW w:w="3376" w:type="pct"/>
            <w:shd w:val="clear" w:color="auto" w:fill="D9D9D9" w:themeFill="background1" w:themeFillShade="D9"/>
            <w:vAlign w:val="center"/>
          </w:tcPr>
          <w:p w14:paraId="6855AB4C" w14:textId="77777777" w:rsidR="00436CE8" w:rsidRPr="00BC08DA" w:rsidRDefault="00436CE8" w:rsidP="00F65C40">
            <w:pPr>
              <w:pStyle w:val="TableParagraph"/>
              <w:spacing w:line="191" w:lineRule="exact"/>
              <w:ind w:left="47" w:right="23"/>
              <w:jc w:val="center"/>
              <w:rPr>
                <w:b/>
                <w:sz w:val="18"/>
                <w:szCs w:val="18"/>
              </w:rPr>
            </w:pPr>
            <w:r w:rsidRPr="00BC08DA">
              <w:rPr>
                <w:b/>
                <w:sz w:val="18"/>
                <w:szCs w:val="18"/>
              </w:rPr>
              <w:t>PANDUAN</w:t>
            </w:r>
            <w:r w:rsidRPr="00BC08DA">
              <w:rPr>
                <w:b/>
                <w:spacing w:val="-5"/>
                <w:sz w:val="18"/>
                <w:szCs w:val="18"/>
              </w:rPr>
              <w:t xml:space="preserve"> </w:t>
            </w:r>
            <w:r w:rsidRPr="00BC08DA">
              <w:rPr>
                <w:b/>
                <w:sz w:val="18"/>
                <w:szCs w:val="18"/>
              </w:rPr>
              <w:t>KEPADA</w:t>
            </w:r>
            <w:r w:rsidRPr="00BC08DA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b/>
                <w:sz w:val="18"/>
                <w:szCs w:val="18"/>
              </w:rPr>
              <w:t>PEMOHON</w:t>
            </w:r>
          </w:p>
          <w:p w14:paraId="399980F0" w14:textId="77777777" w:rsidR="00436CE8" w:rsidRPr="00BC08DA" w:rsidRDefault="00436CE8" w:rsidP="00F65C40">
            <w:pPr>
              <w:pStyle w:val="TableParagraph"/>
              <w:ind w:left="47" w:right="23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sz w:val="18"/>
                <w:szCs w:val="18"/>
              </w:rPr>
              <w:t>(INSTRUCTIONS</w:t>
            </w:r>
            <w:r w:rsidRPr="00BC08DA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FOR</w:t>
            </w:r>
            <w:r w:rsidRPr="00BC08DA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APPLICANT)</w:t>
            </w:r>
          </w:p>
        </w:tc>
      </w:tr>
      <w:tr w:rsidR="00436CE8" w:rsidRPr="00BC08DA" w14:paraId="09F094E2" w14:textId="77777777" w:rsidTr="00BC08DA">
        <w:trPr>
          <w:trHeight w:val="20"/>
        </w:trPr>
        <w:tc>
          <w:tcPr>
            <w:tcW w:w="257" w:type="pct"/>
          </w:tcPr>
          <w:p w14:paraId="493F7AEB" w14:textId="77777777" w:rsidR="00436CE8" w:rsidRPr="00BC08DA" w:rsidRDefault="00436CE8" w:rsidP="00F65C40">
            <w:pPr>
              <w:pStyle w:val="TableParagraph"/>
              <w:spacing w:before="5"/>
              <w:rPr>
                <w:rFonts w:ascii="Cambria" w:hAnsi="Cambria"/>
                <w:sz w:val="18"/>
                <w:szCs w:val="18"/>
              </w:rPr>
            </w:pPr>
          </w:p>
          <w:p w14:paraId="235B7498" w14:textId="73E15B99" w:rsidR="00436CE8" w:rsidRPr="00BC08DA" w:rsidRDefault="00436CE8" w:rsidP="00436CE8">
            <w:pPr>
              <w:pStyle w:val="TableParagraph"/>
              <w:ind w:left="0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0AEA20EE" wp14:editId="7481DDCF">
                      <wp:extent cx="262890" cy="238125"/>
                      <wp:effectExtent l="0" t="0" r="22860" b="9525"/>
                      <wp:docPr id="32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38125"/>
                                <a:chOff x="0" y="0"/>
                                <a:chExt cx="414" cy="375"/>
                              </a:xfrm>
                            </wpg:grpSpPr>
                            <wps:wsp>
                              <wps:cNvPr id="1763310233" name="Rectangle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B720D64" id="Group 7" o:spid="_x0000_s1026" style="width:20.7pt;height:18.75pt;mso-position-horizontal-relative:char;mso-position-vertical-relative:line" coordsize="414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">
                      <v:rect id="Rectangle 28" o:spid="_x0000_s1027" style="position:absolute;left:7;top: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67" w:type="pct"/>
          </w:tcPr>
          <w:p w14:paraId="0694C24A" w14:textId="77777777" w:rsidR="00436CE8" w:rsidRPr="00BC08DA" w:rsidRDefault="00436CE8" w:rsidP="00F65C40">
            <w:pPr>
              <w:rPr>
                <w:rFonts w:ascii="Cambria" w:hAnsi="Cambria"/>
                <w:sz w:val="18"/>
                <w:szCs w:val="18"/>
              </w:rPr>
            </w:pPr>
          </w:p>
          <w:p w14:paraId="15A9EF77" w14:textId="77777777" w:rsidR="009D0DFB" w:rsidRPr="00DD16EE" w:rsidRDefault="00436CE8" w:rsidP="009D0DFB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D0DFB"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r w:rsidR="009D0DFB"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r w:rsidR="009D0DFB"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</w:p>
          <w:p w14:paraId="335472EF" w14:textId="77777777" w:rsidR="009D0DFB" w:rsidRPr="00DD16EE" w:rsidRDefault="009D0DFB" w:rsidP="009D0DFB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49CA1856" w14:textId="77777777" w:rsidR="009D0DFB" w:rsidRPr="00DD16EE" w:rsidRDefault="009D0DFB" w:rsidP="009D0DFB">
            <w:pPr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487617024" behindDoc="0" locked="0" layoutInCell="1" allowOverlap="1" wp14:anchorId="4BA8CC91" wp14:editId="25BCBCCE">
                      <wp:simplePos x="0" y="0"/>
                      <wp:positionH relativeFrom="column">
                        <wp:posOffset>128905</wp:posOffset>
                      </wp:positionH>
                      <wp:positionV relativeFrom="paragraph">
                        <wp:posOffset>132927</wp:posOffset>
                      </wp:positionV>
                      <wp:extent cx="144000" cy="144000"/>
                      <wp:effectExtent l="0" t="0" r="27940" b="27940"/>
                      <wp:wrapNone/>
                      <wp:docPr id="169991524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000" cy="14400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6D9105" id="Rectangle 1" o:spid="_x0000_s1026" style="position:absolute;margin-left:10.15pt;margin-top:10.45pt;width:11.35pt;height:11.35pt;z-index:48761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" filled="f" strokecolor="#0a121c [484]"/>
                  </w:pict>
                </mc:Fallback>
              </mc:AlternateContent>
            </w:r>
          </w:p>
          <w:p w14:paraId="69146917" w14:textId="77777777" w:rsidR="009D0DFB" w:rsidRPr="00DD16EE" w:rsidRDefault="009D0DFB" w:rsidP="009D0DFB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487618048" behindDoc="0" locked="0" layoutInCell="1" allowOverlap="1" wp14:anchorId="54A3F46A" wp14:editId="30E46E96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4098</wp:posOffset>
                      </wp:positionV>
                      <wp:extent cx="143510" cy="143510"/>
                      <wp:effectExtent l="0" t="0" r="27940" b="27940"/>
                      <wp:wrapNone/>
                      <wp:docPr id="190148222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FB97E6" id="Rectangle 1" o:spid="_x0000_s1026" style="position:absolute;margin-left:9.9pt;margin-top:15.3pt;width:11.3pt;height:11.3pt;z-index:48761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E64PYNsAAAAHAQAADwAAAGRycy9k&#10;b3ducmV2LnhtbEzOQU8CMRAF4DuJ/6EZE2/QuiwE1u0SY+LRRJDItbTjdsN2urYF1n9vPcnx5U3e&#10;fPVmdD27YIidJwmPMwEMSXvTUSth//E6XQGLSZFRvSeU8IMRNs3dpFaV8Vfa4mWXWpZHKFZKgk1p&#10;qDiP2qJTceYHpNx9+eBUyjG03AR1zeOu54UQS+5UR/mDVQO+WNSn3dlJeHtfnFZi/VlSx8PebvWh&#10;0N8HKR/ux+cnYAnH9H8Mf/xMhyabjv5MJrI+53WWJwlzsQSW+7IogR0lLOYF8Kbmt/7mFw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BOuD2DbAAAABwEAAA8AAAAAAAAAAAAAAAAAwwQA&#10;AGRycy9kb3ducmV2LnhtbFBLBQYAAAAABAAEAPMAAADLBQAAAAA=&#10;" filled="f" strokecolor="#0a121c [484]"/>
                  </w:pict>
                </mc:Fallback>
              </mc:AlternateContent>
            </w:r>
            <w:r w:rsidRPr="00DD16EE">
              <w:rPr>
                <w:rFonts w:ascii="Cambria" w:hAnsi="Cambria"/>
                <w:sz w:val="18"/>
                <w:szCs w:val="18"/>
              </w:rPr>
              <w:t>Universiti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niversity</w:t>
            </w:r>
          </w:p>
          <w:p w14:paraId="4F108CFE" w14:textId="77777777" w:rsidR="009D0DFB" w:rsidRPr="00DD16EE" w:rsidRDefault="009D0DFB" w:rsidP="009D0DFB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487619072" behindDoc="0" locked="0" layoutInCell="1" allowOverlap="1" wp14:anchorId="46732F6F" wp14:editId="4BEF7EFA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5368</wp:posOffset>
                      </wp:positionV>
                      <wp:extent cx="143510" cy="143510"/>
                      <wp:effectExtent l="0" t="0" r="27940" b="27940"/>
                      <wp:wrapNone/>
                      <wp:docPr id="126903534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ECF5B3" id="Rectangle 1" o:spid="_x0000_s1026" style="position:absolute;margin-left:9.9pt;margin-top:15.4pt;width:11.3pt;height:11.3pt;z-index:48761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dn5B+9sAAAAHAQAADwAAAGRycy9k&#10;b3ducmV2LnhtbEyOwU7DMBBE70j8g7VI3KhNmqI2xKkQEkckWip6de0ljhqvQ+y24e9ZTnAajWY0&#10;8+r1FHpxxjF1kTTczxQIJBtdR62G3fvL3RJEyoac6SOhhm9MsG6ur2pTuXihDZ63uRU8QqkyGnzO&#10;QyVlsh6DSbM4IHH2GcdgMtuxlW40Fx4PvSyUepDBdMQP3gz47NEet6eg4fVtcVyq1UdJnRx3fmP3&#10;hf3aa317Mz09gsg45b8y/OIzOjTMdIgnckn07FdMnjXMFSvnZVGCOGhYzEuQTS3/8zc/AA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HZ+QfvbAAAABwEAAA8AAAAAAAAAAAAAAAAAwwQA&#10;AGRycy9kb3ducmV2LnhtbFBLBQYAAAAABAAEAPMAAADLBQAAAAA=&#10;" filled="f" strokecolor="#0a121c [484]"/>
                  </w:pict>
                </mc:Fallback>
              </mc:AlternateContent>
            </w:r>
            <w:r w:rsidRPr="00DD16EE">
              <w:rPr>
                <w:rFonts w:ascii="Cambria" w:hAnsi="Cambria"/>
                <w:sz w:val="18"/>
                <w:szCs w:val="18"/>
              </w:rPr>
              <w:t>Negeri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tate</w:t>
            </w:r>
          </w:p>
          <w:p w14:paraId="6232DA6D" w14:textId="48FDCCDB" w:rsidR="00436CE8" w:rsidRPr="00BC08DA" w:rsidRDefault="009D0DFB" w:rsidP="009D0DFB">
            <w:pPr>
              <w:ind w:left="534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Kebangsaan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National</w:t>
            </w:r>
          </w:p>
        </w:tc>
        <w:tc>
          <w:tcPr>
            <w:tcW w:w="3376" w:type="pct"/>
          </w:tcPr>
          <w:p w14:paraId="4C06627C" w14:textId="6EC2C1A3" w:rsidR="00436CE8" w:rsidRPr="00BC08DA" w:rsidRDefault="0083738D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Borang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 ini mengandungi empat bahagian</w:t>
            </w:r>
            <w:r w:rsidR="00403E4D">
              <w:rPr>
                <w:rFonts w:ascii="Cambria" w:hAnsi="Cambria"/>
                <w:sz w:val="18"/>
                <w:szCs w:val="18"/>
              </w:rPr>
              <w:t xml:space="preserve"> yang perlu diisi oleh pelapor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 iaitu bahagian A</w:t>
            </w:r>
            <w:r w:rsidR="00403E4D">
              <w:rPr>
                <w:rFonts w:ascii="Cambria" w:hAnsi="Cambria"/>
                <w:sz w:val="18"/>
                <w:szCs w:val="18"/>
              </w:rPr>
              <w:t>-D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. Untuk bahagian A dan B, isikan borang yang telah disediakan. Bahagian C hendaklah mengikut format yang telah disediakan. Bahagian D hendaklah </w:t>
            </w:r>
            <w:r w:rsidR="005778AA">
              <w:rPr>
                <w:rFonts w:ascii="Cambria" w:hAnsi="Cambria"/>
                <w:sz w:val="18"/>
                <w:szCs w:val="18"/>
              </w:rPr>
              <w:t>ditandatangan</w:t>
            </w:r>
            <w:r w:rsidR="00584757">
              <w:rPr>
                <w:rFonts w:ascii="Cambria" w:hAnsi="Cambria"/>
                <w:sz w:val="18"/>
                <w:szCs w:val="18"/>
              </w:rPr>
              <w:t>i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 xml:space="preserve"> oleh </w:t>
            </w:r>
            <w:r w:rsidR="005778AA">
              <w:rPr>
                <w:rFonts w:ascii="Cambria" w:hAnsi="Cambria"/>
                <w:sz w:val="18"/>
                <w:szCs w:val="18"/>
              </w:rPr>
              <w:t xml:space="preserve">Pelapor dan 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>Pengerusi Jawatankuasa Persidangan</w:t>
            </w:r>
            <w:r w:rsidR="007333D6" w:rsidRPr="00BC08DA">
              <w:rPr>
                <w:rFonts w:ascii="Cambria" w:hAnsi="Cambria"/>
                <w:sz w:val="18"/>
                <w:szCs w:val="18"/>
              </w:rPr>
              <w:t>.</w:t>
            </w:r>
          </w:p>
          <w:p w14:paraId="2BFD12C7" w14:textId="541F601C" w:rsidR="00436CE8" w:rsidRPr="00BC08DA" w:rsidRDefault="00436CE8" w:rsidP="007333D6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="0083738D"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This </w:t>
            </w:r>
            <w:r w:rsidR="0083738D">
              <w:rPr>
                <w:rFonts w:ascii="Cambria" w:hAnsi="Cambria"/>
                <w:i/>
                <w:iCs/>
                <w:sz w:val="18"/>
                <w:szCs w:val="18"/>
              </w:rPr>
              <w:t>forms</w:t>
            </w:r>
            <w:r w:rsidR="0083738D"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contains four sections that must be filled in by the reporter, which are sections A-D. For </w:t>
            </w:r>
            <w:r w:rsidR="0083738D">
              <w:rPr>
                <w:rFonts w:ascii="Cambria" w:hAnsi="Cambria"/>
                <w:i/>
                <w:iCs/>
                <w:sz w:val="18"/>
                <w:szCs w:val="18"/>
              </w:rPr>
              <w:t>section</w:t>
            </w:r>
            <w:r w:rsidR="0083738D"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A and B, fill in the form that has been prepared. Part C should follow the format that has been prepared. Part D must be signed by</w:t>
            </w:r>
            <w:r w:rsid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="00584757">
              <w:rPr>
                <w:rFonts w:ascii="Cambria" w:hAnsi="Cambria"/>
                <w:i/>
                <w:iCs/>
                <w:sz w:val="18"/>
                <w:szCs w:val="18"/>
              </w:rPr>
              <w:t>Reporter and</w:t>
            </w:r>
            <w:r w:rsidR="0009578E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Chairman of the Conference</w:t>
            </w:r>
            <w:r w:rsidRPr="00BC08DA">
              <w:rPr>
                <w:rFonts w:ascii="Cambria" w:hAnsi="Cambria"/>
                <w:sz w:val="18"/>
                <w:szCs w:val="18"/>
              </w:rPr>
              <w:t>).</w:t>
            </w:r>
          </w:p>
          <w:p w14:paraId="26C62D11" w14:textId="017CCDFC" w:rsidR="00436CE8" w:rsidRPr="00BC08DA" w:rsidRDefault="00436CE8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Laporan </w:t>
            </w:r>
            <w:r w:rsidR="007333D6" w:rsidRPr="00BC08DA">
              <w:rPr>
                <w:rFonts w:ascii="Cambria" w:hAnsi="Cambria"/>
                <w:sz w:val="18"/>
                <w:szCs w:val="18"/>
              </w:rPr>
              <w:t>m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estilah ditaip di atas kertas A4 dan dikemukakan kepada Dekan/Pengarah/Ketua di </w:t>
            </w:r>
            <w:r w:rsidR="007333D6" w:rsidRPr="00BC08DA">
              <w:rPr>
                <w:rFonts w:ascii="Cambria" w:hAnsi="Cambria"/>
                <w:sz w:val="18"/>
                <w:szCs w:val="18"/>
              </w:rPr>
              <w:t>JAFPIB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dalam tempoh </w:t>
            </w:r>
            <w:r w:rsidRPr="005F0D56">
              <w:rPr>
                <w:rFonts w:ascii="Cambria" w:hAnsi="Cambria"/>
                <w:b/>
                <w:bCs/>
                <w:sz w:val="18"/>
                <w:szCs w:val="18"/>
              </w:rPr>
              <w:t>satu bulan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selepas mengadakan persidangan.</w:t>
            </w:r>
          </w:p>
          <w:p w14:paraId="1BBBB7AD" w14:textId="3AD32E52" w:rsidR="00436CE8" w:rsidRPr="00BC08DA" w:rsidRDefault="00436CE8" w:rsidP="007333D6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The report must be typed using A4 paper and submitted to Dean/Director/Head of </w:t>
            </w:r>
            <w:r w:rsidR="007333D6" w:rsidRPr="00BC08DA">
              <w:rPr>
                <w:rFonts w:ascii="Cambria" w:hAnsi="Cambria"/>
                <w:i/>
                <w:iCs/>
                <w:sz w:val="18"/>
                <w:szCs w:val="18"/>
              </w:rPr>
              <w:t>DAFCIDi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in </w:t>
            </w:r>
            <w:r w:rsidRPr="005F0D56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one month’s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after the conference.)</w:t>
            </w:r>
          </w:p>
          <w:p w14:paraId="0B821ACD" w14:textId="77777777" w:rsidR="00436CE8" w:rsidRPr="00BC08DA" w:rsidRDefault="00436CE8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Semua kertas kerja yang diperolehi atau prosiding persidangan hendaklah dikemukakan bersama laporan.</w:t>
            </w:r>
          </w:p>
          <w:p w14:paraId="17482DC5" w14:textId="0D94BE0D" w:rsidR="00584757" w:rsidRPr="00BC08DA" w:rsidRDefault="00436CE8" w:rsidP="00A37503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All conference working </w:t>
            </w:r>
            <w:r w:rsidR="00FB1D17" w:rsidRPr="00BC08DA">
              <w:rPr>
                <w:rFonts w:ascii="Cambria" w:hAnsi="Cambria"/>
                <w:i/>
                <w:iCs/>
                <w:sz w:val="18"/>
                <w:szCs w:val="18"/>
              </w:rPr>
              <w:t>papers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in hand must be presented with the report</w:t>
            </w:r>
            <w:r w:rsidRPr="00BC08DA">
              <w:rPr>
                <w:rFonts w:ascii="Cambria" w:hAnsi="Cambria"/>
                <w:sz w:val="18"/>
                <w:szCs w:val="18"/>
              </w:rPr>
              <w:t>.)</w:t>
            </w:r>
          </w:p>
          <w:p w14:paraId="6B2862CE" w14:textId="3E27E6A3" w:rsidR="00436CE8" w:rsidRPr="00BC08DA" w:rsidRDefault="00436CE8" w:rsidP="00436CE8">
            <w:pPr>
              <w:pStyle w:val="TableParagraph"/>
              <w:numPr>
                <w:ilvl w:val="0"/>
                <w:numId w:val="10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Laporan yang telah diperakukan oleh Dekan/</w:t>
            </w:r>
            <w:r w:rsidR="00A37503">
              <w:rPr>
                <w:rFonts w:ascii="Cambria" w:hAnsi="Cambria"/>
                <w:sz w:val="18"/>
                <w:szCs w:val="18"/>
              </w:rPr>
              <w:t>Pengarah/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Ketua </w:t>
            </w:r>
            <w:r w:rsidR="00A37503">
              <w:rPr>
                <w:rFonts w:ascii="Cambria" w:hAnsi="Cambria"/>
                <w:sz w:val="18"/>
                <w:szCs w:val="18"/>
              </w:rPr>
              <w:t xml:space="preserve">JAFPIB 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hendaklah dikemukakan kepada Penerbit UMS dalam tempoh </w:t>
            </w:r>
            <w:r w:rsidRPr="00A37503">
              <w:rPr>
                <w:rFonts w:ascii="Cambria" w:hAnsi="Cambria"/>
                <w:b/>
                <w:bCs/>
                <w:sz w:val="18"/>
                <w:szCs w:val="18"/>
              </w:rPr>
              <w:t>dua minggu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dari tarikh perakuan</w:t>
            </w:r>
            <w:r w:rsidR="00A37503">
              <w:rPr>
                <w:rFonts w:ascii="Cambria" w:hAnsi="Cambria"/>
                <w:sz w:val="18"/>
                <w:szCs w:val="18"/>
              </w:rPr>
              <w:t xml:space="preserve">, bersama </w:t>
            </w:r>
            <w:r w:rsidR="005F0D56">
              <w:rPr>
                <w:rFonts w:ascii="Cambria" w:hAnsi="Cambria"/>
                <w:sz w:val="18"/>
                <w:szCs w:val="18"/>
              </w:rPr>
              <w:t>borang Bendahari (</w:t>
            </w:r>
            <w:r w:rsidR="00A37503" w:rsidRPr="005F0D56">
              <w:rPr>
                <w:rFonts w:ascii="Cambria" w:hAnsi="Cambria"/>
                <w:b/>
                <w:bCs/>
                <w:sz w:val="18"/>
                <w:szCs w:val="18"/>
              </w:rPr>
              <w:t>BEN/PC/03 dan BEN/PC/04</w:t>
            </w:r>
            <w:r w:rsidR="005F0D56" w:rsidRPr="005F0D56">
              <w:rPr>
                <w:rFonts w:ascii="Cambria" w:hAnsi="Cambria"/>
                <w:b/>
                <w:bCs/>
                <w:sz w:val="18"/>
                <w:szCs w:val="18"/>
              </w:rPr>
              <w:t>)</w:t>
            </w:r>
            <w:r w:rsidR="005F0D56">
              <w:rPr>
                <w:rFonts w:ascii="Cambria" w:hAnsi="Cambria"/>
                <w:sz w:val="18"/>
                <w:szCs w:val="18"/>
              </w:rPr>
              <w:t>.</w:t>
            </w:r>
          </w:p>
          <w:p w14:paraId="7498187E" w14:textId="1210AC59" w:rsidR="00436CE8" w:rsidRPr="00BC08DA" w:rsidRDefault="00403E4D" w:rsidP="007333D6">
            <w:pPr>
              <w:pStyle w:val="TableParagraph"/>
              <w:ind w:left="454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i/>
                <w:iCs/>
                <w:sz w:val="18"/>
                <w:szCs w:val="18"/>
              </w:rPr>
              <w:t>[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A certified report by the Dean/ Director/ Head </w:t>
            </w:r>
            <w:r w:rsidR="00962697">
              <w:rPr>
                <w:rFonts w:ascii="Cambria" w:hAnsi="Cambria"/>
                <w:i/>
                <w:iCs/>
                <w:sz w:val="18"/>
                <w:szCs w:val="18"/>
              </w:rPr>
              <w:t xml:space="preserve">of DAFCIDi 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must be submitted to the </w:t>
            </w:r>
            <w:r w:rsidR="007333D6" w:rsidRPr="00BC08DA">
              <w:rPr>
                <w:rFonts w:ascii="Cambria" w:hAnsi="Cambria"/>
                <w:i/>
                <w:iCs/>
                <w:sz w:val="18"/>
                <w:szCs w:val="18"/>
              </w:rPr>
              <w:t>UMS Press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="00FB1D17" w:rsidRPr="00BC08DA">
              <w:rPr>
                <w:rFonts w:ascii="Cambria" w:hAnsi="Cambria"/>
                <w:i/>
                <w:iCs/>
                <w:sz w:val="18"/>
                <w:szCs w:val="18"/>
              </w:rPr>
              <w:t>within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</w:t>
            </w:r>
            <w:r w:rsidR="00436CE8" w:rsidRPr="00962697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 xml:space="preserve">two </w:t>
            </w:r>
            <w:r w:rsidR="00FB1D17" w:rsidRPr="00962697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weeks'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starting </w:t>
            </w:r>
            <w:r w:rsidR="007333D6" w:rsidRPr="00BC08DA">
              <w:rPr>
                <w:rFonts w:ascii="Cambria" w:hAnsi="Cambria"/>
                <w:i/>
                <w:iCs/>
                <w:sz w:val="18"/>
                <w:szCs w:val="18"/>
              </w:rPr>
              <w:t>from</w:t>
            </w:r>
            <w:r w:rsidR="00436CE8"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he date of certification</w:t>
            </w:r>
            <w:r w:rsidR="00962697">
              <w:rPr>
                <w:rFonts w:ascii="Cambria" w:hAnsi="Cambria"/>
                <w:i/>
                <w:iCs/>
                <w:sz w:val="18"/>
                <w:szCs w:val="18"/>
              </w:rPr>
              <w:t xml:space="preserve">, </w:t>
            </w:r>
            <w:r w:rsidR="00F7736B" w:rsidRPr="00F7736B">
              <w:rPr>
                <w:rFonts w:ascii="Cambria" w:hAnsi="Cambria"/>
                <w:i/>
                <w:iCs/>
                <w:sz w:val="18"/>
                <w:szCs w:val="18"/>
              </w:rPr>
              <w:t xml:space="preserve">together with </w:t>
            </w:r>
            <w:r w:rsidR="00F7736B">
              <w:rPr>
                <w:rFonts w:ascii="Cambria" w:hAnsi="Cambria"/>
                <w:i/>
                <w:iCs/>
                <w:sz w:val="18"/>
                <w:szCs w:val="18"/>
              </w:rPr>
              <w:t>Bursar</w:t>
            </w:r>
            <w:r w:rsidR="00F7736B" w:rsidRPr="00F7736B">
              <w:rPr>
                <w:rFonts w:ascii="Cambria" w:hAnsi="Cambria"/>
                <w:i/>
                <w:iCs/>
                <w:sz w:val="18"/>
                <w:szCs w:val="18"/>
              </w:rPr>
              <w:t>'s form (</w:t>
            </w:r>
            <w:r w:rsidR="00F7736B" w:rsidRPr="00403E4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BEN/PC/03 and BEN/PC/04</w:t>
            </w:r>
            <w:r w:rsidR="00F7736B" w:rsidRPr="00F7736B">
              <w:rPr>
                <w:rFonts w:ascii="Cambria" w:hAnsi="Cambria"/>
                <w:i/>
                <w:iCs/>
                <w:sz w:val="18"/>
                <w:szCs w:val="18"/>
              </w:rPr>
              <w:t>)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]</w:t>
            </w:r>
            <w:r w:rsidR="00436CE8" w:rsidRPr="00BC08DA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436CE8" w:rsidRPr="00BC08DA" w14:paraId="77576DE9" w14:textId="77777777" w:rsidTr="00BC08DA">
        <w:trPr>
          <w:trHeight w:val="20"/>
        </w:trPr>
        <w:tc>
          <w:tcPr>
            <w:tcW w:w="257" w:type="pct"/>
          </w:tcPr>
          <w:p w14:paraId="6D8C665C" w14:textId="77777777" w:rsidR="00436CE8" w:rsidRPr="00BC08DA" w:rsidRDefault="00436CE8" w:rsidP="00F65C40">
            <w:pPr>
              <w:pStyle w:val="TableParagraph"/>
              <w:spacing w:before="4"/>
              <w:rPr>
                <w:rFonts w:ascii="Cambria" w:hAnsi="Cambria"/>
                <w:sz w:val="18"/>
                <w:szCs w:val="18"/>
              </w:rPr>
            </w:pPr>
          </w:p>
          <w:p w14:paraId="3E3FC378" w14:textId="3E5CBCEC" w:rsidR="00436CE8" w:rsidRPr="00BC08DA" w:rsidRDefault="00436CE8" w:rsidP="00436CE8">
            <w:pPr>
              <w:pStyle w:val="TableParagraph"/>
              <w:ind w:left="0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52FE13E4" wp14:editId="3B9414B0">
                      <wp:extent cx="262890" cy="242570"/>
                      <wp:effectExtent l="0" t="0" r="22860" b="5080"/>
                      <wp:docPr id="30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42570"/>
                                <a:chOff x="0" y="0"/>
                                <a:chExt cx="414" cy="382"/>
                              </a:xfrm>
                            </wpg:grpSpPr>
                            <wps:wsp>
                              <wps:cNvPr id="31" name="Rectangle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78605F" id="Group 6" o:spid="_x0000_s1026" style="width:20.7pt;height:19.1pt;mso-position-horizontal-relative:char;mso-position-vertical-relative:line" coordsize="414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">
                      <v:rect id="Rectangle 26" o:spid="_x0000_s1027" style="position:absolute;left:7;top:7;width:399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67" w:type="pct"/>
          </w:tcPr>
          <w:p w14:paraId="2F3AA9BD" w14:textId="77777777" w:rsidR="00436CE8" w:rsidRPr="00BC08DA" w:rsidRDefault="00436CE8" w:rsidP="00F65C40">
            <w:pPr>
              <w:rPr>
                <w:rFonts w:ascii="Cambria" w:hAnsi="Cambria"/>
                <w:sz w:val="18"/>
                <w:szCs w:val="18"/>
              </w:rPr>
            </w:pPr>
          </w:p>
          <w:p w14:paraId="788E74A6" w14:textId="77777777" w:rsidR="00436CE8" w:rsidRPr="00BC08DA" w:rsidRDefault="00436CE8" w:rsidP="00F65C40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r w:rsidRPr="00BC08DA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</w:p>
          <w:p w14:paraId="0C1DFEF7" w14:textId="77777777" w:rsidR="00436CE8" w:rsidRPr="00BC08DA" w:rsidRDefault="00436CE8" w:rsidP="00F65C40">
            <w:pPr>
              <w:rPr>
                <w:rFonts w:ascii="Cambria" w:hAnsi="Cambria"/>
                <w:i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BC08DA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BC08DA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75CB0A8A" w14:textId="77777777" w:rsidR="00436CE8" w:rsidRPr="00BC08DA" w:rsidRDefault="00436CE8" w:rsidP="00F65C40">
            <w:pPr>
              <w:rPr>
                <w:rFonts w:ascii="Cambria" w:hAnsi="Cambria"/>
                <w:sz w:val="18"/>
                <w:szCs w:val="18"/>
              </w:rPr>
            </w:pPr>
          </w:p>
          <w:p w14:paraId="370EEA29" w14:textId="77777777" w:rsidR="00436CE8" w:rsidRPr="00BC08DA" w:rsidRDefault="00436CE8" w:rsidP="00436CE8">
            <w:pPr>
              <w:numPr>
                <w:ilvl w:val="0"/>
                <w:numId w:val="12"/>
              </w:numPr>
              <w:ind w:left="483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Antarabangsa/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  <w:p w14:paraId="096054E9" w14:textId="77777777" w:rsidR="004032F8" w:rsidRPr="00BC08DA" w:rsidRDefault="004032F8" w:rsidP="004032F8">
            <w:pPr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376" w:type="pct"/>
          </w:tcPr>
          <w:p w14:paraId="67FDE21D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24" w:right="155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Borang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ini mengandungi empat bahagian</w:t>
            </w:r>
            <w:r>
              <w:rPr>
                <w:rFonts w:ascii="Cambria" w:hAnsi="Cambria"/>
                <w:sz w:val="18"/>
                <w:szCs w:val="18"/>
              </w:rPr>
              <w:t xml:space="preserve"> yang perlu diisi oleh pelapor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iaitu bahagian A</w:t>
            </w:r>
            <w:r>
              <w:rPr>
                <w:rFonts w:ascii="Cambria" w:hAnsi="Cambria"/>
                <w:sz w:val="18"/>
                <w:szCs w:val="18"/>
              </w:rPr>
              <w:t>-D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. Untuk bahagian A dan B, isikan borang yang telah disediakan. Bahagian C hendaklah mengikut format yang telah disediakan. Bahagian D hendaklah </w:t>
            </w:r>
            <w:r>
              <w:rPr>
                <w:rFonts w:ascii="Cambria" w:hAnsi="Cambria"/>
                <w:sz w:val="18"/>
                <w:szCs w:val="18"/>
              </w:rPr>
              <w:t>ditandatangani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oleh </w:t>
            </w:r>
            <w:r>
              <w:rPr>
                <w:rFonts w:ascii="Cambria" w:hAnsi="Cambria"/>
                <w:sz w:val="18"/>
                <w:szCs w:val="18"/>
              </w:rPr>
              <w:t xml:space="preserve">Pelapor dan </w:t>
            </w:r>
            <w:r w:rsidRPr="00BC08DA">
              <w:rPr>
                <w:rFonts w:ascii="Cambria" w:hAnsi="Cambria"/>
                <w:sz w:val="18"/>
                <w:szCs w:val="18"/>
              </w:rPr>
              <w:t>Pengerusi Jawatankuasa Persidangan.</w:t>
            </w:r>
          </w:p>
          <w:p w14:paraId="11D86195" w14:textId="77777777" w:rsidR="00732DE8" w:rsidRPr="00BC08DA" w:rsidRDefault="00732DE8" w:rsidP="00732DE8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This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forms</w:t>
            </w:r>
            <w:r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contains four sections that must be filled in by the reporter, which are sections A-D. For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section</w:t>
            </w:r>
            <w:r w:rsidRPr="0083738D">
              <w:rPr>
                <w:rFonts w:ascii="Cambria" w:hAnsi="Cambria"/>
                <w:i/>
                <w:iCs/>
                <w:sz w:val="18"/>
                <w:szCs w:val="18"/>
              </w:rPr>
              <w:t xml:space="preserve"> A and B, fill in the form that has been prepared. Part C should follow the format that has been prepared. Part D must be signed by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 Reporter and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Chairman of the Conference</w:t>
            </w:r>
            <w:r w:rsidRPr="00BC08DA">
              <w:rPr>
                <w:rFonts w:ascii="Cambria" w:hAnsi="Cambria"/>
                <w:sz w:val="18"/>
                <w:szCs w:val="18"/>
              </w:rPr>
              <w:t>).</w:t>
            </w:r>
          </w:p>
          <w:p w14:paraId="35244BF3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 xml:space="preserve">Laporan mestilah ditaip di atas kertas A4 dan dikemukakan kepada Dekan/Pengarah/Ketua di JAFPIB dalam tempoh </w:t>
            </w:r>
            <w:r w:rsidRPr="005F0D56">
              <w:rPr>
                <w:rFonts w:ascii="Cambria" w:hAnsi="Cambria"/>
                <w:b/>
                <w:bCs/>
                <w:sz w:val="18"/>
                <w:szCs w:val="18"/>
              </w:rPr>
              <w:t>satu bulan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selepas mengadakan persidangan.</w:t>
            </w:r>
          </w:p>
          <w:p w14:paraId="4C82734E" w14:textId="77777777" w:rsidR="00732DE8" w:rsidRPr="00BC08DA" w:rsidRDefault="00732DE8" w:rsidP="00732DE8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The report must be typed using A4 paper and submitted to Dean/Director/Head of DAFCIDi in </w:t>
            </w:r>
            <w:r w:rsidRPr="005F0D56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one month’s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after the conference.)</w:t>
            </w:r>
          </w:p>
          <w:p w14:paraId="438E62DC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Semua kertas kerja yang diperolehi atau prosiding persidangan hendaklah dikemukakan bersama laporan.</w:t>
            </w:r>
          </w:p>
          <w:p w14:paraId="48735E80" w14:textId="77777777" w:rsidR="00732DE8" w:rsidRPr="00BC08DA" w:rsidRDefault="00732DE8" w:rsidP="00732DE8">
            <w:pPr>
              <w:pStyle w:val="TableParagraph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(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>All conference working papers in hand must be presented with the report</w:t>
            </w:r>
            <w:r w:rsidRPr="00BC08DA">
              <w:rPr>
                <w:rFonts w:ascii="Cambria" w:hAnsi="Cambria"/>
                <w:sz w:val="18"/>
                <w:szCs w:val="18"/>
              </w:rPr>
              <w:t>.)</w:t>
            </w:r>
          </w:p>
          <w:p w14:paraId="0CFD2068" w14:textId="77777777" w:rsidR="00732DE8" w:rsidRPr="00BC08DA" w:rsidRDefault="00732DE8" w:rsidP="00732DE8">
            <w:pPr>
              <w:pStyle w:val="TableParagraph"/>
              <w:numPr>
                <w:ilvl w:val="0"/>
                <w:numId w:val="16"/>
              </w:numPr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sz w:val="18"/>
                <w:szCs w:val="18"/>
              </w:rPr>
              <w:t>Laporan yang telah diperakukan oleh Dekan/</w:t>
            </w:r>
            <w:r>
              <w:rPr>
                <w:rFonts w:ascii="Cambria" w:hAnsi="Cambria"/>
                <w:sz w:val="18"/>
                <w:szCs w:val="18"/>
              </w:rPr>
              <w:t>Pengarah/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Ketua </w:t>
            </w:r>
            <w:r>
              <w:rPr>
                <w:rFonts w:ascii="Cambria" w:hAnsi="Cambria"/>
                <w:sz w:val="18"/>
                <w:szCs w:val="18"/>
              </w:rPr>
              <w:t xml:space="preserve">JAFPIB 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hendaklah dikemukakan kepada Penerbit UMS dalam tempoh </w:t>
            </w:r>
            <w:r w:rsidRPr="00A37503">
              <w:rPr>
                <w:rFonts w:ascii="Cambria" w:hAnsi="Cambria"/>
                <w:b/>
                <w:bCs/>
                <w:sz w:val="18"/>
                <w:szCs w:val="18"/>
              </w:rPr>
              <w:t>dua minggu</w:t>
            </w:r>
            <w:r w:rsidRPr="00BC08DA">
              <w:rPr>
                <w:rFonts w:ascii="Cambria" w:hAnsi="Cambria"/>
                <w:sz w:val="18"/>
                <w:szCs w:val="18"/>
              </w:rPr>
              <w:t xml:space="preserve"> dari tarikh perakuan</w:t>
            </w:r>
            <w:r>
              <w:rPr>
                <w:rFonts w:ascii="Cambria" w:hAnsi="Cambria"/>
                <w:sz w:val="18"/>
                <w:szCs w:val="18"/>
              </w:rPr>
              <w:t>, bersama borang Bendahari (</w:t>
            </w:r>
            <w:r w:rsidRPr="005F0D56">
              <w:rPr>
                <w:rFonts w:ascii="Cambria" w:hAnsi="Cambria"/>
                <w:b/>
                <w:bCs/>
                <w:sz w:val="18"/>
                <w:szCs w:val="18"/>
              </w:rPr>
              <w:t>BEN/PC/03 dan BEN/PC/04)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625BD06A" w14:textId="65D0E954" w:rsidR="00436CE8" w:rsidRPr="00BC08DA" w:rsidRDefault="00732DE8" w:rsidP="00732DE8">
            <w:pPr>
              <w:pStyle w:val="TableParagraph"/>
              <w:spacing w:line="237" w:lineRule="auto"/>
              <w:ind w:left="454" w:right="155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i/>
                <w:iCs/>
                <w:sz w:val="18"/>
                <w:szCs w:val="18"/>
              </w:rPr>
              <w:t>[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A certified report by the Dean/ Director/ Head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of DAFCIDi 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must be submitted to the UMS Press within </w:t>
            </w:r>
            <w:r w:rsidRPr="00962697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two weeks'</w:t>
            </w:r>
            <w:r w:rsidRPr="00BC08DA">
              <w:rPr>
                <w:rFonts w:ascii="Cambria" w:hAnsi="Cambria"/>
                <w:i/>
                <w:iCs/>
                <w:sz w:val="18"/>
                <w:szCs w:val="18"/>
              </w:rPr>
              <w:t xml:space="preserve"> time starting from the date of certification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, </w:t>
            </w:r>
            <w:r w:rsidRPr="00F7736B">
              <w:rPr>
                <w:rFonts w:ascii="Cambria" w:hAnsi="Cambria"/>
                <w:i/>
                <w:iCs/>
                <w:sz w:val="18"/>
                <w:szCs w:val="18"/>
              </w:rPr>
              <w:t xml:space="preserve">together with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Bursar</w:t>
            </w:r>
            <w:r w:rsidRPr="00F7736B">
              <w:rPr>
                <w:rFonts w:ascii="Cambria" w:hAnsi="Cambria"/>
                <w:i/>
                <w:iCs/>
                <w:sz w:val="18"/>
                <w:szCs w:val="18"/>
              </w:rPr>
              <w:t>'s form (</w:t>
            </w:r>
            <w:r w:rsidRPr="00403E4D">
              <w:rPr>
                <w:rFonts w:ascii="Cambria" w:hAnsi="Cambria"/>
                <w:b/>
                <w:bCs/>
                <w:i/>
                <w:iCs/>
                <w:sz w:val="18"/>
                <w:szCs w:val="18"/>
              </w:rPr>
              <w:t>BEN/PC/03 and BEN/PC/04</w:t>
            </w:r>
            <w:r w:rsidRPr="00F7736B">
              <w:rPr>
                <w:rFonts w:ascii="Cambria" w:hAnsi="Cambria"/>
                <w:i/>
                <w:iCs/>
                <w:sz w:val="18"/>
                <w:szCs w:val="18"/>
              </w:rPr>
              <w:t>)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]</w:t>
            </w:r>
            <w:r w:rsidRPr="00BC08DA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</w:tbl>
    <w:p w14:paraId="0DD112A9" w14:textId="4272098E" w:rsidR="00FB1D17" w:rsidRDefault="004E6CA4" w:rsidP="004032F8">
      <w:pPr>
        <w:pStyle w:val="BodyText"/>
        <w:spacing w:before="1"/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7431D70" wp14:editId="1AD21BB1">
                <wp:simplePos x="0" y="0"/>
                <wp:positionH relativeFrom="page">
                  <wp:posOffset>457200</wp:posOffset>
                </wp:positionH>
                <wp:positionV relativeFrom="paragraph">
                  <wp:posOffset>133350</wp:posOffset>
                </wp:positionV>
                <wp:extent cx="6629400" cy="432000"/>
                <wp:effectExtent l="0" t="0" r="19050" b="25400"/>
                <wp:wrapTopAndBottom/>
                <wp:docPr id="1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7AAA4" w14:textId="77777777" w:rsidR="0028658F" w:rsidRDefault="00AC16A6">
                            <w:pPr>
                              <w:spacing w:before="72"/>
                              <w:ind w:left="3701" w:right="334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.</w:t>
                            </w:r>
                            <w:r>
                              <w:rPr>
                                <w:b/>
                                <w:spacing w:val="3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LAPOR</w:t>
                            </w:r>
                          </w:p>
                          <w:p w14:paraId="2C2A33D7" w14:textId="77777777" w:rsidR="0028658F" w:rsidRDefault="00AC16A6">
                            <w:pPr>
                              <w:spacing w:before="1"/>
                              <w:ind w:left="3701" w:right="2978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Reporter</w:t>
                            </w:r>
                            <w:r>
                              <w:rPr>
                                <w:rFonts w:ascii="Cambria"/>
                                <w:i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431D7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6pt;margin-top:10.5pt;width:522pt;height:34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" fillcolor="#d8d8d8 [2732]" strokeweight="1.5pt">
                <v:textbox inset="0,0,0,0">
                  <w:txbxContent>
                    <w:p w14:paraId="6707AAA4" w14:textId="77777777" w:rsidR="0028658F" w:rsidRDefault="00AC16A6">
                      <w:pPr>
                        <w:spacing w:before="72"/>
                        <w:ind w:left="3701" w:right="334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A.</w:t>
                      </w:r>
                      <w:r>
                        <w:rPr>
                          <w:b/>
                          <w:spacing w:val="3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LAPOR</w:t>
                      </w:r>
                    </w:p>
                    <w:p w14:paraId="2C2A33D7" w14:textId="77777777" w:rsidR="0028658F" w:rsidRDefault="00AC16A6">
                      <w:pPr>
                        <w:spacing w:before="1"/>
                        <w:ind w:left="3701" w:right="2978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Reporter</w:t>
                      </w:r>
                      <w:r>
                        <w:rPr>
                          <w:rFonts w:ascii="Cambria"/>
                          <w:i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rFonts w:ascii="Cambria"/>
                          <w:i/>
                          <w:sz w:val="16"/>
                        </w:rPr>
                        <w:t>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"/>
        <w:gridCol w:w="2094"/>
        <w:gridCol w:w="284"/>
        <w:gridCol w:w="7766"/>
      </w:tblGrid>
      <w:tr w:rsidR="00FB1D17" w:rsidRPr="00FB1D17" w14:paraId="41CB5C37" w14:textId="77777777" w:rsidTr="004032F8">
        <w:trPr>
          <w:trHeight w:val="340"/>
        </w:trPr>
        <w:tc>
          <w:tcPr>
            <w:tcW w:w="316" w:type="dxa"/>
          </w:tcPr>
          <w:p w14:paraId="3FCFDFD2" w14:textId="1B7A054C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2094" w:type="dxa"/>
            <w:vAlign w:val="center"/>
          </w:tcPr>
          <w:p w14:paraId="70361834" w14:textId="77777777" w:rsidR="00FB1D17" w:rsidRPr="0086226E" w:rsidRDefault="00FB1D17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Nama Pelapor</w:t>
            </w:r>
          </w:p>
          <w:p w14:paraId="24CA4ED6" w14:textId="283E83D5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>Name of Reporter</w:t>
            </w:r>
          </w:p>
        </w:tc>
        <w:tc>
          <w:tcPr>
            <w:tcW w:w="284" w:type="dxa"/>
            <w:vAlign w:val="center"/>
          </w:tcPr>
          <w:p w14:paraId="003F2F87" w14:textId="246EE5FD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130F01F9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4032F8" w:rsidRPr="00FB1D17" w14:paraId="5FE0239C" w14:textId="77777777" w:rsidTr="004032F8">
        <w:trPr>
          <w:trHeight w:val="227"/>
        </w:trPr>
        <w:tc>
          <w:tcPr>
            <w:tcW w:w="316" w:type="dxa"/>
          </w:tcPr>
          <w:p w14:paraId="4FB5E631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094" w:type="dxa"/>
            <w:vAlign w:val="center"/>
          </w:tcPr>
          <w:p w14:paraId="104CC33D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6BEAC20A" w14:textId="77777777" w:rsidR="004032F8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766" w:type="dxa"/>
            <w:tcBorders>
              <w:top w:val="single" w:sz="4" w:space="0" w:color="auto"/>
            </w:tcBorders>
            <w:vAlign w:val="center"/>
          </w:tcPr>
          <w:p w14:paraId="2822F365" w14:textId="77777777" w:rsidR="004032F8" w:rsidRPr="00FB1D17" w:rsidRDefault="004032F8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39E82FAE" w14:textId="77777777" w:rsidTr="004032F8">
        <w:trPr>
          <w:trHeight w:val="340"/>
        </w:trPr>
        <w:tc>
          <w:tcPr>
            <w:tcW w:w="316" w:type="dxa"/>
          </w:tcPr>
          <w:p w14:paraId="319D7903" w14:textId="4F0A32C6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2094" w:type="dxa"/>
            <w:vAlign w:val="center"/>
          </w:tcPr>
          <w:p w14:paraId="77383F61" w14:textId="2B68BFB5" w:rsidR="00FB1D17" w:rsidRPr="0086226E" w:rsidRDefault="00FB1D17" w:rsidP="00FB1D17">
            <w:pPr>
              <w:tabs>
                <w:tab w:val="left" w:pos="3160"/>
                <w:tab w:val="left" w:pos="10017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JAFPIB</w:t>
            </w:r>
          </w:p>
          <w:p w14:paraId="01383BA4" w14:textId="09858A80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8"/>
                <w:szCs w:val="18"/>
              </w:rPr>
              <w:t>DAFCIDi</w:t>
            </w:r>
          </w:p>
        </w:tc>
        <w:tc>
          <w:tcPr>
            <w:tcW w:w="284" w:type="dxa"/>
            <w:vAlign w:val="center"/>
          </w:tcPr>
          <w:p w14:paraId="6554A3FF" w14:textId="4D79E769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7766" w:type="dxa"/>
            <w:tcBorders>
              <w:bottom w:val="single" w:sz="4" w:space="0" w:color="auto"/>
            </w:tcBorders>
            <w:vAlign w:val="center"/>
          </w:tcPr>
          <w:p w14:paraId="7B2447EC" w14:textId="77777777" w:rsidR="00FB1D17" w:rsidRPr="00FB1D17" w:rsidRDefault="00FB1D17" w:rsidP="00FB1D17">
            <w:pPr>
              <w:tabs>
                <w:tab w:val="left" w:pos="3160"/>
                <w:tab w:val="left" w:pos="10017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7A272FF2" w14:textId="77777777" w:rsidR="004032F8" w:rsidRDefault="004032F8" w:rsidP="007333D6">
      <w:pPr>
        <w:pStyle w:val="BodyText"/>
        <w:rPr>
          <w:rFonts w:ascii="Cambria"/>
          <w:sz w:val="20"/>
        </w:rPr>
      </w:pPr>
    </w:p>
    <w:p w14:paraId="29342197" w14:textId="77777777" w:rsidR="00473667" w:rsidRDefault="00473667" w:rsidP="007333D6">
      <w:pPr>
        <w:pStyle w:val="BodyText"/>
        <w:rPr>
          <w:rFonts w:ascii="Cambria"/>
          <w:sz w:val="20"/>
        </w:rPr>
      </w:pPr>
    </w:p>
    <w:p w14:paraId="2C9AA591" w14:textId="77777777" w:rsidR="00473667" w:rsidRDefault="00473667" w:rsidP="007333D6">
      <w:pPr>
        <w:pStyle w:val="BodyText"/>
        <w:rPr>
          <w:rFonts w:ascii="Cambria"/>
          <w:sz w:val="20"/>
        </w:rPr>
      </w:pPr>
    </w:p>
    <w:p w14:paraId="67E2CAA2" w14:textId="77777777" w:rsidR="007245C0" w:rsidRPr="007245C0" w:rsidRDefault="007245C0" w:rsidP="007245C0">
      <w:pPr>
        <w:jc w:val="center"/>
      </w:pPr>
    </w:p>
    <w:p w14:paraId="5C692729" w14:textId="6362DDF0" w:rsidR="0028658F" w:rsidRDefault="004E6CA4" w:rsidP="007333D6">
      <w:pPr>
        <w:pStyle w:val="BodyText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US"/>
        </w:rPr>
        <mc:AlternateContent>
          <mc:Choice Requires="wps">
            <w:drawing>
              <wp:inline distT="0" distB="0" distL="0" distR="0" wp14:anchorId="3144B223" wp14:editId="6CAE5240">
                <wp:extent cx="6629400" cy="432000"/>
                <wp:effectExtent l="0" t="0" r="19050" b="25400"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52E70" w14:textId="77777777" w:rsidR="0028658F" w:rsidRDefault="00AC16A6">
                            <w:pPr>
                              <w:spacing w:before="72" w:line="241" w:lineRule="exact"/>
                              <w:ind w:left="3701" w:right="370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.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</w:p>
                          <w:p w14:paraId="03D33CA8" w14:textId="77777777" w:rsidR="0028658F" w:rsidRDefault="00AC16A6">
                            <w:pPr>
                              <w:spacing w:line="187" w:lineRule="exact"/>
                              <w:ind w:left="3701" w:right="3700"/>
                              <w:jc w:val="center"/>
                              <w:rPr>
                                <w:rFonts w:ascii="Cambria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Conference</w:t>
                            </w:r>
                            <w:r>
                              <w:rPr>
                                <w:rFonts w:ascii="Cambria"/>
                                <w:i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mbria"/>
                                <w:i/>
                                <w:sz w:val="1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4B223" id="Text Box 15" o:spid="_x0000_s1027" type="#_x0000_t202" style="width:522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" fillcolor="#d8d8d8 [2732]" strokeweight="1.5pt">
                <v:textbox inset="0,0,0,0">
                  <w:txbxContent>
                    <w:p w14:paraId="0A052E70" w14:textId="77777777" w:rsidR="0028658F" w:rsidRDefault="00AC16A6">
                      <w:pPr>
                        <w:spacing w:before="72" w:line="241" w:lineRule="exact"/>
                        <w:ind w:left="3701" w:right="3701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.</w:t>
                      </w:r>
                      <w:r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</w:p>
                    <w:p w14:paraId="03D33CA8" w14:textId="77777777" w:rsidR="0028658F" w:rsidRDefault="00AC16A6">
                      <w:pPr>
                        <w:spacing w:line="187" w:lineRule="exact"/>
                        <w:ind w:left="3701" w:right="3700"/>
                        <w:jc w:val="center"/>
                        <w:rPr>
                          <w:rFonts w:ascii="Cambria"/>
                          <w:i/>
                          <w:sz w:val="16"/>
                        </w:rPr>
                      </w:pPr>
                      <w:r>
                        <w:rPr>
                          <w:rFonts w:ascii="Cambria"/>
                          <w:i/>
                          <w:sz w:val="16"/>
                        </w:rPr>
                        <w:t>Conference</w:t>
                      </w:r>
                      <w:r>
                        <w:rPr>
                          <w:rFonts w:ascii="Cambria"/>
                          <w:i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rFonts w:ascii="Cambria"/>
                          <w:i/>
                          <w:sz w:val="16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679A92" w14:textId="77777777" w:rsidR="007333D6" w:rsidRDefault="007333D6" w:rsidP="007333D6">
      <w:pPr>
        <w:tabs>
          <w:tab w:val="left" w:pos="1720"/>
          <w:tab w:val="left" w:pos="1721"/>
          <w:tab w:val="left" w:pos="3160"/>
          <w:tab w:val="left" w:pos="10018"/>
        </w:tabs>
        <w:spacing w:before="59" w:line="216" w:lineRule="exact"/>
        <w:rPr>
          <w:sz w:val="18"/>
        </w:rPr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1709"/>
        <w:gridCol w:w="1408"/>
        <w:gridCol w:w="284"/>
        <w:gridCol w:w="454"/>
        <w:gridCol w:w="1134"/>
        <w:gridCol w:w="454"/>
        <w:gridCol w:w="497"/>
        <w:gridCol w:w="470"/>
        <w:gridCol w:w="454"/>
        <w:gridCol w:w="658"/>
        <w:gridCol w:w="253"/>
        <w:gridCol w:w="365"/>
        <w:gridCol w:w="454"/>
        <w:gridCol w:w="1480"/>
      </w:tblGrid>
      <w:tr w:rsidR="00FB1D17" w:rsidRPr="00FB1D17" w14:paraId="37133449" w14:textId="77777777" w:rsidTr="00834B13">
        <w:trPr>
          <w:trHeight w:val="20"/>
        </w:trPr>
        <w:tc>
          <w:tcPr>
            <w:tcW w:w="416" w:type="dxa"/>
          </w:tcPr>
          <w:p w14:paraId="7FD7C3E3" w14:textId="477F77B1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3117" w:type="dxa"/>
            <w:gridSpan w:val="2"/>
          </w:tcPr>
          <w:p w14:paraId="31646A64" w14:textId="77777777" w:rsidR="00DC6351" w:rsidRPr="0086226E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d akaun persidangan (SG18)</w:t>
            </w:r>
          </w:p>
          <w:p w14:paraId="2B09ACD8" w14:textId="2BEEE32A" w:rsidR="007333D6" w:rsidRPr="00FB1D17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BC08DA">
              <w:rPr>
                <w:rFonts w:ascii="Cambria" w:hAnsi="Cambria"/>
                <w:i/>
                <w:iCs/>
                <w:sz w:val="16"/>
                <w:szCs w:val="16"/>
              </w:rPr>
              <w:t xml:space="preserve">Conference account code 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(SG18)</w:t>
            </w:r>
          </w:p>
        </w:tc>
        <w:tc>
          <w:tcPr>
            <w:tcW w:w="284" w:type="dxa"/>
            <w:vAlign w:val="center"/>
          </w:tcPr>
          <w:p w14:paraId="2D38A39A" w14:textId="55E2F71E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70E90935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694F12F4" w14:textId="77777777" w:rsidTr="00834B13">
        <w:trPr>
          <w:trHeight w:val="20"/>
        </w:trPr>
        <w:tc>
          <w:tcPr>
            <w:tcW w:w="416" w:type="dxa"/>
          </w:tcPr>
          <w:p w14:paraId="49C1126F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0EED0F3C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376E1B48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161972A0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1972D1AB" w14:textId="77777777" w:rsidTr="00834B13">
        <w:trPr>
          <w:trHeight w:val="20"/>
        </w:trPr>
        <w:tc>
          <w:tcPr>
            <w:tcW w:w="416" w:type="dxa"/>
          </w:tcPr>
          <w:p w14:paraId="1FF54C7E" w14:textId="38272762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3117" w:type="dxa"/>
            <w:gridSpan w:val="2"/>
          </w:tcPr>
          <w:p w14:paraId="7A6A50D1" w14:textId="77777777" w:rsidR="00DC6351" w:rsidRPr="0086226E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nganjur</w:t>
            </w:r>
          </w:p>
          <w:p w14:paraId="76C99C13" w14:textId="6EFC1D94" w:rsidR="007333D6" w:rsidRPr="00FB1D17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sz w:val="16"/>
                <w:szCs w:val="16"/>
              </w:rPr>
              <w:t>Organizer</w:t>
            </w:r>
            <w:r w:rsidRPr="0086226E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4" w:type="dxa"/>
            <w:vAlign w:val="center"/>
          </w:tcPr>
          <w:p w14:paraId="2F7570A7" w14:textId="7F2F2B69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476F71F0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1249E0A5" w14:textId="77777777" w:rsidTr="00834B13">
        <w:trPr>
          <w:trHeight w:val="20"/>
        </w:trPr>
        <w:tc>
          <w:tcPr>
            <w:tcW w:w="416" w:type="dxa"/>
          </w:tcPr>
          <w:p w14:paraId="0CD1B261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63B4ECB5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2EE9D8CD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5C2F0118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45259387" w14:textId="77777777" w:rsidTr="00834B13">
        <w:trPr>
          <w:trHeight w:val="20"/>
        </w:trPr>
        <w:tc>
          <w:tcPr>
            <w:tcW w:w="416" w:type="dxa"/>
          </w:tcPr>
          <w:p w14:paraId="0B174DC7" w14:textId="1F56C33F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3117" w:type="dxa"/>
            <w:gridSpan w:val="2"/>
          </w:tcPr>
          <w:p w14:paraId="130E4D1A" w14:textId="77777777" w:rsidR="00DC6351" w:rsidRPr="0086226E" w:rsidRDefault="00DC6351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juk Persidangan</w:t>
            </w:r>
          </w:p>
          <w:p w14:paraId="64E2398D" w14:textId="0525B612" w:rsidR="007333D6" w:rsidRPr="00FB1D17" w:rsidRDefault="00DC6351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Title</w:t>
            </w:r>
            <w:r w:rsidRPr="0086226E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4" w:type="dxa"/>
            <w:vAlign w:val="center"/>
          </w:tcPr>
          <w:p w14:paraId="55C6CB69" w14:textId="4FA16277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46765848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4C8CB1E5" w14:textId="77777777" w:rsidTr="00834B13">
        <w:trPr>
          <w:trHeight w:val="20"/>
        </w:trPr>
        <w:tc>
          <w:tcPr>
            <w:tcW w:w="416" w:type="dxa"/>
          </w:tcPr>
          <w:p w14:paraId="5D63B70F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5572A06D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2981579B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620A9F43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302D3230" w14:textId="77777777" w:rsidTr="00834B13">
        <w:trPr>
          <w:trHeight w:val="20"/>
        </w:trPr>
        <w:tc>
          <w:tcPr>
            <w:tcW w:w="416" w:type="dxa"/>
          </w:tcPr>
          <w:p w14:paraId="26C3EEA0" w14:textId="638819F4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3117" w:type="dxa"/>
            <w:gridSpan w:val="2"/>
          </w:tcPr>
          <w:p w14:paraId="73880339" w14:textId="1B3449FC" w:rsidR="007333D6" w:rsidRPr="0086226E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arikh Persidangan</w:t>
            </w:r>
          </w:p>
          <w:p w14:paraId="4D9985EC" w14:textId="2105B89C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Date</w:t>
            </w:r>
          </w:p>
        </w:tc>
        <w:tc>
          <w:tcPr>
            <w:tcW w:w="284" w:type="dxa"/>
            <w:vAlign w:val="center"/>
          </w:tcPr>
          <w:p w14:paraId="15B38D72" w14:textId="7D4B4ADD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244618AC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732A67E7" w14:textId="77777777" w:rsidTr="00D84519">
        <w:trPr>
          <w:trHeight w:val="20"/>
        </w:trPr>
        <w:tc>
          <w:tcPr>
            <w:tcW w:w="416" w:type="dxa"/>
          </w:tcPr>
          <w:p w14:paraId="46BBF936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34545C1E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235EBA06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04134AD4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01F698A5" w14:textId="77777777" w:rsidTr="00D84519">
        <w:trPr>
          <w:trHeight w:val="20"/>
        </w:trPr>
        <w:tc>
          <w:tcPr>
            <w:tcW w:w="416" w:type="dxa"/>
          </w:tcPr>
          <w:p w14:paraId="1693045D" w14:textId="1AD44FB3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3117" w:type="dxa"/>
            <w:gridSpan w:val="2"/>
          </w:tcPr>
          <w:p w14:paraId="45691171" w14:textId="66F0E47F" w:rsidR="007333D6" w:rsidRPr="0086226E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Tempat diadakan</w:t>
            </w:r>
          </w:p>
          <w:p w14:paraId="50EB1BA6" w14:textId="3B1AFE58" w:rsidR="007333D6" w:rsidRPr="0086226E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86226E">
              <w:rPr>
                <w:rFonts w:ascii="Cambria" w:hAnsi="Cambria"/>
                <w:i/>
                <w:iCs/>
                <w:sz w:val="16"/>
                <w:szCs w:val="16"/>
              </w:rPr>
              <w:t>Venue</w:t>
            </w:r>
          </w:p>
        </w:tc>
        <w:tc>
          <w:tcPr>
            <w:tcW w:w="284" w:type="dxa"/>
            <w:vAlign w:val="center"/>
          </w:tcPr>
          <w:p w14:paraId="6690A2B1" w14:textId="4C84061B" w:rsidR="007333D6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55BE5603" w14:textId="77777777" w:rsidR="007333D6" w:rsidRPr="00FB1D17" w:rsidRDefault="007333D6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FB1D17" w:rsidRPr="00FB1D17" w14:paraId="43D1D197" w14:textId="77777777" w:rsidTr="00D84519">
        <w:trPr>
          <w:trHeight w:val="20"/>
        </w:trPr>
        <w:tc>
          <w:tcPr>
            <w:tcW w:w="416" w:type="dxa"/>
          </w:tcPr>
          <w:p w14:paraId="38775C2F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56185170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7DF911C5" w14:textId="77777777" w:rsid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572BBBD5" w14:textId="77777777" w:rsidR="00FB1D17" w:rsidRPr="00FB1D17" w:rsidRDefault="00FB1D17" w:rsidP="00FB1D17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834B13" w:rsidRPr="00FB1D17" w14:paraId="7A8F00F7" w14:textId="77777777" w:rsidTr="00834B13">
        <w:trPr>
          <w:trHeight w:val="57"/>
        </w:trPr>
        <w:tc>
          <w:tcPr>
            <w:tcW w:w="416" w:type="dxa"/>
          </w:tcPr>
          <w:p w14:paraId="63700DDF" w14:textId="369FFEDF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sz w:val="18"/>
                <w:szCs w:val="18"/>
              </w:rPr>
              <w:t>6</w:t>
            </w:r>
          </w:p>
        </w:tc>
        <w:tc>
          <w:tcPr>
            <w:tcW w:w="3117" w:type="dxa"/>
            <w:gridSpan w:val="2"/>
          </w:tcPr>
          <w:p w14:paraId="23ED8F0D" w14:textId="77777777" w:rsidR="00D64F55" w:rsidRPr="0086226E" w:rsidRDefault="00D64F55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ringkat Persidangan</w:t>
            </w:r>
          </w:p>
          <w:p w14:paraId="5CD1215E" w14:textId="6B95997F" w:rsidR="00D64F55" w:rsidRPr="00FB1D17" w:rsidRDefault="00D64F55" w:rsidP="00DC6351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level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5DF9E891" w14:textId="3912012C" w:rsidR="00D64F55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911D7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D3E331B" w14:textId="2B6418F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Universit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University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B7004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96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1454829" w14:textId="75AE502A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Neger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064B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27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B7423F8" w14:textId="47578D39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Kebangsaan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National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A7D4" w14:textId="77777777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80" w:type="dxa"/>
            <w:tcBorders>
              <w:left w:val="single" w:sz="4" w:space="0" w:color="auto"/>
            </w:tcBorders>
          </w:tcPr>
          <w:p w14:paraId="575BDF36" w14:textId="4C2A441F" w:rsidR="00D64F55" w:rsidRPr="00FB1D17" w:rsidRDefault="00D64F55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Antarabangsa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</w:tr>
      <w:tr w:rsidR="00BC08DA" w:rsidRPr="00FB1D17" w14:paraId="48121971" w14:textId="77777777" w:rsidTr="00834B13">
        <w:trPr>
          <w:trHeight w:val="20"/>
        </w:trPr>
        <w:tc>
          <w:tcPr>
            <w:tcW w:w="416" w:type="dxa"/>
          </w:tcPr>
          <w:p w14:paraId="22F0B366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071F0DF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4D66D81A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</w:tcPr>
          <w:p w14:paraId="7D7D3974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11F0B4E0" w14:textId="77777777" w:rsidTr="00834B13">
        <w:trPr>
          <w:trHeight w:val="20"/>
        </w:trPr>
        <w:tc>
          <w:tcPr>
            <w:tcW w:w="416" w:type="dxa"/>
          </w:tcPr>
          <w:p w14:paraId="2CBFB2E1" w14:textId="254AF558" w:rsidR="00BC08DA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7</w:t>
            </w:r>
          </w:p>
        </w:tc>
        <w:tc>
          <w:tcPr>
            <w:tcW w:w="3117" w:type="dxa"/>
            <w:gridSpan w:val="2"/>
          </w:tcPr>
          <w:p w14:paraId="6365C6A1" w14:textId="08F07AA9" w:rsidR="00BC08DA" w:rsidRPr="0086226E" w:rsidRDefault="00E70DB2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mlah </w:t>
            </w:r>
            <w:r w:rsidR="00BC08DA" w:rsidRPr="0086226E">
              <w:rPr>
                <w:sz w:val="18"/>
                <w:szCs w:val="18"/>
              </w:rPr>
              <w:t>Pendapatan Sebenar</w:t>
            </w:r>
            <w:r w:rsidR="002A2114">
              <w:rPr>
                <w:sz w:val="18"/>
                <w:szCs w:val="18"/>
              </w:rPr>
              <w:t xml:space="preserve"> </w:t>
            </w:r>
            <w:r w:rsidR="002A2114" w:rsidRPr="00C27127">
              <w:rPr>
                <w:sz w:val="14"/>
                <w:szCs w:val="14"/>
              </w:rPr>
              <w:t>(</w:t>
            </w:r>
            <w:r w:rsidR="002B6BFC" w:rsidRPr="00C27127">
              <w:rPr>
                <w:sz w:val="14"/>
                <w:szCs w:val="14"/>
              </w:rPr>
              <w:t>a</w:t>
            </w:r>
            <w:r w:rsidR="002A2114" w:rsidRPr="00C27127">
              <w:rPr>
                <w:sz w:val="14"/>
                <w:szCs w:val="14"/>
              </w:rPr>
              <w:t>+</w:t>
            </w:r>
            <w:r w:rsidR="002B6BFC" w:rsidRPr="00C27127">
              <w:rPr>
                <w:sz w:val="14"/>
                <w:szCs w:val="14"/>
              </w:rPr>
              <w:t>b</w:t>
            </w:r>
            <w:r w:rsidR="002A2114" w:rsidRPr="00C27127">
              <w:rPr>
                <w:sz w:val="14"/>
                <w:szCs w:val="14"/>
              </w:rPr>
              <w:t>+</w:t>
            </w:r>
            <w:r w:rsidR="002B6BFC" w:rsidRPr="00C27127">
              <w:rPr>
                <w:sz w:val="14"/>
                <w:szCs w:val="14"/>
              </w:rPr>
              <w:t>c</w:t>
            </w:r>
            <w:r w:rsidR="002A2114" w:rsidRPr="00C27127">
              <w:rPr>
                <w:sz w:val="14"/>
                <w:szCs w:val="14"/>
              </w:rPr>
              <w:t>)</w:t>
            </w:r>
          </w:p>
          <w:p w14:paraId="0636958D" w14:textId="749ED6E1" w:rsidR="00BC08DA" w:rsidRPr="00FB1D17" w:rsidRDefault="00E70DB2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Total </w:t>
            </w:r>
            <w:r w:rsidR="00BC08DA" w:rsidRPr="00FB1D17">
              <w:rPr>
                <w:rFonts w:ascii="Cambria" w:hAnsi="Cambria"/>
                <w:i/>
                <w:iCs/>
                <w:sz w:val="16"/>
                <w:szCs w:val="16"/>
              </w:rPr>
              <w:t>Actual Conference Income</w:t>
            </w:r>
            <w:r w:rsidR="002A2114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2A2114" w:rsidRPr="002A2114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2B6BFC">
              <w:rPr>
                <w:rFonts w:ascii="Cambria" w:hAnsi="Cambria"/>
                <w:i/>
                <w:iCs/>
                <w:sz w:val="16"/>
                <w:szCs w:val="16"/>
              </w:rPr>
              <w:t>a</w:t>
            </w:r>
            <w:r w:rsidR="002A2114" w:rsidRPr="002A2114">
              <w:rPr>
                <w:rFonts w:ascii="Cambria" w:hAnsi="Cambria"/>
                <w:i/>
                <w:iCs/>
                <w:sz w:val="16"/>
                <w:szCs w:val="16"/>
              </w:rPr>
              <w:t>+</w:t>
            </w:r>
            <w:r w:rsidR="002B6BFC">
              <w:rPr>
                <w:rFonts w:ascii="Cambria" w:hAnsi="Cambria"/>
                <w:i/>
                <w:iCs/>
                <w:sz w:val="16"/>
                <w:szCs w:val="16"/>
              </w:rPr>
              <w:t>b</w:t>
            </w:r>
            <w:r w:rsidR="002A2114" w:rsidRPr="002A2114">
              <w:rPr>
                <w:rFonts w:ascii="Cambria" w:hAnsi="Cambria"/>
                <w:i/>
                <w:iCs/>
                <w:sz w:val="16"/>
                <w:szCs w:val="16"/>
              </w:rPr>
              <w:t>+</w:t>
            </w:r>
            <w:r w:rsidR="002B6BFC">
              <w:rPr>
                <w:rFonts w:ascii="Cambria" w:hAnsi="Cambria"/>
                <w:i/>
                <w:iCs/>
                <w:sz w:val="16"/>
                <w:szCs w:val="16"/>
              </w:rPr>
              <w:t>a)</w:t>
            </w:r>
          </w:p>
        </w:tc>
        <w:tc>
          <w:tcPr>
            <w:tcW w:w="284" w:type="dxa"/>
            <w:vAlign w:val="center"/>
          </w:tcPr>
          <w:p w14:paraId="7713EB35" w14:textId="6BB93388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523337CE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562F8335" w14:textId="77777777" w:rsidTr="00834B13">
        <w:trPr>
          <w:trHeight w:val="20"/>
        </w:trPr>
        <w:tc>
          <w:tcPr>
            <w:tcW w:w="416" w:type="dxa"/>
          </w:tcPr>
          <w:p w14:paraId="48F18C12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4FB33B86" w14:textId="77777777" w:rsidR="002B6BFC" w:rsidRDefault="00BC08DA" w:rsidP="002B6BFC">
            <w:pPr>
              <w:pStyle w:val="BodyText"/>
              <w:numPr>
                <w:ilvl w:val="0"/>
                <w:numId w:val="14"/>
              </w:numPr>
              <w:tabs>
                <w:tab w:val="left" w:pos="10061"/>
              </w:tabs>
              <w:ind w:left="326" w:hanging="326"/>
            </w:pPr>
            <w:r w:rsidRPr="0086226E">
              <w:t>Peruntukan</w:t>
            </w:r>
            <w:r w:rsidRPr="0086226E">
              <w:rPr>
                <w:spacing w:val="-4"/>
              </w:rPr>
              <w:t xml:space="preserve"> </w:t>
            </w:r>
            <w:r w:rsidRPr="0086226E">
              <w:t>Universiti</w:t>
            </w:r>
          </w:p>
          <w:p w14:paraId="75975EB6" w14:textId="133E14DE" w:rsidR="00BC08DA" w:rsidRPr="002B6BFC" w:rsidRDefault="00BC08DA" w:rsidP="002B6BFC">
            <w:pPr>
              <w:pStyle w:val="BodyText"/>
              <w:tabs>
                <w:tab w:val="left" w:pos="10061"/>
              </w:tabs>
              <w:ind w:left="326"/>
            </w:pPr>
            <w:r w:rsidRPr="002B6BFC">
              <w:rPr>
                <w:rFonts w:ascii="Cambria" w:hAnsi="Cambria"/>
                <w:i/>
                <w:sz w:val="16"/>
                <w:szCs w:val="16"/>
              </w:rPr>
              <w:t>Fund</w:t>
            </w:r>
            <w:r w:rsidRPr="002B6BFC">
              <w:rPr>
                <w:rFonts w:ascii="Cambria" w:hAnsi="Cambria"/>
                <w:i/>
                <w:spacing w:val="-5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from</w:t>
            </w:r>
            <w:r w:rsidRPr="002B6BFC">
              <w:rPr>
                <w:rFonts w:ascii="Cambria" w:hAnsi="Cambria"/>
                <w:i/>
                <w:spacing w:val="-2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University</w:t>
            </w:r>
          </w:p>
        </w:tc>
        <w:tc>
          <w:tcPr>
            <w:tcW w:w="284" w:type="dxa"/>
            <w:vAlign w:val="center"/>
          </w:tcPr>
          <w:p w14:paraId="12D0753A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  <w:p w14:paraId="4B195398" w14:textId="5EE819F3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25A8C237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591A1C51" w14:textId="77777777" w:rsidTr="00834B13">
        <w:trPr>
          <w:trHeight w:val="20"/>
        </w:trPr>
        <w:tc>
          <w:tcPr>
            <w:tcW w:w="416" w:type="dxa"/>
          </w:tcPr>
          <w:p w14:paraId="0FAF33E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5EFA3F13" w14:textId="77777777" w:rsidR="002B6BFC" w:rsidRDefault="00BC08DA" w:rsidP="002B6BFC">
            <w:pPr>
              <w:pStyle w:val="BodyText"/>
              <w:numPr>
                <w:ilvl w:val="0"/>
                <w:numId w:val="14"/>
              </w:numPr>
              <w:tabs>
                <w:tab w:val="left" w:pos="8307"/>
              </w:tabs>
              <w:ind w:left="326" w:right="896" w:hanging="326"/>
            </w:pPr>
            <w:r w:rsidRPr="0086226E">
              <w:t>Sumbangan</w:t>
            </w:r>
            <w:r w:rsidRPr="0086226E">
              <w:rPr>
                <w:spacing w:val="-2"/>
              </w:rPr>
              <w:t xml:space="preserve"> </w:t>
            </w:r>
            <w:r w:rsidRPr="0086226E">
              <w:t>luar</w:t>
            </w:r>
          </w:p>
          <w:p w14:paraId="4F664A08" w14:textId="3491F895" w:rsidR="00BC08DA" w:rsidRPr="002B6BFC" w:rsidRDefault="00BC08DA" w:rsidP="002B6BFC">
            <w:pPr>
              <w:pStyle w:val="BodyText"/>
              <w:tabs>
                <w:tab w:val="left" w:pos="8307"/>
              </w:tabs>
              <w:ind w:left="326" w:right="896"/>
            </w:pPr>
            <w:r w:rsidRPr="002B6BFC">
              <w:rPr>
                <w:rFonts w:ascii="Cambria" w:hAnsi="Cambria"/>
                <w:i/>
                <w:sz w:val="16"/>
                <w:szCs w:val="16"/>
              </w:rPr>
              <w:t>Other</w:t>
            </w:r>
            <w:r w:rsidRPr="002B6BFC">
              <w:rPr>
                <w:rFonts w:ascii="Cambria" w:hAnsi="Cambria"/>
                <w:i/>
                <w:spacing w:val="-5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sponsors</w:t>
            </w:r>
          </w:p>
        </w:tc>
        <w:tc>
          <w:tcPr>
            <w:tcW w:w="284" w:type="dxa"/>
            <w:vAlign w:val="center"/>
          </w:tcPr>
          <w:p w14:paraId="2232E216" w14:textId="428D2A8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15181CEB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2651365D" w14:textId="77777777" w:rsidTr="00834B13">
        <w:trPr>
          <w:trHeight w:val="20"/>
        </w:trPr>
        <w:tc>
          <w:tcPr>
            <w:tcW w:w="416" w:type="dxa"/>
          </w:tcPr>
          <w:p w14:paraId="510120F5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BC217BB" w14:textId="77777777" w:rsidR="002B6BFC" w:rsidRDefault="00BC08DA" w:rsidP="002B6BFC">
            <w:pPr>
              <w:pStyle w:val="BodyText"/>
              <w:numPr>
                <w:ilvl w:val="0"/>
                <w:numId w:val="14"/>
              </w:numPr>
              <w:tabs>
                <w:tab w:val="left" w:pos="10045"/>
              </w:tabs>
              <w:ind w:left="326" w:hanging="326"/>
            </w:pPr>
            <w:r w:rsidRPr="0086226E">
              <w:t>Yuran</w:t>
            </w:r>
            <w:r w:rsidRPr="0086226E">
              <w:rPr>
                <w:spacing w:val="-5"/>
              </w:rPr>
              <w:t xml:space="preserve"> </w:t>
            </w:r>
            <w:r w:rsidRPr="0086226E">
              <w:t>Penyertaan</w:t>
            </w:r>
          </w:p>
          <w:p w14:paraId="335A4500" w14:textId="7F20E36F" w:rsidR="00BC08DA" w:rsidRPr="002B6BFC" w:rsidRDefault="00BC08DA" w:rsidP="002B6BFC">
            <w:pPr>
              <w:pStyle w:val="BodyText"/>
              <w:tabs>
                <w:tab w:val="left" w:pos="10045"/>
              </w:tabs>
              <w:ind w:left="326"/>
            </w:pPr>
            <w:r w:rsidRPr="002B6BFC">
              <w:rPr>
                <w:rFonts w:ascii="Cambria" w:hAnsi="Cambria"/>
                <w:i/>
                <w:sz w:val="16"/>
                <w:szCs w:val="16"/>
              </w:rPr>
              <w:t>Participation</w:t>
            </w:r>
            <w:r w:rsidRPr="002B6BFC">
              <w:rPr>
                <w:rFonts w:ascii="Cambria" w:hAnsi="Cambria"/>
                <w:i/>
                <w:spacing w:val="-4"/>
                <w:sz w:val="16"/>
                <w:szCs w:val="16"/>
              </w:rPr>
              <w:t xml:space="preserve"> </w:t>
            </w:r>
            <w:r w:rsidRPr="002B6BFC">
              <w:rPr>
                <w:rFonts w:ascii="Cambria" w:hAnsi="Cambria"/>
                <w:i/>
                <w:sz w:val="16"/>
                <w:szCs w:val="16"/>
              </w:rPr>
              <w:t>fees</w:t>
            </w:r>
          </w:p>
        </w:tc>
        <w:tc>
          <w:tcPr>
            <w:tcW w:w="284" w:type="dxa"/>
            <w:vAlign w:val="center"/>
          </w:tcPr>
          <w:p w14:paraId="2915DD5B" w14:textId="3CA55BE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46D9A30E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42188D5E" w14:textId="77777777" w:rsidTr="00834B13">
        <w:trPr>
          <w:trHeight w:val="20"/>
        </w:trPr>
        <w:tc>
          <w:tcPr>
            <w:tcW w:w="416" w:type="dxa"/>
          </w:tcPr>
          <w:p w14:paraId="1D194491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6D6827B2" w14:textId="77777777" w:rsidR="00BC08DA" w:rsidRPr="00FB1D17" w:rsidRDefault="00BC08DA" w:rsidP="00BC08DA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</w:p>
        </w:tc>
        <w:tc>
          <w:tcPr>
            <w:tcW w:w="284" w:type="dxa"/>
            <w:vAlign w:val="center"/>
          </w:tcPr>
          <w:p w14:paraId="4FC7BA45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3C41C468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84203" w:rsidRPr="00FB1D17" w14:paraId="404D8C00" w14:textId="77777777" w:rsidTr="00834B13">
        <w:trPr>
          <w:trHeight w:val="20"/>
        </w:trPr>
        <w:tc>
          <w:tcPr>
            <w:tcW w:w="416" w:type="dxa"/>
          </w:tcPr>
          <w:p w14:paraId="65A307DC" w14:textId="47B2FEF8" w:rsidR="00084203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8</w:t>
            </w:r>
          </w:p>
        </w:tc>
        <w:tc>
          <w:tcPr>
            <w:tcW w:w="3117" w:type="dxa"/>
            <w:gridSpan w:val="2"/>
          </w:tcPr>
          <w:p w14:paraId="2147F809" w14:textId="3BEE0AAF" w:rsidR="00084203" w:rsidRPr="0086226E" w:rsidRDefault="00072F7F" w:rsidP="00084203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mlah </w:t>
            </w:r>
            <w:r w:rsidR="00084203">
              <w:rPr>
                <w:sz w:val="18"/>
                <w:szCs w:val="18"/>
              </w:rPr>
              <w:t>Perbelanjaan</w:t>
            </w:r>
            <w:r w:rsidR="00084203" w:rsidRPr="0086226E">
              <w:rPr>
                <w:sz w:val="18"/>
                <w:szCs w:val="18"/>
              </w:rPr>
              <w:t xml:space="preserve"> sebenar</w:t>
            </w:r>
          </w:p>
          <w:p w14:paraId="3A717796" w14:textId="2340D7A0" w:rsidR="00084203" w:rsidRPr="00FB1D17" w:rsidRDefault="00084203" w:rsidP="00084203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 xml:space="preserve">Actual </w:t>
            </w:r>
            <w:r w:rsidR="00072F7F">
              <w:rPr>
                <w:rFonts w:ascii="Cambria" w:hAnsi="Cambria"/>
                <w:i/>
                <w:iCs/>
                <w:sz w:val="16"/>
                <w:szCs w:val="16"/>
              </w:rPr>
              <w:t>Total</w:t>
            </w: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Expenses</w:t>
            </w:r>
          </w:p>
        </w:tc>
        <w:tc>
          <w:tcPr>
            <w:tcW w:w="284" w:type="dxa"/>
            <w:vAlign w:val="center"/>
          </w:tcPr>
          <w:p w14:paraId="2E058837" w14:textId="758699F8" w:rsidR="00084203" w:rsidRDefault="00D3372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25476DD7" w14:textId="77777777" w:rsidR="00084203" w:rsidRPr="00FB1D17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84203" w:rsidRPr="00FB1D17" w14:paraId="719CC16D" w14:textId="77777777" w:rsidTr="00834B13">
        <w:trPr>
          <w:trHeight w:val="20"/>
        </w:trPr>
        <w:tc>
          <w:tcPr>
            <w:tcW w:w="416" w:type="dxa"/>
          </w:tcPr>
          <w:p w14:paraId="0162317B" w14:textId="77777777" w:rsidR="00084203" w:rsidRPr="00FB1D17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F10FD2C" w14:textId="77777777" w:rsidR="00084203" w:rsidRPr="00FB1D17" w:rsidRDefault="00084203" w:rsidP="00BC08DA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</w:p>
        </w:tc>
        <w:tc>
          <w:tcPr>
            <w:tcW w:w="284" w:type="dxa"/>
            <w:vAlign w:val="center"/>
          </w:tcPr>
          <w:p w14:paraId="39CD5162" w14:textId="77777777" w:rsidR="00084203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14B7FE20" w14:textId="77777777" w:rsidR="00084203" w:rsidRPr="00FB1D17" w:rsidRDefault="00084203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72F7F" w:rsidRPr="00FB1D17" w14:paraId="233A5C0C" w14:textId="77777777" w:rsidTr="00834B13">
        <w:trPr>
          <w:trHeight w:val="20"/>
        </w:trPr>
        <w:tc>
          <w:tcPr>
            <w:tcW w:w="416" w:type="dxa"/>
          </w:tcPr>
          <w:p w14:paraId="0FDA4033" w14:textId="38EC4D4E" w:rsidR="00072F7F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9</w:t>
            </w:r>
          </w:p>
        </w:tc>
        <w:tc>
          <w:tcPr>
            <w:tcW w:w="3117" w:type="dxa"/>
            <w:gridSpan w:val="2"/>
          </w:tcPr>
          <w:p w14:paraId="3DE4B1FA" w14:textId="4273A11D" w:rsidR="00072F7F" w:rsidRPr="0086226E" w:rsidRDefault="00072F7F" w:rsidP="00072F7F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untungan bersih</w:t>
            </w:r>
          </w:p>
          <w:p w14:paraId="42DD9E13" w14:textId="37F43224" w:rsidR="00072F7F" w:rsidRPr="00FB1D17" w:rsidRDefault="00072F7F" w:rsidP="00072F7F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>Net Profit</w:t>
            </w:r>
          </w:p>
        </w:tc>
        <w:tc>
          <w:tcPr>
            <w:tcW w:w="284" w:type="dxa"/>
            <w:vAlign w:val="center"/>
          </w:tcPr>
          <w:p w14:paraId="4B06058F" w14:textId="2E346027" w:rsidR="00072F7F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</w:tcPr>
          <w:p w14:paraId="411023CE" w14:textId="77777777" w:rsidR="00072F7F" w:rsidRPr="00FB1D17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072F7F" w:rsidRPr="00FB1D17" w14:paraId="373A1A4F" w14:textId="77777777" w:rsidTr="00834B13">
        <w:trPr>
          <w:trHeight w:val="20"/>
        </w:trPr>
        <w:tc>
          <w:tcPr>
            <w:tcW w:w="416" w:type="dxa"/>
          </w:tcPr>
          <w:p w14:paraId="0B8180FA" w14:textId="77777777" w:rsidR="00072F7F" w:rsidRPr="00FB1D17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023DA009" w14:textId="77777777" w:rsidR="00072F7F" w:rsidRPr="00FB1D17" w:rsidRDefault="00072F7F" w:rsidP="00BC08DA">
            <w:pPr>
              <w:pStyle w:val="BodyText"/>
              <w:tabs>
                <w:tab w:val="left" w:pos="10045"/>
              </w:tabs>
              <w:rPr>
                <w:rFonts w:ascii="Cambria" w:hAnsi="Cambria"/>
              </w:rPr>
            </w:pPr>
          </w:p>
        </w:tc>
        <w:tc>
          <w:tcPr>
            <w:tcW w:w="284" w:type="dxa"/>
            <w:vAlign w:val="center"/>
          </w:tcPr>
          <w:p w14:paraId="11312901" w14:textId="77777777" w:rsidR="00072F7F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25FEB387" w14:textId="77777777" w:rsidR="00072F7F" w:rsidRPr="00FB1D17" w:rsidRDefault="00072F7F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0C4F0FD8" w14:textId="77777777" w:rsidTr="00834B13">
        <w:trPr>
          <w:trHeight w:val="20"/>
        </w:trPr>
        <w:tc>
          <w:tcPr>
            <w:tcW w:w="416" w:type="dxa"/>
          </w:tcPr>
          <w:p w14:paraId="58307496" w14:textId="44F47E65" w:rsidR="00BC08DA" w:rsidRPr="00FB1D17" w:rsidRDefault="0028524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0</w:t>
            </w:r>
          </w:p>
        </w:tc>
        <w:tc>
          <w:tcPr>
            <w:tcW w:w="1709" w:type="dxa"/>
          </w:tcPr>
          <w:p w14:paraId="466A763C" w14:textId="56F0D29B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Bilangan Peserta:</w:t>
            </w:r>
          </w:p>
          <w:p w14:paraId="7AEBAD6F" w14:textId="2E70578F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N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o. </w:t>
            </w: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of Participant</w:t>
            </w:r>
          </w:p>
        </w:tc>
        <w:tc>
          <w:tcPr>
            <w:tcW w:w="1408" w:type="dxa"/>
          </w:tcPr>
          <w:p w14:paraId="53254740" w14:textId="6ED33530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serta UMS</w:t>
            </w:r>
          </w:p>
          <w:p w14:paraId="5A57C373" w14:textId="28CAEF7C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UMS Participant</w:t>
            </w:r>
          </w:p>
        </w:tc>
        <w:tc>
          <w:tcPr>
            <w:tcW w:w="284" w:type="dxa"/>
            <w:vAlign w:val="center"/>
          </w:tcPr>
          <w:p w14:paraId="73F1F6F4" w14:textId="5E66FE2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2539" w:type="dxa"/>
            <w:gridSpan w:val="4"/>
            <w:tcBorders>
              <w:bottom w:val="single" w:sz="4" w:space="0" w:color="auto"/>
            </w:tcBorders>
          </w:tcPr>
          <w:p w14:paraId="79904009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582" w:type="dxa"/>
            <w:gridSpan w:val="3"/>
          </w:tcPr>
          <w:p w14:paraId="200E4B9B" w14:textId="7D1748FE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serta Luar</w:t>
            </w:r>
          </w:p>
          <w:p w14:paraId="2DF5968D" w14:textId="7D110EE8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Outside Participant</w:t>
            </w:r>
          </w:p>
        </w:tc>
        <w:tc>
          <w:tcPr>
            <w:tcW w:w="253" w:type="dxa"/>
            <w:vAlign w:val="center"/>
          </w:tcPr>
          <w:p w14:paraId="7B5C3F58" w14:textId="1CF71C2A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2299" w:type="dxa"/>
            <w:gridSpan w:val="3"/>
            <w:tcBorders>
              <w:bottom w:val="single" w:sz="4" w:space="0" w:color="auto"/>
            </w:tcBorders>
          </w:tcPr>
          <w:p w14:paraId="249BE93A" w14:textId="0863E531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711DA41B" w14:textId="77777777" w:rsidTr="00834B13">
        <w:trPr>
          <w:trHeight w:val="20"/>
        </w:trPr>
        <w:tc>
          <w:tcPr>
            <w:tcW w:w="416" w:type="dxa"/>
          </w:tcPr>
          <w:p w14:paraId="24ADB852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709" w:type="dxa"/>
          </w:tcPr>
          <w:p w14:paraId="3784E899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0DC020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1345EB0F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539" w:type="dxa"/>
            <w:gridSpan w:val="4"/>
            <w:tcBorders>
              <w:top w:val="single" w:sz="4" w:space="0" w:color="auto"/>
            </w:tcBorders>
          </w:tcPr>
          <w:p w14:paraId="7C575A3D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582" w:type="dxa"/>
            <w:gridSpan w:val="3"/>
          </w:tcPr>
          <w:p w14:paraId="3E2DDFEB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53" w:type="dxa"/>
            <w:vAlign w:val="center"/>
          </w:tcPr>
          <w:p w14:paraId="00F3FF16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299" w:type="dxa"/>
            <w:gridSpan w:val="3"/>
            <w:tcBorders>
              <w:top w:val="single" w:sz="4" w:space="0" w:color="auto"/>
            </w:tcBorders>
          </w:tcPr>
          <w:p w14:paraId="2B8D91C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63CC86B5" w14:textId="77777777" w:rsidTr="00834B13">
        <w:trPr>
          <w:trHeight w:val="20"/>
        </w:trPr>
        <w:tc>
          <w:tcPr>
            <w:tcW w:w="416" w:type="dxa"/>
          </w:tcPr>
          <w:p w14:paraId="1B16365A" w14:textId="3FD3AE0E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</w:t>
            </w:r>
            <w:r w:rsidR="0028524A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3117" w:type="dxa"/>
            <w:gridSpan w:val="2"/>
          </w:tcPr>
          <w:p w14:paraId="0438B181" w14:textId="05332E45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Nama Perasmi Pembukaan</w:t>
            </w:r>
          </w:p>
          <w:p w14:paraId="4ED3B3D0" w14:textId="0DFE41DC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Officiated by</w:t>
            </w:r>
          </w:p>
        </w:tc>
        <w:tc>
          <w:tcPr>
            <w:tcW w:w="284" w:type="dxa"/>
            <w:vAlign w:val="center"/>
          </w:tcPr>
          <w:p w14:paraId="2AA6225B" w14:textId="46584722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4280D733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3BE28499" w14:textId="77777777" w:rsidTr="00834B13">
        <w:trPr>
          <w:trHeight w:val="20"/>
        </w:trPr>
        <w:tc>
          <w:tcPr>
            <w:tcW w:w="416" w:type="dxa"/>
          </w:tcPr>
          <w:p w14:paraId="0D0565C5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31DE998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4D973A72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</w:tcPr>
          <w:p w14:paraId="3DA9F32B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71041E66" w14:textId="77777777" w:rsidTr="00834B13">
        <w:trPr>
          <w:trHeight w:val="20"/>
        </w:trPr>
        <w:tc>
          <w:tcPr>
            <w:tcW w:w="416" w:type="dxa"/>
          </w:tcPr>
          <w:p w14:paraId="18510D3D" w14:textId="6067446C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</w:t>
            </w:r>
            <w:r w:rsidR="0028524A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3117" w:type="dxa"/>
            <w:gridSpan w:val="2"/>
          </w:tcPr>
          <w:p w14:paraId="170C30A3" w14:textId="071D64D1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Nama Perasmi Penutupan</w:t>
            </w:r>
          </w:p>
          <w:p w14:paraId="5442ABF8" w14:textId="49B29FAD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losing by</w:t>
            </w:r>
          </w:p>
        </w:tc>
        <w:tc>
          <w:tcPr>
            <w:tcW w:w="284" w:type="dxa"/>
            <w:vAlign w:val="center"/>
          </w:tcPr>
          <w:p w14:paraId="1CCC2256" w14:textId="43ADC608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5E4DFD87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75BD748B" w14:textId="77777777" w:rsidTr="00834B13">
        <w:trPr>
          <w:trHeight w:val="20"/>
        </w:trPr>
        <w:tc>
          <w:tcPr>
            <w:tcW w:w="416" w:type="dxa"/>
          </w:tcPr>
          <w:p w14:paraId="61F9DA8E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49425945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284" w:type="dxa"/>
            <w:vAlign w:val="center"/>
          </w:tcPr>
          <w:p w14:paraId="1167842F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</w:tcBorders>
          </w:tcPr>
          <w:p w14:paraId="4B46C9ED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67A4FCC3" w14:textId="77777777" w:rsidTr="00834B13">
        <w:trPr>
          <w:trHeight w:val="20"/>
        </w:trPr>
        <w:tc>
          <w:tcPr>
            <w:tcW w:w="416" w:type="dxa"/>
          </w:tcPr>
          <w:p w14:paraId="182754B2" w14:textId="6DD897F8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</w:t>
            </w:r>
            <w:r w:rsidR="0028524A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3117" w:type="dxa"/>
            <w:gridSpan w:val="2"/>
          </w:tcPr>
          <w:p w14:paraId="13202A29" w14:textId="780A9C5E" w:rsidR="00BC08DA" w:rsidRPr="0086226E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Keterangan Lain (jika ada)</w:t>
            </w:r>
          </w:p>
          <w:p w14:paraId="00D7B8F7" w14:textId="53FE186C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i/>
                <w:iCs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Other Statement (if any)</w:t>
            </w:r>
          </w:p>
        </w:tc>
        <w:tc>
          <w:tcPr>
            <w:tcW w:w="284" w:type="dxa"/>
            <w:vAlign w:val="center"/>
          </w:tcPr>
          <w:p w14:paraId="6EDF810B" w14:textId="7C930335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:</w:t>
            </w:r>
          </w:p>
        </w:tc>
        <w:tc>
          <w:tcPr>
            <w:tcW w:w="6673" w:type="dxa"/>
            <w:gridSpan w:val="11"/>
            <w:tcBorders>
              <w:bottom w:val="single" w:sz="4" w:space="0" w:color="auto"/>
            </w:tcBorders>
          </w:tcPr>
          <w:p w14:paraId="0F666E5F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3A7D30EC" w14:textId="77777777" w:rsidTr="00834B13">
        <w:trPr>
          <w:trHeight w:val="20"/>
        </w:trPr>
        <w:tc>
          <w:tcPr>
            <w:tcW w:w="416" w:type="dxa"/>
          </w:tcPr>
          <w:p w14:paraId="73ECDB2C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74113C1D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60A11BDF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FB721A4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4F924C12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  <w:tr w:rsidR="00BC08DA" w:rsidRPr="00FB1D17" w14:paraId="1E15728B" w14:textId="77777777" w:rsidTr="00834B13">
        <w:trPr>
          <w:trHeight w:val="20"/>
        </w:trPr>
        <w:tc>
          <w:tcPr>
            <w:tcW w:w="416" w:type="dxa"/>
          </w:tcPr>
          <w:p w14:paraId="2B9FC808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3117" w:type="dxa"/>
            <w:gridSpan w:val="2"/>
          </w:tcPr>
          <w:p w14:paraId="237C8B46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  <w:p w14:paraId="2BC9AB88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2C644F6" w14:textId="77777777" w:rsidR="00BC08DA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6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3B50994A" w14:textId="77777777" w:rsidR="00BC08DA" w:rsidRPr="00FB1D17" w:rsidRDefault="00BC08DA" w:rsidP="00BC08DA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</w:tr>
    </w:tbl>
    <w:p w14:paraId="2911666A" w14:textId="77777777" w:rsidR="00F937B9" w:rsidRDefault="00F937B9" w:rsidP="00F937B9">
      <w:pPr>
        <w:pStyle w:val="BodyText"/>
        <w:spacing w:before="8"/>
        <w:ind w:left="426"/>
        <w:rPr>
          <w:sz w:val="20"/>
          <w:szCs w:val="20"/>
        </w:rPr>
      </w:pPr>
    </w:p>
    <w:p w14:paraId="2B4BE8AC" w14:textId="5DFF5FF7" w:rsidR="00F937B9" w:rsidRPr="00F937B9" w:rsidRDefault="004E6CA4" w:rsidP="00F937B9">
      <w:pPr>
        <w:pStyle w:val="BodyText"/>
        <w:numPr>
          <w:ilvl w:val="0"/>
          <w:numId w:val="13"/>
        </w:numPr>
        <w:spacing w:before="8"/>
        <w:ind w:left="426"/>
        <w:rPr>
          <w:sz w:val="20"/>
          <w:szCs w:val="2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5F6CF5F5" wp14:editId="3ECA51B8">
                <wp:simplePos x="0" y="0"/>
                <wp:positionH relativeFrom="page">
                  <wp:posOffset>400050</wp:posOffset>
                </wp:positionH>
                <wp:positionV relativeFrom="paragraph">
                  <wp:posOffset>135790</wp:posOffset>
                </wp:positionV>
                <wp:extent cx="6743700" cy="432000"/>
                <wp:effectExtent l="0" t="0" r="19050" b="25400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7DA8B" w14:textId="77777777" w:rsidR="0028658F" w:rsidRPr="00FB1D17" w:rsidRDefault="00AC16A6">
                            <w:pPr>
                              <w:spacing w:before="72" w:line="237" w:lineRule="exact"/>
                              <w:ind w:left="2055" w:right="205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FB1D17">
                              <w:rPr>
                                <w:b/>
                                <w:sz w:val="20"/>
                              </w:rPr>
                              <w:t>C.</w:t>
                            </w:r>
                            <w:r w:rsidRPr="00FB1D17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HURAIAN</w:t>
                            </w:r>
                            <w:r w:rsidRPr="00FB1D17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MENGENAI</w:t>
                            </w:r>
                            <w:r w:rsidRPr="00FB1D17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  <w:r w:rsidRPr="00FB1D17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YANG</w:t>
                            </w:r>
                            <w:r w:rsidRPr="00FB1D17"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TELAH</w:t>
                            </w:r>
                            <w:r w:rsidRPr="00FB1D17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DIADAKAN</w:t>
                            </w:r>
                          </w:p>
                          <w:p w14:paraId="06D7E2D0" w14:textId="77777777" w:rsidR="0028658F" w:rsidRPr="00FB1D17" w:rsidRDefault="00AC16A6">
                            <w:pPr>
                              <w:spacing w:line="200" w:lineRule="exact"/>
                              <w:ind w:left="2055" w:right="2054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Details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8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of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8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the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8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Organised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spacing w:val="-7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Conference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CF5F5" id="Text Box 6" o:spid="_x0000_s1028" type="#_x0000_t202" style="position:absolute;left:0;text-align:left;margin-left:31.5pt;margin-top:10.7pt;width:531pt;height:34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" fillcolor="#d8d8d8 [2732]" strokeweight="1.5pt">
                <v:textbox inset="0,0,0,0">
                  <w:txbxContent>
                    <w:p w14:paraId="5087DA8B" w14:textId="77777777" w:rsidR="0028658F" w:rsidRPr="00FB1D17" w:rsidRDefault="00AC16A6">
                      <w:pPr>
                        <w:spacing w:before="72" w:line="237" w:lineRule="exact"/>
                        <w:ind w:left="2055" w:right="2056"/>
                        <w:jc w:val="center"/>
                        <w:rPr>
                          <w:b/>
                          <w:sz w:val="20"/>
                        </w:rPr>
                      </w:pPr>
                      <w:r w:rsidRPr="00FB1D17">
                        <w:rPr>
                          <w:b/>
                          <w:sz w:val="20"/>
                        </w:rPr>
                        <w:t>C.</w:t>
                      </w:r>
                      <w:r w:rsidRPr="00FB1D17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HURAIAN</w:t>
                      </w:r>
                      <w:r w:rsidRPr="00FB1D17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MENGENAI</w:t>
                      </w:r>
                      <w:r w:rsidRPr="00FB1D17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PERSIDANGAN</w:t>
                      </w:r>
                      <w:r w:rsidRPr="00FB1D17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YANG</w:t>
                      </w:r>
                      <w:r w:rsidRPr="00FB1D17"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TELAH</w:t>
                      </w:r>
                      <w:r w:rsidRPr="00FB1D17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DIADAKAN</w:t>
                      </w:r>
                    </w:p>
                    <w:p w14:paraId="06D7E2D0" w14:textId="77777777" w:rsidR="0028658F" w:rsidRPr="00FB1D17" w:rsidRDefault="00AC16A6">
                      <w:pPr>
                        <w:spacing w:line="200" w:lineRule="exact"/>
                        <w:ind w:left="2055" w:right="2054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Details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8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of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8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the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8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Organised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spacing w:val="-7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Conferen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AC16A6" w:rsidRPr="00C47B8B">
        <w:rPr>
          <w:sz w:val="20"/>
          <w:szCs w:val="20"/>
        </w:rPr>
        <w:t>Hasil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rsidangan</w:t>
      </w:r>
      <w:r w:rsidR="00AC16A6" w:rsidRPr="00C47B8B">
        <w:rPr>
          <w:spacing w:val="-2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(Adakah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tujuan</w:t>
      </w:r>
      <w:r w:rsidR="00AC16A6" w:rsidRPr="00C47B8B">
        <w:rPr>
          <w:spacing w:val="-5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rsidangan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tercapai?</w:t>
      </w:r>
      <w:r w:rsidR="00AC16A6" w:rsidRPr="00C47B8B">
        <w:rPr>
          <w:spacing w:val="-2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Apakah</w:t>
      </w:r>
      <w:r w:rsidR="00AC16A6" w:rsidRPr="00C47B8B">
        <w:rPr>
          <w:spacing w:val="-4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mbelajaran</w:t>
      </w:r>
      <w:r w:rsidR="00AC16A6" w:rsidRPr="00C47B8B">
        <w:rPr>
          <w:spacing w:val="-3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dari</w:t>
      </w:r>
      <w:r w:rsidR="00AC16A6" w:rsidRPr="00C47B8B">
        <w:rPr>
          <w:spacing w:val="-5"/>
          <w:sz w:val="20"/>
          <w:szCs w:val="20"/>
        </w:rPr>
        <w:t xml:space="preserve"> </w:t>
      </w:r>
      <w:r w:rsidR="00AC16A6" w:rsidRPr="00C47B8B">
        <w:rPr>
          <w:sz w:val="20"/>
          <w:szCs w:val="20"/>
        </w:rPr>
        <w:t>persidangan?)</w:t>
      </w:r>
    </w:p>
    <w:p w14:paraId="5D5EBDF3" w14:textId="34243222" w:rsidR="0028658F" w:rsidRPr="0086226E" w:rsidRDefault="0086226E" w:rsidP="00C37118">
      <w:pPr>
        <w:spacing w:line="187" w:lineRule="exact"/>
        <w:ind w:left="426" w:right="122"/>
        <w:rPr>
          <w:rFonts w:ascii="Cambria"/>
          <w:i/>
          <w:sz w:val="18"/>
          <w:szCs w:val="24"/>
        </w:rPr>
      </w:pPr>
      <w:r w:rsidRPr="0086226E">
        <w:rPr>
          <w:rFonts w:ascii="Cambria"/>
          <w:i/>
          <w:sz w:val="18"/>
          <w:szCs w:val="24"/>
        </w:rPr>
        <w:t>The outcome</w:t>
      </w:r>
      <w:r w:rsidR="00AC16A6" w:rsidRPr="0086226E">
        <w:rPr>
          <w:rFonts w:ascii="Cambria"/>
          <w:i/>
          <w:spacing w:val="-5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of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Pr="0086226E">
        <w:rPr>
          <w:rFonts w:ascii="Cambria"/>
          <w:i/>
          <w:spacing w:val="-4"/>
          <w:sz w:val="18"/>
          <w:szCs w:val="24"/>
        </w:rPr>
        <w:t xml:space="preserve">the </w:t>
      </w:r>
      <w:r w:rsidR="00AC16A6" w:rsidRPr="0086226E">
        <w:rPr>
          <w:rFonts w:ascii="Cambria"/>
          <w:i/>
          <w:sz w:val="18"/>
          <w:szCs w:val="24"/>
        </w:rPr>
        <w:t>conference</w:t>
      </w:r>
      <w:r w:rsidR="00AC16A6" w:rsidRPr="0086226E">
        <w:rPr>
          <w:rFonts w:ascii="Cambria"/>
          <w:i/>
          <w:spacing w:val="-1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(Were</w:t>
      </w:r>
      <w:r w:rsidR="00AC16A6" w:rsidRPr="0086226E">
        <w:rPr>
          <w:rFonts w:ascii="Cambria"/>
          <w:i/>
          <w:spacing w:val="-1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objectives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of</w:t>
      </w:r>
      <w:r w:rsidR="00AC16A6" w:rsidRPr="0086226E">
        <w:rPr>
          <w:rFonts w:ascii="Cambria"/>
          <w:i/>
          <w:spacing w:val="-3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conference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achieved?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What</w:t>
      </w:r>
      <w:r w:rsidR="00AC16A6" w:rsidRPr="0086226E">
        <w:rPr>
          <w:rFonts w:ascii="Cambria"/>
          <w:i/>
          <w:spacing w:val="-3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are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lessons</w:t>
      </w:r>
      <w:r w:rsidR="00AC16A6" w:rsidRPr="0086226E">
        <w:rPr>
          <w:rFonts w:ascii="Cambria"/>
          <w:i/>
          <w:spacing w:val="-4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learned</w:t>
      </w:r>
      <w:r w:rsidR="00AC16A6" w:rsidRPr="0086226E">
        <w:rPr>
          <w:rFonts w:ascii="Cambria"/>
          <w:i/>
          <w:spacing w:val="-5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from</w:t>
      </w:r>
      <w:r w:rsidR="00AC16A6"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the</w:t>
      </w:r>
      <w:r w:rsidR="00AC16A6" w:rsidRPr="0086226E">
        <w:rPr>
          <w:rFonts w:ascii="Cambria"/>
          <w:i/>
          <w:spacing w:val="-1"/>
          <w:sz w:val="18"/>
          <w:szCs w:val="24"/>
        </w:rPr>
        <w:t xml:space="preserve"> </w:t>
      </w:r>
      <w:r w:rsidR="00AC16A6" w:rsidRPr="0086226E">
        <w:rPr>
          <w:rFonts w:ascii="Cambria"/>
          <w:i/>
          <w:sz w:val="18"/>
          <w:szCs w:val="24"/>
        </w:rPr>
        <w:t>conference?)</w:t>
      </w:r>
    </w:p>
    <w:p w14:paraId="16AA0DF0" w14:textId="77777777" w:rsidR="0028658F" w:rsidRDefault="0028658F" w:rsidP="00C37118">
      <w:pPr>
        <w:pStyle w:val="BodyText"/>
        <w:spacing w:before="7"/>
        <w:ind w:left="426" w:right="122"/>
        <w:rPr>
          <w:rFonts w:ascii="Cambria"/>
          <w:i/>
          <w:sz w:val="16"/>
        </w:rPr>
      </w:pPr>
    </w:p>
    <w:p w14:paraId="14E570EE" w14:textId="3A506493" w:rsidR="0028658F" w:rsidRPr="00C37118" w:rsidRDefault="00AC16A6" w:rsidP="00C37118">
      <w:pPr>
        <w:pStyle w:val="ListParagraph"/>
        <w:numPr>
          <w:ilvl w:val="0"/>
          <w:numId w:val="13"/>
        </w:numPr>
        <w:ind w:left="426" w:right="122"/>
        <w:rPr>
          <w:sz w:val="20"/>
          <w:szCs w:val="20"/>
        </w:rPr>
      </w:pPr>
      <w:r w:rsidRPr="00C37118">
        <w:rPr>
          <w:sz w:val="20"/>
          <w:szCs w:val="20"/>
        </w:rPr>
        <w:t>Laporan</w:t>
      </w:r>
      <w:r w:rsidRPr="00C37118">
        <w:rPr>
          <w:spacing w:val="-4"/>
          <w:sz w:val="20"/>
          <w:szCs w:val="20"/>
        </w:rPr>
        <w:t xml:space="preserve"> </w:t>
      </w:r>
      <w:r w:rsidRPr="00C37118">
        <w:rPr>
          <w:sz w:val="20"/>
          <w:szCs w:val="20"/>
        </w:rPr>
        <w:t>kewangan</w:t>
      </w:r>
      <w:r w:rsidRPr="00C37118">
        <w:rPr>
          <w:spacing w:val="-5"/>
          <w:sz w:val="20"/>
          <w:szCs w:val="20"/>
        </w:rPr>
        <w:t xml:space="preserve"> </w:t>
      </w:r>
      <w:r w:rsidRPr="00C37118">
        <w:rPr>
          <w:sz w:val="20"/>
          <w:szCs w:val="20"/>
        </w:rPr>
        <w:t>(dengan</w:t>
      </w:r>
      <w:r w:rsidRPr="00C37118">
        <w:rPr>
          <w:spacing w:val="-5"/>
          <w:sz w:val="20"/>
          <w:szCs w:val="20"/>
        </w:rPr>
        <w:t xml:space="preserve"> </w:t>
      </w:r>
      <w:r w:rsidRPr="00C37118">
        <w:rPr>
          <w:sz w:val="20"/>
          <w:szCs w:val="20"/>
        </w:rPr>
        <w:t>perincian</w:t>
      </w:r>
      <w:r w:rsidR="00C17F2E">
        <w:rPr>
          <w:sz w:val="20"/>
          <w:szCs w:val="20"/>
        </w:rPr>
        <w:t xml:space="preserve"> dan selaras dengan penyata daripada Bendahari</w:t>
      </w:r>
      <w:r w:rsidRPr="00C37118">
        <w:rPr>
          <w:sz w:val="20"/>
          <w:szCs w:val="20"/>
        </w:rPr>
        <w:t>)</w:t>
      </w:r>
    </w:p>
    <w:p w14:paraId="412A0B8A" w14:textId="7883D2AC" w:rsidR="0028658F" w:rsidRPr="0086226E" w:rsidRDefault="00AC16A6" w:rsidP="00C37118">
      <w:pPr>
        <w:spacing w:before="1"/>
        <w:ind w:left="426" w:right="122"/>
        <w:rPr>
          <w:rFonts w:ascii="Cambria"/>
          <w:i/>
          <w:sz w:val="18"/>
          <w:szCs w:val="24"/>
        </w:rPr>
      </w:pPr>
      <w:r w:rsidRPr="0086226E">
        <w:rPr>
          <w:rFonts w:ascii="Cambria"/>
          <w:i/>
          <w:sz w:val="18"/>
          <w:szCs w:val="24"/>
        </w:rPr>
        <w:t>Financial</w:t>
      </w:r>
      <w:r w:rsidRPr="0086226E">
        <w:rPr>
          <w:rFonts w:ascii="Cambria"/>
          <w:i/>
          <w:spacing w:val="-2"/>
          <w:sz w:val="18"/>
          <w:szCs w:val="24"/>
        </w:rPr>
        <w:t xml:space="preserve"> </w:t>
      </w:r>
      <w:r w:rsidRPr="0086226E">
        <w:rPr>
          <w:rFonts w:ascii="Cambria"/>
          <w:i/>
          <w:sz w:val="18"/>
          <w:szCs w:val="24"/>
        </w:rPr>
        <w:t>report</w:t>
      </w:r>
      <w:r w:rsidRPr="0086226E">
        <w:rPr>
          <w:rFonts w:ascii="Cambria"/>
          <w:i/>
          <w:spacing w:val="-5"/>
          <w:sz w:val="18"/>
          <w:szCs w:val="24"/>
        </w:rPr>
        <w:t xml:space="preserve"> </w:t>
      </w:r>
      <w:r w:rsidRPr="0086226E">
        <w:rPr>
          <w:rFonts w:ascii="Cambria"/>
          <w:i/>
          <w:sz w:val="18"/>
          <w:szCs w:val="24"/>
        </w:rPr>
        <w:t>(</w:t>
      </w:r>
      <w:r w:rsidR="007633A1" w:rsidRPr="007633A1">
        <w:rPr>
          <w:rFonts w:ascii="Cambria"/>
          <w:i/>
          <w:sz w:val="18"/>
          <w:szCs w:val="24"/>
        </w:rPr>
        <w:t xml:space="preserve">with details and in accordance with the statement from the </w:t>
      </w:r>
      <w:r w:rsidR="007633A1">
        <w:rPr>
          <w:rFonts w:ascii="Cambria"/>
          <w:i/>
          <w:sz w:val="18"/>
          <w:szCs w:val="24"/>
        </w:rPr>
        <w:t>Bursar</w:t>
      </w:r>
      <w:r w:rsidRPr="0086226E">
        <w:rPr>
          <w:rFonts w:ascii="Cambria"/>
          <w:i/>
          <w:sz w:val="18"/>
          <w:szCs w:val="24"/>
        </w:rPr>
        <w:t>)</w:t>
      </w:r>
    </w:p>
    <w:p w14:paraId="05098600" w14:textId="77777777" w:rsidR="0028658F" w:rsidRDefault="0028658F" w:rsidP="00C37118">
      <w:pPr>
        <w:pStyle w:val="BodyText"/>
        <w:ind w:left="426" w:right="122"/>
        <w:rPr>
          <w:rFonts w:ascii="Cambria"/>
          <w:i/>
          <w:sz w:val="16"/>
        </w:rPr>
      </w:pPr>
    </w:p>
    <w:p w14:paraId="596671CF" w14:textId="77777777" w:rsidR="0028658F" w:rsidRPr="00C37118" w:rsidRDefault="00AC16A6" w:rsidP="00C37118">
      <w:pPr>
        <w:pStyle w:val="ListParagraph"/>
        <w:numPr>
          <w:ilvl w:val="0"/>
          <w:numId w:val="13"/>
        </w:numPr>
        <w:ind w:left="426" w:right="122"/>
        <w:jc w:val="both"/>
        <w:rPr>
          <w:sz w:val="20"/>
          <w:szCs w:val="20"/>
        </w:rPr>
      </w:pPr>
      <w:r w:rsidRPr="00C37118">
        <w:rPr>
          <w:sz w:val="20"/>
          <w:szCs w:val="20"/>
        </w:rPr>
        <w:t>Lampiran yang mengandungi aturcara sebenar persidangan, senarai ahli jawantankuasa persidangan,</w:t>
      </w:r>
      <w:r w:rsidRPr="00C37118">
        <w:rPr>
          <w:spacing w:val="1"/>
          <w:sz w:val="20"/>
          <w:szCs w:val="20"/>
        </w:rPr>
        <w:t xml:space="preserve"> </w:t>
      </w:r>
      <w:r w:rsidRPr="00C37118">
        <w:rPr>
          <w:sz w:val="20"/>
          <w:szCs w:val="20"/>
        </w:rPr>
        <w:t>tujuan persidangan, penyertaan dan abstrak dan/atau kertas penuh yang dibentangkan di persidangan</w:t>
      </w:r>
      <w:r w:rsidRPr="00C37118">
        <w:rPr>
          <w:spacing w:val="1"/>
          <w:sz w:val="20"/>
          <w:szCs w:val="20"/>
        </w:rPr>
        <w:t xml:space="preserve"> </w:t>
      </w:r>
      <w:r w:rsidRPr="00C37118">
        <w:rPr>
          <w:sz w:val="20"/>
          <w:szCs w:val="20"/>
        </w:rPr>
        <w:t>tersebut.</w:t>
      </w:r>
    </w:p>
    <w:p w14:paraId="53B6B41C" w14:textId="0258AB18" w:rsidR="0028658F" w:rsidRDefault="00AC16A6" w:rsidP="00C37118">
      <w:pPr>
        <w:ind w:left="426" w:right="122"/>
        <w:rPr>
          <w:rFonts w:ascii="Cambria" w:hAnsi="Cambria"/>
          <w:i/>
          <w:iCs/>
          <w:sz w:val="18"/>
          <w:szCs w:val="18"/>
        </w:rPr>
      </w:pPr>
      <w:r w:rsidRPr="0086226E">
        <w:rPr>
          <w:rFonts w:ascii="Cambria" w:hAnsi="Cambria"/>
          <w:i/>
          <w:iCs/>
          <w:sz w:val="18"/>
          <w:szCs w:val="18"/>
        </w:rPr>
        <w:t>Attachment of conferenc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programme, list of conferenc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committee members, purpos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of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the conference, participation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a</w:t>
      </w:r>
      <w:r w:rsidR="0086226E" w:rsidRPr="0086226E">
        <w:rPr>
          <w:rFonts w:ascii="Cambria" w:hAnsi="Cambria"/>
          <w:i/>
          <w:iCs/>
          <w:sz w:val="18"/>
          <w:szCs w:val="18"/>
        </w:rPr>
        <w:t xml:space="preserve">nd </w:t>
      </w:r>
      <w:r w:rsidRPr="0086226E">
        <w:rPr>
          <w:rFonts w:ascii="Cambria" w:hAnsi="Cambria"/>
          <w:i/>
          <w:iCs/>
          <w:sz w:val="18"/>
          <w:szCs w:val="18"/>
        </w:rPr>
        <w:t>abstract</w:t>
      </w:r>
      <w:r w:rsidRPr="0086226E">
        <w:rPr>
          <w:rFonts w:ascii="Cambria" w:hAnsi="Cambria"/>
          <w:i/>
          <w:iCs/>
          <w:spacing w:val="-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and/or</w:t>
      </w:r>
      <w:r w:rsidRPr="0086226E">
        <w:rPr>
          <w:rFonts w:ascii="Cambria" w:hAnsi="Cambria"/>
          <w:i/>
          <w:iCs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full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paper</w:t>
      </w:r>
      <w:r w:rsidRPr="0086226E">
        <w:rPr>
          <w:rFonts w:ascii="Cambria" w:hAnsi="Cambria"/>
          <w:i/>
          <w:iCs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presented</w:t>
      </w:r>
      <w:r w:rsidRPr="0086226E">
        <w:rPr>
          <w:rFonts w:ascii="Cambria" w:hAnsi="Cambria"/>
          <w:i/>
          <w:iCs/>
          <w:spacing w:val="-3"/>
          <w:sz w:val="18"/>
          <w:szCs w:val="18"/>
        </w:rPr>
        <w:t xml:space="preserve"> </w:t>
      </w:r>
      <w:r w:rsidR="0086226E" w:rsidRPr="0086226E">
        <w:rPr>
          <w:rFonts w:ascii="Cambria" w:hAnsi="Cambria"/>
          <w:i/>
          <w:iCs/>
          <w:sz w:val="18"/>
          <w:szCs w:val="18"/>
        </w:rPr>
        <w:t>at</w:t>
      </w:r>
      <w:r w:rsidRPr="0086226E">
        <w:rPr>
          <w:rFonts w:ascii="Cambria" w:hAnsi="Cambria"/>
          <w:i/>
          <w:iCs/>
          <w:sz w:val="18"/>
          <w:szCs w:val="18"/>
        </w:rPr>
        <w:t xml:space="preserve"> the</w:t>
      </w:r>
      <w:r w:rsidRPr="0086226E">
        <w:rPr>
          <w:rFonts w:ascii="Cambria" w:hAnsi="Cambria"/>
          <w:i/>
          <w:iCs/>
          <w:spacing w:val="1"/>
          <w:sz w:val="18"/>
          <w:szCs w:val="18"/>
        </w:rPr>
        <w:t xml:space="preserve"> </w:t>
      </w:r>
      <w:r w:rsidRPr="0086226E">
        <w:rPr>
          <w:rFonts w:ascii="Cambria" w:hAnsi="Cambria"/>
          <w:i/>
          <w:iCs/>
          <w:sz w:val="18"/>
          <w:szCs w:val="18"/>
        </w:rPr>
        <w:t>conference.</w:t>
      </w:r>
    </w:p>
    <w:p w14:paraId="19A02BC8" w14:textId="77777777" w:rsidR="00C37118" w:rsidRDefault="00C37118" w:rsidP="007245C0">
      <w:pPr>
        <w:ind w:left="567" w:right="122"/>
        <w:rPr>
          <w:rFonts w:ascii="Cambria"/>
          <w:sz w:val="16"/>
        </w:rPr>
      </w:pPr>
    </w:p>
    <w:p w14:paraId="212A53D4" w14:textId="77777777" w:rsidR="00FB1D17" w:rsidRDefault="00FB1D17">
      <w:pPr>
        <w:spacing w:line="242" w:lineRule="auto"/>
        <w:rPr>
          <w:rFonts w:ascii="Cambria"/>
          <w:sz w:val="16"/>
        </w:rPr>
        <w:sectPr w:rsidR="00FB1D17" w:rsidSect="00473667">
          <w:headerReference w:type="default" r:id="rId11"/>
          <w:footerReference w:type="even" r:id="rId12"/>
          <w:footerReference w:type="default" r:id="rId13"/>
          <w:pgSz w:w="11910" w:h="16840"/>
          <w:pgMar w:top="720" w:right="720" w:bottom="720" w:left="720" w:header="2098" w:footer="624" w:gutter="0"/>
          <w:cols w:space="720"/>
          <w:docGrid w:linePitch="299"/>
        </w:sectPr>
      </w:pPr>
    </w:p>
    <w:p w14:paraId="707B907F" w14:textId="7BCB6CC4" w:rsidR="00240A5C" w:rsidRDefault="009C0AB5">
      <w:pPr>
        <w:pStyle w:val="BodyText"/>
        <w:ind w:left="85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US"/>
        </w:rPr>
        <w:lastRenderedPageBreak/>
        <mc:AlternateContent>
          <mc:Choice Requires="wps">
            <w:drawing>
              <wp:inline distT="0" distB="0" distL="0" distR="0" wp14:anchorId="4618847A" wp14:editId="359F1E1A">
                <wp:extent cx="6743700" cy="432000"/>
                <wp:effectExtent l="0" t="0" r="19050" b="25400"/>
                <wp:docPr id="203385157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03224" w14:textId="73850997" w:rsidR="009C0AB5" w:rsidRPr="00FB1D17" w:rsidRDefault="009C0AB5" w:rsidP="009C0AB5">
                            <w:pPr>
                              <w:spacing w:before="71" w:line="236" w:lineRule="exact"/>
                              <w:ind w:left="61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FB1D17">
                              <w:rPr>
                                <w:b/>
                                <w:sz w:val="20"/>
                              </w:rPr>
                              <w:t>D.</w:t>
                            </w:r>
                            <w:r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FB1D17">
                              <w:rPr>
                                <w:b/>
                                <w:sz w:val="20"/>
                              </w:rPr>
                              <w:t>PERAKUAN</w:t>
                            </w:r>
                            <w:r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67719">
                              <w:rPr>
                                <w:b/>
                                <w:sz w:val="20"/>
                              </w:rPr>
                              <w:t>PELAPOR</w:t>
                            </w:r>
                            <w:r w:rsidR="008068BA">
                              <w:rPr>
                                <w:b/>
                                <w:sz w:val="20"/>
                              </w:rPr>
                              <w:t xml:space="preserve"> / PENGERUSI JAWATANKUASA PERSIDANGAN</w:t>
                            </w:r>
                          </w:p>
                          <w:p w14:paraId="65A07E7F" w14:textId="101D5993" w:rsidR="009C0AB5" w:rsidRPr="00FB1D17" w:rsidRDefault="00FD6A4B" w:rsidP="009C0AB5">
                            <w:pPr>
                              <w:spacing w:line="199" w:lineRule="exact"/>
                              <w:ind w:left="2055" w:right="2055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Certifi</w:t>
                            </w:r>
                            <w:r w:rsidR="00D74071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cation by </w:t>
                            </w:r>
                            <w:r w:rsidR="00205C17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Reporter</w:t>
                            </w:r>
                            <w:r w:rsidR="00314FB3"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 xml:space="preserve"> / Conference Chairma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18847A" id="Text Box 14" o:spid="_x0000_s1029" type="#_x0000_t202" style="width:531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" fillcolor="#d8d8d8 [2732]" strokeweight="1.5pt">
                <v:textbox inset="0,0,0,0">
                  <w:txbxContent>
                    <w:p w14:paraId="7E503224" w14:textId="73850997" w:rsidR="009C0AB5" w:rsidRPr="00FB1D17" w:rsidRDefault="009C0AB5" w:rsidP="009C0AB5">
                      <w:pPr>
                        <w:spacing w:before="71" w:line="236" w:lineRule="exact"/>
                        <w:ind w:left="616"/>
                        <w:jc w:val="center"/>
                        <w:rPr>
                          <w:b/>
                          <w:sz w:val="20"/>
                        </w:rPr>
                      </w:pPr>
                      <w:r w:rsidRPr="00FB1D17">
                        <w:rPr>
                          <w:b/>
                          <w:sz w:val="20"/>
                        </w:rPr>
                        <w:t>D.</w:t>
                      </w:r>
                      <w:r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Pr="00FB1D17">
                        <w:rPr>
                          <w:b/>
                          <w:sz w:val="20"/>
                        </w:rPr>
                        <w:t>PERAKUAN</w:t>
                      </w:r>
                      <w:r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A67719">
                        <w:rPr>
                          <w:b/>
                          <w:sz w:val="20"/>
                        </w:rPr>
                        <w:t>PELAPOR</w:t>
                      </w:r>
                      <w:r w:rsidR="008068BA">
                        <w:rPr>
                          <w:b/>
                          <w:sz w:val="20"/>
                        </w:rPr>
                        <w:t xml:space="preserve"> / PENGERUSI JAWATANKUASA PERSIDANGAN</w:t>
                      </w:r>
                    </w:p>
                    <w:p w14:paraId="65A07E7F" w14:textId="101D5993" w:rsidR="009C0AB5" w:rsidRPr="00FB1D17" w:rsidRDefault="00FD6A4B" w:rsidP="009C0AB5">
                      <w:pPr>
                        <w:spacing w:line="199" w:lineRule="exact"/>
                        <w:ind w:left="2055" w:right="2055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Certifi</w:t>
                      </w:r>
                      <w:r w:rsidR="00D74071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cation by </w:t>
                      </w:r>
                      <w:r w:rsidR="00205C17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Reporter</w:t>
                      </w:r>
                      <w:r w:rsidR="00314FB3"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 xml:space="preserve"> / Conference Chairma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F53BD" w14:textId="77777777" w:rsidR="00240A5C" w:rsidRDefault="00240A5C">
      <w:pPr>
        <w:pStyle w:val="BodyText"/>
        <w:ind w:left="85"/>
        <w:rPr>
          <w:rFonts w:ascii="Cambria"/>
          <w:sz w:val="20"/>
        </w:rPr>
      </w:pPr>
    </w:p>
    <w:p w14:paraId="268D6957" w14:textId="60A04B98" w:rsidR="00A1707A" w:rsidRDefault="00F8379B" w:rsidP="00056DE6">
      <w:pPr>
        <w:pStyle w:val="BodyText"/>
        <w:ind w:left="284" w:right="298"/>
        <w:rPr>
          <w:sz w:val="20"/>
        </w:rPr>
      </w:pPr>
      <w:r w:rsidRPr="00F8379B">
        <w:rPr>
          <w:sz w:val="20"/>
        </w:rPr>
        <w:t>Saya dengan ini mengakui bahawa semua maklumat dan kenyataan yang diberikan di dalam borang ini adalah benar dan sah</w:t>
      </w:r>
      <w:r w:rsidR="005B21F7">
        <w:rPr>
          <w:sz w:val="20"/>
        </w:rPr>
        <w:t>.</w:t>
      </w:r>
    </w:p>
    <w:p w14:paraId="1BD3756D" w14:textId="0EF8E840" w:rsidR="00C237B0" w:rsidRPr="00C237B0" w:rsidRDefault="00345AD0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345AD0">
        <w:rPr>
          <w:rFonts w:asciiTheme="majorHAnsi" w:hAnsiTheme="majorHAnsi"/>
          <w:i/>
          <w:iCs/>
          <w:sz w:val="16"/>
          <w:szCs w:val="16"/>
        </w:rPr>
        <w:t xml:space="preserve">I hereby </w:t>
      </w:r>
      <w:r w:rsidR="00043076">
        <w:rPr>
          <w:rFonts w:asciiTheme="majorHAnsi" w:hAnsiTheme="majorHAnsi"/>
          <w:i/>
          <w:iCs/>
          <w:sz w:val="16"/>
          <w:szCs w:val="16"/>
        </w:rPr>
        <w:t>confirm</w:t>
      </w:r>
      <w:r w:rsidRPr="00345AD0">
        <w:rPr>
          <w:rFonts w:asciiTheme="majorHAnsi" w:hAnsiTheme="majorHAnsi"/>
          <w:i/>
          <w:iCs/>
          <w:sz w:val="16"/>
          <w:szCs w:val="16"/>
        </w:rPr>
        <w:t xml:space="preserve"> that all the information and statements provided in this form are true and valid</w:t>
      </w:r>
      <w:r w:rsidR="00C237B0" w:rsidRPr="00C237B0">
        <w:rPr>
          <w:rFonts w:asciiTheme="majorHAnsi" w:hAnsiTheme="majorHAnsi"/>
          <w:i/>
          <w:iCs/>
          <w:sz w:val="16"/>
          <w:szCs w:val="16"/>
        </w:rPr>
        <w:t>.</w:t>
      </w:r>
    </w:p>
    <w:p w14:paraId="461F255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911490" w:rsidRPr="00FB1D17" w14:paraId="5D5A13A0" w14:textId="77777777" w:rsidTr="006F5078">
        <w:trPr>
          <w:jc w:val="center"/>
        </w:trPr>
        <w:tc>
          <w:tcPr>
            <w:tcW w:w="3261" w:type="dxa"/>
            <w:shd w:val="clear" w:color="auto" w:fill="auto"/>
          </w:tcPr>
          <w:p w14:paraId="315C015A" w14:textId="5F22B78C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369086E1" w14:textId="1AC3ADF1" w:rsidR="00911490" w:rsidRPr="006F5078" w:rsidRDefault="00911490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61934558" w14:textId="121F0C67" w:rsidR="00911490" w:rsidRPr="00A54BE2" w:rsidRDefault="00911490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6F5078" w:rsidRPr="00A54BE2">
              <w:rPr>
                <w:sz w:val="20"/>
                <w:szCs w:val="20"/>
              </w:rPr>
              <w:t xml:space="preserve">Pelapor </w:t>
            </w:r>
            <w:r w:rsidRPr="00A54BE2">
              <w:rPr>
                <w:sz w:val="20"/>
                <w:szCs w:val="20"/>
              </w:rPr>
              <w:t>dan Cop</w:t>
            </w:r>
            <w:r w:rsidR="006F5078" w:rsidRPr="00A54BE2">
              <w:rPr>
                <w:sz w:val="20"/>
                <w:szCs w:val="20"/>
              </w:rPr>
              <w:t xml:space="preserve"> :</w:t>
            </w:r>
          </w:p>
          <w:p w14:paraId="53FE4997" w14:textId="3E853202" w:rsidR="00911490" w:rsidRPr="00FB1D17" w:rsidRDefault="006F5078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Reporter </w:t>
            </w:r>
            <w:r w:rsidR="00911490" w:rsidRPr="006F5078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6152D684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6968CC85" w14:textId="77777777" w:rsidR="00911490" w:rsidRDefault="00911490" w:rsidP="00056DE6">
      <w:pPr>
        <w:pStyle w:val="BodyText"/>
        <w:ind w:left="284"/>
        <w:rPr>
          <w:rFonts w:ascii="Cambria"/>
          <w:sz w:val="20"/>
        </w:rPr>
      </w:pPr>
    </w:p>
    <w:p w14:paraId="51DAA00C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7AC51FE2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7A993FF0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2C1F76BD" w14:textId="4470E682" w:rsidR="00201489" w:rsidRDefault="00201489" w:rsidP="00056DE6">
      <w:pPr>
        <w:pStyle w:val="BodyText"/>
        <w:ind w:left="284"/>
        <w:rPr>
          <w:sz w:val="20"/>
        </w:rPr>
      </w:pPr>
      <w:r w:rsidRPr="00A1707A">
        <w:rPr>
          <w:sz w:val="20"/>
        </w:rPr>
        <w:t xml:space="preserve">Saya mengesahkan bahawa semua maklumat </w:t>
      </w:r>
      <w:r w:rsidR="00E038F9">
        <w:rPr>
          <w:sz w:val="20"/>
        </w:rPr>
        <w:t>yang dilaporkan</w:t>
      </w:r>
      <w:r w:rsidRPr="00A1707A">
        <w:rPr>
          <w:sz w:val="20"/>
        </w:rPr>
        <w:t xml:space="preserve"> adalah benar dan sah</w:t>
      </w:r>
      <w:r>
        <w:rPr>
          <w:sz w:val="20"/>
        </w:rPr>
        <w:t>.</w:t>
      </w:r>
    </w:p>
    <w:p w14:paraId="49B69C8B" w14:textId="1EB6B398" w:rsidR="00F731F8" w:rsidRDefault="00F8379B" w:rsidP="00056DE6">
      <w:pPr>
        <w:pStyle w:val="BodyText"/>
        <w:ind w:left="284"/>
        <w:rPr>
          <w:rFonts w:asciiTheme="majorHAnsi" w:hAnsiTheme="majorHAnsi"/>
          <w:i/>
          <w:iCs/>
          <w:sz w:val="16"/>
          <w:szCs w:val="16"/>
        </w:rPr>
      </w:pPr>
      <w:r w:rsidRPr="00F8379B">
        <w:rPr>
          <w:rFonts w:asciiTheme="majorHAnsi" w:hAnsiTheme="majorHAnsi"/>
          <w:i/>
          <w:iCs/>
          <w:sz w:val="16"/>
          <w:szCs w:val="16"/>
        </w:rPr>
        <w:t xml:space="preserve">I hereby verify that all the information provided is </w:t>
      </w:r>
      <w:r w:rsidR="00043076">
        <w:rPr>
          <w:rFonts w:asciiTheme="majorHAnsi" w:hAnsiTheme="majorHAnsi"/>
          <w:i/>
          <w:iCs/>
          <w:sz w:val="16"/>
          <w:szCs w:val="16"/>
        </w:rPr>
        <w:t>true and valid</w:t>
      </w:r>
      <w:r w:rsidRPr="00F8379B">
        <w:rPr>
          <w:rFonts w:asciiTheme="majorHAnsi" w:hAnsiTheme="majorHAnsi"/>
          <w:i/>
          <w:iCs/>
          <w:sz w:val="16"/>
          <w:szCs w:val="16"/>
        </w:rPr>
        <w:t>.</w:t>
      </w:r>
    </w:p>
    <w:p w14:paraId="2792BC49" w14:textId="77777777" w:rsidR="00F8379B" w:rsidRDefault="00F8379B" w:rsidP="00056DE6">
      <w:pPr>
        <w:pStyle w:val="BodyText"/>
        <w:ind w:left="284"/>
        <w:rPr>
          <w:rFonts w:ascii="Cambria"/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7424"/>
      </w:tblGrid>
      <w:tr w:rsidR="00CB5C5D" w:rsidRPr="00FB1D17" w14:paraId="568B6ED3" w14:textId="77777777" w:rsidTr="00E038F9">
        <w:trPr>
          <w:jc w:val="center"/>
        </w:trPr>
        <w:tc>
          <w:tcPr>
            <w:tcW w:w="3261" w:type="dxa"/>
            <w:shd w:val="clear" w:color="auto" w:fill="auto"/>
          </w:tcPr>
          <w:p w14:paraId="6B2CC3FB" w14:textId="77777777" w:rsidR="00201489" w:rsidRPr="00A54BE2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>Tarikh :</w:t>
            </w:r>
          </w:p>
          <w:p w14:paraId="0997C57F" w14:textId="2F676600" w:rsidR="00CB5C5D" w:rsidRPr="00FB1D17" w:rsidRDefault="00201489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6F5078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7424" w:type="dxa"/>
            <w:shd w:val="clear" w:color="auto" w:fill="auto"/>
            <w:vAlign w:val="center"/>
          </w:tcPr>
          <w:p w14:paraId="1E8053E2" w14:textId="1E0196AC" w:rsidR="00CB5C5D" w:rsidRPr="00A54BE2" w:rsidRDefault="00CB5C5D" w:rsidP="00056DE6">
            <w:pPr>
              <w:pStyle w:val="BodyText"/>
              <w:spacing w:before="8"/>
              <w:ind w:left="284"/>
              <w:rPr>
                <w:sz w:val="20"/>
                <w:szCs w:val="20"/>
              </w:rPr>
            </w:pPr>
            <w:r w:rsidRPr="00A54BE2">
              <w:rPr>
                <w:sz w:val="20"/>
                <w:szCs w:val="20"/>
              </w:rPr>
              <w:t xml:space="preserve">Tandatangan </w:t>
            </w:r>
            <w:r w:rsidR="00E038F9" w:rsidRPr="00A54BE2">
              <w:rPr>
                <w:sz w:val="20"/>
                <w:szCs w:val="20"/>
              </w:rPr>
              <w:t xml:space="preserve">Pengerusi </w:t>
            </w:r>
            <w:r w:rsidRPr="00A54BE2">
              <w:rPr>
                <w:sz w:val="20"/>
                <w:szCs w:val="20"/>
              </w:rPr>
              <w:t>dan Cop</w:t>
            </w:r>
            <w:r w:rsidR="00E038F9" w:rsidRPr="00A54BE2">
              <w:rPr>
                <w:sz w:val="20"/>
                <w:szCs w:val="20"/>
              </w:rPr>
              <w:t xml:space="preserve"> :</w:t>
            </w:r>
          </w:p>
          <w:p w14:paraId="7107E28F" w14:textId="686D6D65" w:rsidR="00CB5C5D" w:rsidRPr="00FB1D17" w:rsidRDefault="00E038F9" w:rsidP="00056DE6">
            <w:pPr>
              <w:pStyle w:val="BodyText"/>
              <w:spacing w:before="8"/>
              <w:ind w:left="284"/>
              <w:rPr>
                <w:rFonts w:ascii="Cambria" w:hAnsi="Cambria"/>
                <w:i/>
                <w:iCs/>
                <w:sz w:val="16"/>
                <w:szCs w:val="16"/>
              </w:rPr>
            </w:pPr>
            <w:r>
              <w:rPr>
                <w:rFonts w:ascii="Cambria" w:hAnsi="Cambria"/>
                <w:i/>
                <w:iCs/>
                <w:sz w:val="16"/>
                <w:szCs w:val="16"/>
              </w:rPr>
              <w:t xml:space="preserve">Chairman </w:t>
            </w:r>
            <w:r w:rsidR="00CB5C5D" w:rsidRPr="00E038F9">
              <w:rPr>
                <w:rFonts w:ascii="Cambria" w:hAnsi="Cambria"/>
                <w:i/>
                <w:iCs/>
                <w:sz w:val="16"/>
                <w:szCs w:val="16"/>
              </w:rPr>
              <w:t>Signature and Stamp</w:t>
            </w:r>
          </w:p>
        </w:tc>
      </w:tr>
    </w:tbl>
    <w:p w14:paraId="58A0FF52" w14:textId="77777777" w:rsidR="00CB5C5D" w:rsidRDefault="00CB5C5D" w:rsidP="00056DE6">
      <w:pPr>
        <w:pStyle w:val="BodyText"/>
        <w:ind w:left="284"/>
        <w:rPr>
          <w:rFonts w:ascii="Cambria"/>
          <w:sz w:val="20"/>
        </w:rPr>
      </w:pPr>
    </w:p>
    <w:p w14:paraId="0AC70A20" w14:textId="77777777" w:rsidR="00240A5C" w:rsidRDefault="00240A5C" w:rsidP="00056DE6">
      <w:pPr>
        <w:pStyle w:val="BodyText"/>
        <w:ind w:left="284"/>
        <w:rPr>
          <w:rFonts w:ascii="Cambria"/>
          <w:sz w:val="20"/>
        </w:rPr>
      </w:pPr>
    </w:p>
    <w:p w14:paraId="2734225A" w14:textId="77777777" w:rsidR="00A54BE2" w:rsidRDefault="00A54BE2" w:rsidP="00056DE6">
      <w:pPr>
        <w:pStyle w:val="BodyText"/>
        <w:ind w:left="284"/>
        <w:rPr>
          <w:rFonts w:ascii="Cambria"/>
          <w:sz w:val="20"/>
        </w:rPr>
      </w:pPr>
    </w:p>
    <w:p w14:paraId="62CB2823" w14:textId="77777777" w:rsidR="002362AC" w:rsidRDefault="002362AC" w:rsidP="00056DE6">
      <w:pPr>
        <w:pStyle w:val="BodyText"/>
        <w:ind w:left="284"/>
        <w:rPr>
          <w:rFonts w:ascii="Cambria"/>
          <w:sz w:val="20"/>
        </w:rPr>
      </w:pPr>
    </w:p>
    <w:p w14:paraId="2C44DC7F" w14:textId="77777777" w:rsidR="002362AC" w:rsidRDefault="002362AC">
      <w:pPr>
        <w:pStyle w:val="BodyText"/>
        <w:ind w:left="85"/>
        <w:rPr>
          <w:rFonts w:ascii="Cambria"/>
          <w:sz w:val="20"/>
        </w:rPr>
      </w:pPr>
    </w:p>
    <w:p w14:paraId="6FDEBF2F" w14:textId="1E6E5BDE" w:rsidR="0028658F" w:rsidRDefault="004E6CA4">
      <w:pPr>
        <w:pStyle w:val="BodyText"/>
        <w:ind w:left="85"/>
        <w:rPr>
          <w:rFonts w:ascii="Cambria"/>
          <w:sz w:val="20"/>
        </w:rPr>
      </w:pPr>
      <w:r>
        <w:rPr>
          <w:rFonts w:ascii="Cambria"/>
          <w:noProof/>
          <w:position w:val="-1"/>
          <w:sz w:val="20"/>
          <w:lang w:val="en-US"/>
        </w:rPr>
        <mc:AlternateContent>
          <mc:Choice Requires="wps">
            <w:drawing>
              <wp:inline distT="0" distB="0" distL="0" distR="0" wp14:anchorId="02C1DD33" wp14:editId="26091B0A">
                <wp:extent cx="6743700" cy="432000"/>
                <wp:effectExtent l="0" t="0" r="19050" b="25400"/>
                <wp:docPr id="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D4CA" w14:textId="570032F2" w:rsidR="0028658F" w:rsidRPr="00FB1D17" w:rsidRDefault="00A54BE2" w:rsidP="00FB345E">
                            <w:pPr>
                              <w:spacing w:before="71" w:line="236" w:lineRule="exact"/>
                              <w:ind w:left="61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E</w:t>
                            </w:r>
                            <w:r w:rsidR="00AC16A6" w:rsidRPr="00FB1D17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AC16A6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b/>
                                <w:sz w:val="20"/>
                              </w:rPr>
                              <w:t>P</w:t>
                            </w:r>
                            <w:r w:rsidR="009C0AB5">
                              <w:rPr>
                                <w:b/>
                                <w:sz w:val="20"/>
                              </w:rPr>
                              <w:t>ENGESAHAN</w:t>
                            </w:r>
                            <w:r w:rsidR="00AC16A6" w:rsidRPr="00FB1D17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b/>
                                <w:sz w:val="20"/>
                              </w:rPr>
                              <w:t>DEKAN/PENGARAH/KETUA</w:t>
                            </w:r>
                            <w:r w:rsidR="00AC16A6" w:rsidRPr="00FB1D17"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1D17" w:rsidRPr="00FB1D17">
                              <w:rPr>
                                <w:b/>
                                <w:sz w:val="20"/>
                              </w:rPr>
                              <w:t>JAFPIB</w:t>
                            </w:r>
                          </w:p>
                          <w:p w14:paraId="7B6023F8" w14:textId="54234468" w:rsidR="0028658F" w:rsidRPr="00FB1D17" w:rsidRDefault="009C0AB5">
                            <w:pPr>
                              <w:spacing w:line="199" w:lineRule="exact"/>
                              <w:ind w:left="2055" w:right="2055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Endorsement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10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by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9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Dean/Director/Head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10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of</w:t>
                            </w:r>
                            <w:r w:rsidR="00AC16A6" w:rsidRPr="00FB1D17">
                              <w:rPr>
                                <w:rFonts w:ascii="Cambria" w:hAnsi="Cambria"/>
                                <w:i/>
                                <w:iCs/>
                                <w:spacing w:val="-9"/>
                                <w:w w:val="9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B1D17" w:rsidRPr="00FB1D17">
                              <w:rPr>
                                <w:rFonts w:ascii="Cambria" w:hAnsi="Cambria"/>
                                <w:i/>
                                <w:iCs/>
                                <w:w w:val="95"/>
                                <w:sz w:val="16"/>
                                <w:szCs w:val="16"/>
                              </w:rPr>
                              <w:t>DAFCIDi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C1DD33" id="_x0000_s1030" type="#_x0000_t202" style="width:531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" fillcolor="#d8d8d8 [2732]" strokeweight="1.5pt">
                <v:textbox inset="0,0,0,0">
                  <w:txbxContent>
                    <w:p w14:paraId="5B30D4CA" w14:textId="570032F2" w:rsidR="0028658F" w:rsidRPr="00FB1D17" w:rsidRDefault="00A54BE2" w:rsidP="00FB345E">
                      <w:pPr>
                        <w:spacing w:before="71" w:line="236" w:lineRule="exact"/>
                        <w:ind w:left="616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E</w:t>
                      </w:r>
                      <w:r w:rsidR="00AC16A6" w:rsidRPr="00FB1D17">
                        <w:rPr>
                          <w:b/>
                          <w:sz w:val="20"/>
                        </w:rPr>
                        <w:t>.</w:t>
                      </w:r>
                      <w:r w:rsidR="00AC16A6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AC16A6" w:rsidRPr="00FB1D17">
                        <w:rPr>
                          <w:b/>
                          <w:sz w:val="20"/>
                        </w:rPr>
                        <w:t>P</w:t>
                      </w:r>
                      <w:r w:rsidR="009C0AB5">
                        <w:rPr>
                          <w:b/>
                          <w:sz w:val="20"/>
                        </w:rPr>
                        <w:t>ENGESAHAN</w:t>
                      </w:r>
                      <w:r w:rsidR="00AC16A6" w:rsidRPr="00FB1D17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="00AC16A6" w:rsidRPr="00FB1D17">
                        <w:rPr>
                          <w:b/>
                          <w:sz w:val="20"/>
                        </w:rPr>
                        <w:t>DEKAN/PENGARAH/KETUA</w:t>
                      </w:r>
                      <w:r w:rsidR="00AC16A6" w:rsidRPr="00FB1D17"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 w:rsidR="00FB1D17" w:rsidRPr="00FB1D17">
                        <w:rPr>
                          <w:b/>
                          <w:sz w:val="20"/>
                        </w:rPr>
                        <w:t>JAFPIB</w:t>
                      </w:r>
                    </w:p>
                    <w:p w14:paraId="7B6023F8" w14:textId="54234468" w:rsidR="0028658F" w:rsidRPr="00FB1D17" w:rsidRDefault="009C0AB5">
                      <w:pPr>
                        <w:spacing w:line="199" w:lineRule="exact"/>
                        <w:ind w:left="2055" w:right="2055"/>
                        <w:jc w:val="center"/>
                        <w:rPr>
                          <w:rFonts w:ascii="Cambria" w:hAnsi="Cambria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pacing w:val="-1"/>
                          <w:w w:val="95"/>
                          <w:sz w:val="16"/>
                          <w:szCs w:val="16"/>
                        </w:rPr>
                        <w:t>Endorsement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10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by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9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Dean/Director/Head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10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of</w:t>
                      </w:r>
                      <w:r w:rsidR="00AC16A6" w:rsidRPr="00FB1D17">
                        <w:rPr>
                          <w:rFonts w:ascii="Cambria" w:hAnsi="Cambria"/>
                          <w:i/>
                          <w:iCs/>
                          <w:spacing w:val="-9"/>
                          <w:w w:val="95"/>
                          <w:sz w:val="16"/>
                          <w:szCs w:val="16"/>
                        </w:rPr>
                        <w:t xml:space="preserve"> </w:t>
                      </w:r>
                      <w:r w:rsidR="00FB1D17" w:rsidRPr="00FB1D17">
                        <w:rPr>
                          <w:rFonts w:ascii="Cambria" w:hAnsi="Cambria"/>
                          <w:i/>
                          <w:iCs/>
                          <w:w w:val="95"/>
                          <w:sz w:val="16"/>
                          <w:szCs w:val="16"/>
                        </w:rPr>
                        <w:t>DAFCID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53F17A" w14:textId="77777777" w:rsidR="0086226E" w:rsidRDefault="0086226E">
      <w:pPr>
        <w:pStyle w:val="BodyText"/>
        <w:spacing w:before="7"/>
        <w:rPr>
          <w:rFonts w:ascii="Cambria"/>
          <w:i/>
          <w:sz w:val="21"/>
        </w:rPr>
      </w:pPr>
    </w:p>
    <w:p w14:paraId="29332A4A" w14:textId="77777777" w:rsidR="00240A5C" w:rsidRDefault="00240A5C">
      <w:pPr>
        <w:pStyle w:val="BodyText"/>
        <w:spacing w:before="7"/>
        <w:rPr>
          <w:rFonts w:ascii="Cambria"/>
          <w:i/>
          <w:sz w:val="21"/>
        </w:rPr>
      </w:pPr>
    </w:p>
    <w:p w14:paraId="32BAC4A1" w14:textId="77777777" w:rsidR="0028658F" w:rsidRPr="007C7566" w:rsidRDefault="00AC16A6" w:rsidP="00935DA0">
      <w:pPr>
        <w:ind w:left="142" w:firstLine="284"/>
        <w:rPr>
          <w:sz w:val="20"/>
          <w:szCs w:val="20"/>
        </w:rPr>
      </w:pPr>
      <w:r w:rsidRPr="007C7566">
        <w:rPr>
          <w:sz w:val="20"/>
          <w:szCs w:val="20"/>
        </w:rPr>
        <w:t>Setelah</w:t>
      </w:r>
      <w:r w:rsidRPr="007C7566">
        <w:rPr>
          <w:spacing w:val="-2"/>
          <w:sz w:val="20"/>
          <w:szCs w:val="20"/>
        </w:rPr>
        <w:t xml:space="preserve"> </w:t>
      </w:r>
      <w:r w:rsidRPr="007C7566">
        <w:rPr>
          <w:sz w:val="20"/>
          <w:szCs w:val="20"/>
        </w:rPr>
        <w:t>meneliti</w:t>
      </w:r>
      <w:r w:rsidRPr="007C7566">
        <w:rPr>
          <w:spacing w:val="-2"/>
          <w:sz w:val="20"/>
          <w:szCs w:val="20"/>
        </w:rPr>
        <w:t xml:space="preserve"> </w:t>
      </w:r>
      <w:r w:rsidRPr="007C7566">
        <w:rPr>
          <w:sz w:val="20"/>
          <w:szCs w:val="20"/>
        </w:rPr>
        <w:t>kandungan</w:t>
      </w:r>
      <w:r w:rsidRPr="007C7566">
        <w:rPr>
          <w:spacing w:val="-4"/>
          <w:sz w:val="20"/>
          <w:szCs w:val="20"/>
        </w:rPr>
        <w:t xml:space="preserve"> </w:t>
      </w:r>
      <w:r w:rsidRPr="007C7566">
        <w:rPr>
          <w:sz w:val="20"/>
          <w:szCs w:val="20"/>
        </w:rPr>
        <w:t>laporan</w:t>
      </w:r>
      <w:r w:rsidRPr="007C7566">
        <w:rPr>
          <w:spacing w:val="-3"/>
          <w:sz w:val="20"/>
          <w:szCs w:val="20"/>
        </w:rPr>
        <w:t xml:space="preserve"> </w:t>
      </w:r>
      <w:r w:rsidRPr="007C7566">
        <w:rPr>
          <w:sz w:val="20"/>
          <w:szCs w:val="20"/>
        </w:rPr>
        <w:t>ini,</w:t>
      </w:r>
      <w:r w:rsidRPr="007C7566">
        <w:rPr>
          <w:spacing w:val="-2"/>
          <w:sz w:val="20"/>
          <w:szCs w:val="20"/>
        </w:rPr>
        <w:t xml:space="preserve"> </w:t>
      </w:r>
      <w:r w:rsidRPr="007C7566">
        <w:rPr>
          <w:sz w:val="20"/>
          <w:szCs w:val="20"/>
        </w:rPr>
        <w:t>saya</w:t>
      </w:r>
      <w:r w:rsidRPr="007C7566">
        <w:rPr>
          <w:spacing w:val="-4"/>
          <w:sz w:val="20"/>
          <w:szCs w:val="20"/>
        </w:rPr>
        <w:t xml:space="preserve"> </w:t>
      </w:r>
      <w:r w:rsidRPr="007C7566">
        <w:rPr>
          <w:sz w:val="20"/>
          <w:szCs w:val="20"/>
        </w:rPr>
        <w:t>:</w:t>
      </w:r>
    </w:p>
    <w:p w14:paraId="3754C888" w14:textId="6A117B93" w:rsidR="0086226E" w:rsidRPr="0086226E" w:rsidRDefault="0086226E" w:rsidP="00935DA0">
      <w:pPr>
        <w:ind w:left="142" w:firstLine="284"/>
        <w:rPr>
          <w:rFonts w:ascii="Cambria" w:hAnsi="Cambria"/>
          <w:i/>
          <w:iCs/>
          <w:sz w:val="18"/>
          <w:szCs w:val="18"/>
        </w:rPr>
      </w:pPr>
      <w:r w:rsidRPr="0086226E">
        <w:rPr>
          <w:rFonts w:ascii="Cambria" w:hAnsi="Cambria"/>
          <w:i/>
          <w:iCs/>
          <w:sz w:val="18"/>
          <w:szCs w:val="18"/>
        </w:rPr>
        <w:t>After reviewing the content of this report, I:</w:t>
      </w:r>
    </w:p>
    <w:p w14:paraId="680A7D8A" w14:textId="1B502A73" w:rsidR="0028658F" w:rsidRDefault="0028658F" w:rsidP="00935DA0">
      <w:pPr>
        <w:pStyle w:val="BodyText"/>
        <w:spacing w:before="10"/>
        <w:ind w:left="142" w:firstLine="284"/>
        <w:rPr>
          <w:sz w:val="15"/>
        </w:rPr>
      </w:pPr>
    </w:p>
    <w:p w14:paraId="1189E84C" w14:textId="0845D531" w:rsidR="0086226E" w:rsidRDefault="00473667" w:rsidP="00935DA0">
      <w:pPr>
        <w:pStyle w:val="BodyText"/>
        <w:spacing w:before="10"/>
        <w:ind w:left="142" w:firstLine="284"/>
        <w:rPr>
          <w:sz w:val="15"/>
        </w:rPr>
      </w:pPr>
      <w:r w:rsidRPr="00FB1D1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4976" behindDoc="0" locked="0" layoutInCell="1" allowOverlap="1" wp14:anchorId="7BC00986" wp14:editId="05A60881">
                <wp:simplePos x="0" y="0"/>
                <wp:positionH relativeFrom="page">
                  <wp:posOffset>6537960</wp:posOffset>
                </wp:positionH>
                <wp:positionV relativeFrom="paragraph">
                  <wp:posOffset>110399</wp:posOffset>
                </wp:positionV>
                <wp:extent cx="366395" cy="334010"/>
                <wp:effectExtent l="0" t="0" r="14605" b="27940"/>
                <wp:wrapNone/>
                <wp:docPr id="200918693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334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B899FD" id="Rectangle 3" o:spid="_x0000_s1026" style="position:absolute;margin-left:514.8pt;margin-top:8.7pt;width:28.85pt;height:26.3pt;z-index:48761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" filled="f">
                <w10:wrap anchorx="page"/>
              </v:rect>
            </w:pict>
          </mc:Fallback>
        </mc:AlternateContent>
      </w:r>
    </w:p>
    <w:p w14:paraId="757F0247" w14:textId="48C352A1" w:rsidR="0028658F" w:rsidRPr="007C7566" w:rsidRDefault="00AC16A6" w:rsidP="00935DA0">
      <w:pPr>
        <w:pStyle w:val="Heading1"/>
        <w:numPr>
          <w:ilvl w:val="0"/>
          <w:numId w:val="1"/>
        </w:numPr>
        <w:spacing w:before="1"/>
        <w:ind w:left="142" w:firstLine="284"/>
      </w:pPr>
      <w:r w:rsidRPr="007C7566">
        <w:t>Berpuashati</w:t>
      </w:r>
      <w:r w:rsidRPr="007C7566">
        <w:rPr>
          <w:spacing w:val="-4"/>
        </w:rPr>
        <w:t xml:space="preserve"> </w:t>
      </w:r>
      <w:r w:rsidRPr="007C7566">
        <w:t>dengan</w:t>
      </w:r>
      <w:r w:rsidRPr="007C7566">
        <w:rPr>
          <w:spacing w:val="-4"/>
        </w:rPr>
        <w:t xml:space="preserve"> </w:t>
      </w:r>
      <w:r w:rsidRPr="007C7566">
        <w:t>laporan</w:t>
      </w:r>
      <w:r w:rsidRPr="007C7566">
        <w:rPr>
          <w:spacing w:val="-3"/>
        </w:rPr>
        <w:t xml:space="preserve"> </w:t>
      </w:r>
      <w:r w:rsidRPr="007C7566">
        <w:t>ini</w:t>
      </w:r>
    </w:p>
    <w:p w14:paraId="24875442" w14:textId="77777777" w:rsidR="0028658F" w:rsidRPr="0086226E" w:rsidRDefault="00AC16A6" w:rsidP="00935DA0">
      <w:pPr>
        <w:spacing w:before="1"/>
        <w:ind w:left="142" w:firstLine="578"/>
        <w:rPr>
          <w:rFonts w:ascii="Cambria" w:hAnsi="Cambria"/>
          <w:i/>
          <w:sz w:val="18"/>
          <w:szCs w:val="18"/>
        </w:rPr>
      </w:pPr>
      <w:r w:rsidRPr="0086226E">
        <w:rPr>
          <w:rFonts w:ascii="Cambria" w:hAnsi="Cambria"/>
          <w:i/>
          <w:sz w:val="18"/>
          <w:szCs w:val="18"/>
        </w:rPr>
        <w:t>Satisfied</w:t>
      </w:r>
      <w:r w:rsidRPr="0086226E">
        <w:rPr>
          <w:rFonts w:ascii="Cambria" w:hAnsi="Cambria"/>
          <w:i/>
          <w:spacing w:val="-5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with</w:t>
      </w:r>
      <w:r w:rsidRPr="0086226E">
        <w:rPr>
          <w:rFonts w:ascii="Cambria" w:hAnsi="Cambria"/>
          <w:i/>
          <w:spacing w:val="-2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this</w:t>
      </w:r>
      <w:r w:rsidRPr="0086226E">
        <w:rPr>
          <w:rFonts w:ascii="Cambria" w:hAnsi="Cambria"/>
          <w:i/>
          <w:spacing w:val="-1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port</w:t>
      </w:r>
    </w:p>
    <w:p w14:paraId="51AA3A1A" w14:textId="77777777" w:rsidR="0086226E" w:rsidRDefault="0086226E" w:rsidP="00935DA0">
      <w:pPr>
        <w:pStyle w:val="BodyText"/>
        <w:spacing w:before="1"/>
        <w:ind w:left="142" w:firstLine="284"/>
        <w:rPr>
          <w:rFonts w:ascii="Cambria"/>
          <w:i/>
          <w:sz w:val="22"/>
          <w:szCs w:val="22"/>
        </w:rPr>
      </w:pPr>
    </w:p>
    <w:p w14:paraId="7BA922CD" w14:textId="4CBBB379" w:rsidR="0086226E" w:rsidRPr="0086226E" w:rsidRDefault="00473667" w:rsidP="00935DA0">
      <w:pPr>
        <w:pStyle w:val="BodyText"/>
        <w:spacing w:before="1"/>
        <w:ind w:left="142" w:firstLine="284"/>
        <w:rPr>
          <w:rFonts w:ascii="Cambria"/>
          <w:i/>
          <w:sz w:val="22"/>
          <w:szCs w:val="22"/>
        </w:rPr>
      </w:pPr>
      <w:r w:rsidRPr="00FB1D1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3E8AF05D" wp14:editId="6F65A6F4">
                <wp:simplePos x="0" y="0"/>
                <wp:positionH relativeFrom="page">
                  <wp:posOffset>6536055</wp:posOffset>
                </wp:positionH>
                <wp:positionV relativeFrom="paragraph">
                  <wp:posOffset>136434</wp:posOffset>
                </wp:positionV>
                <wp:extent cx="366395" cy="334010"/>
                <wp:effectExtent l="0" t="0" r="14605" b="2794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334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289FA6" id="Rectangle 3" o:spid="_x0000_s1026" style="position:absolute;margin-left:514.65pt;margin-top:10.75pt;width:28.85pt;height:26.3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" filled="f">
                <w10:wrap anchorx="page"/>
              </v:rect>
            </w:pict>
          </mc:Fallback>
        </mc:AlternateContent>
      </w:r>
    </w:p>
    <w:p w14:paraId="7CF3F91C" w14:textId="22BD2185" w:rsidR="0028658F" w:rsidRPr="007C7566" w:rsidRDefault="00AC16A6" w:rsidP="00935DA0">
      <w:pPr>
        <w:pStyle w:val="Heading1"/>
        <w:numPr>
          <w:ilvl w:val="0"/>
          <w:numId w:val="1"/>
        </w:numPr>
        <w:ind w:left="142" w:right="1167" w:firstLine="284"/>
      </w:pPr>
      <w:r w:rsidRPr="007C7566">
        <w:t>Mengesyorkan supaya laporan ini disiarkan/tidak disiarkan dalam berita penyelidikan UMS.</w:t>
      </w:r>
    </w:p>
    <w:p w14:paraId="36A8971E" w14:textId="36D89DCB" w:rsidR="0028658F" w:rsidRPr="0086226E" w:rsidRDefault="00AC16A6" w:rsidP="00935DA0">
      <w:pPr>
        <w:spacing w:line="187" w:lineRule="exact"/>
        <w:ind w:left="142" w:firstLine="578"/>
        <w:rPr>
          <w:rFonts w:ascii="Cambria" w:hAnsi="Cambria"/>
          <w:i/>
          <w:sz w:val="18"/>
          <w:szCs w:val="18"/>
        </w:rPr>
      </w:pPr>
      <w:r w:rsidRPr="0086226E">
        <w:rPr>
          <w:rFonts w:ascii="Cambria" w:hAnsi="Cambria"/>
          <w:i/>
          <w:sz w:val="18"/>
          <w:szCs w:val="18"/>
        </w:rPr>
        <w:t>Recommend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this</w:t>
      </w:r>
      <w:r w:rsidRPr="0086226E">
        <w:rPr>
          <w:rFonts w:ascii="Cambria" w:hAnsi="Cambria"/>
          <w:i/>
          <w:spacing w:val="-2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port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to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be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published/not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published</w:t>
      </w:r>
      <w:r w:rsidRPr="0086226E">
        <w:rPr>
          <w:rFonts w:ascii="Cambria" w:hAnsi="Cambria"/>
          <w:i/>
          <w:spacing w:val="-5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in</w:t>
      </w:r>
      <w:r w:rsidRPr="0086226E">
        <w:rPr>
          <w:rFonts w:ascii="Cambria" w:hAnsi="Cambria"/>
          <w:i/>
          <w:spacing w:val="-3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UMS</w:t>
      </w:r>
      <w:r w:rsidRPr="0086226E">
        <w:rPr>
          <w:rFonts w:ascii="Cambria" w:hAnsi="Cambria"/>
          <w:i/>
          <w:spacing w:val="-6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search</w:t>
      </w:r>
      <w:r w:rsidRPr="0086226E">
        <w:rPr>
          <w:rFonts w:ascii="Cambria" w:hAnsi="Cambria"/>
          <w:i/>
          <w:spacing w:val="-2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news.</w:t>
      </w:r>
    </w:p>
    <w:p w14:paraId="7CBA1BC2" w14:textId="77777777" w:rsidR="0028658F" w:rsidRPr="0086226E" w:rsidRDefault="0028658F" w:rsidP="00935DA0">
      <w:pPr>
        <w:pStyle w:val="BodyText"/>
        <w:ind w:left="142" w:firstLine="284"/>
        <w:rPr>
          <w:rFonts w:ascii="Cambria"/>
          <w:i/>
          <w:sz w:val="22"/>
          <w:szCs w:val="22"/>
        </w:rPr>
      </w:pPr>
    </w:p>
    <w:p w14:paraId="2F385868" w14:textId="13D71A5C" w:rsidR="0028658F" w:rsidRPr="0086226E" w:rsidRDefault="0086226E" w:rsidP="00935DA0">
      <w:pPr>
        <w:pStyle w:val="BodyText"/>
        <w:spacing w:before="3"/>
        <w:ind w:left="142" w:firstLine="284"/>
        <w:rPr>
          <w:rFonts w:ascii="Cambria"/>
          <w:i/>
          <w:sz w:val="22"/>
          <w:szCs w:val="22"/>
        </w:rPr>
      </w:pPr>
      <w:r w:rsidRPr="00FB1D1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2CFC154A" wp14:editId="46A78266">
                <wp:simplePos x="0" y="0"/>
                <wp:positionH relativeFrom="page">
                  <wp:posOffset>6543675</wp:posOffset>
                </wp:positionH>
                <wp:positionV relativeFrom="paragraph">
                  <wp:posOffset>146050</wp:posOffset>
                </wp:positionV>
                <wp:extent cx="366395" cy="334010"/>
                <wp:effectExtent l="0" t="0" r="14605" b="2794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334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4F916F" id="Rectangle 2" o:spid="_x0000_s1026" style="position:absolute;margin-left:515.25pt;margin-top:11.5pt;width:28.85pt;height:26.3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" filled="f">
                <w10:wrap anchorx="page"/>
              </v:rect>
            </w:pict>
          </mc:Fallback>
        </mc:AlternateContent>
      </w:r>
    </w:p>
    <w:p w14:paraId="1FA46526" w14:textId="04B7A239" w:rsidR="0028658F" w:rsidRPr="007C7566" w:rsidRDefault="00AC16A6" w:rsidP="00935DA0">
      <w:pPr>
        <w:pStyle w:val="Heading1"/>
        <w:numPr>
          <w:ilvl w:val="0"/>
          <w:numId w:val="1"/>
        </w:numPr>
        <w:spacing w:line="241" w:lineRule="exact"/>
        <w:ind w:left="142" w:firstLine="284"/>
      </w:pPr>
      <w:r w:rsidRPr="007C7566">
        <w:t>Tidak</w:t>
      </w:r>
      <w:r w:rsidRPr="007C7566">
        <w:rPr>
          <w:spacing w:val="-3"/>
        </w:rPr>
        <w:t xml:space="preserve"> </w:t>
      </w:r>
      <w:r w:rsidRPr="007C7566">
        <w:t>berpuashati</w:t>
      </w:r>
      <w:r w:rsidRPr="007C7566">
        <w:rPr>
          <w:spacing w:val="-1"/>
        </w:rPr>
        <w:t xml:space="preserve"> </w:t>
      </w:r>
      <w:r w:rsidRPr="007C7566">
        <w:t>dengan</w:t>
      </w:r>
      <w:r w:rsidRPr="007C7566">
        <w:rPr>
          <w:spacing w:val="-3"/>
        </w:rPr>
        <w:t xml:space="preserve"> </w:t>
      </w:r>
      <w:r w:rsidRPr="007C7566">
        <w:t>laporan</w:t>
      </w:r>
      <w:r w:rsidRPr="007C7566">
        <w:rPr>
          <w:spacing w:val="-3"/>
        </w:rPr>
        <w:t xml:space="preserve"> </w:t>
      </w:r>
      <w:r w:rsidRPr="007C7566">
        <w:t>ini</w:t>
      </w:r>
      <w:r w:rsidRPr="007C7566">
        <w:rPr>
          <w:spacing w:val="-1"/>
        </w:rPr>
        <w:t xml:space="preserve"> </w:t>
      </w:r>
      <w:r w:rsidRPr="007C7566">
        <w:t>(tidak</w:t>
      </w:r>
      <w:r w:rsidRPr="007C7566">
        <w:rPr>
          <w:spacing w:val="-3"/>
        </w:rPr>
        <w:t xml:space="preserve"> </w:t>
      </w:r>
      <w:r w:rsidRPr="007C7566">
        <w:t>lengkap)</w:t>
      </w:r>
    </w:p>
    <w:p w14:paraId="00C934B5" w14:textId="77777777" w:rsidR="0028658F" w:rsidRPr="0086226E" w:rsidRDefault="00AC16A6" w:rsidP="00935DA0">
      <w:pPr>
        <w:spacing w:line="187" w:lineRule="exact"/>
        <w:ind w:left="142" w:firstLine="578"/>
        <w:rPr>
          <w:rFonts w:ascii="Cambria" w:hAnsi="Cambria"/>
          <w:i/>
          <w:sz w:val="18"/>
          <w:szCs w:val="18"/>
        </w:rPr>
      </w:pPr>
      <w:r w:rsidRPr="0086226E">
        <w:rPr>
          <w:rFonts w:ascii="Cambria" w:hAnsi="Cambria"/>
          <w:i/>
          <w:sz w:val="18"/>
          <w:szCs w:val="18"/>
        </w:rPr>
        <w:t>Not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satisfied</w:t>
      </w:r>
      <w:r w:rsidRPr="0086226E">
        <w:rPr>
          <w:rFonts w:ascii="Cambria" w:hAnsi="Cambria"/>
          <w:i/>
          <w:spacing w:val="-1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with this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report</w:t>
      </w:r>
      <w:r w:rsidRPr="0086226E">
        <w:rPr>
          <w:rFonts w:ascii="Cambria" w:hAnsi="Cambria"/>
          <w:i/>
          <w:spacing w:val="-4"/>
          <w:sz w:val="18"/>
          <w:szCs w:val="18"/>
        </w:rPr>
        <w:t xml:space="preserve"> </w:t>
      </w:r>
      <w:r w:rsidRPr="0086226E">
        <w:rPr>
          <w:rFonts w:ascii="Cambria" w:hAnsi="Cambria"/>
          <w:i/>
          <w:sz w:val="18"/>
          <w:szCs w:val="18"/>
        </w:rPr>
        <w:t>(incompleted)</w:t>
      </w:r>
    </w:p>
    <w:p w14:paraId="41F7A552" w14:textId="77777777" w:rsidR="0028658F" w:rsidRDefault="0028658F">
      <w:pPr>
        <w:pStyle w:val="BodyText"/>
        <w:rPr>
          <w:rFonts w:ascii="Cambria"/>
          <w:i/>
        </w:rPr>
      </w:pPr>
    </w:p>
    <w:p w14:paraId="548E2304" w14:textId="77777777" w:rsidR="0028658F" w:rsidRDefault="0028658F">
      <w:pPr>
        <w:pStyle w:val="BodyText"/>
        <w:rPr>
          <w:rFonts w:ascii="Cambria"/>
          <w:i/>
        </w:rPr>
      </w:pPr>
    </w:p>
    <w:p w14:paraId="6BE228CB" w14:textId="77777777" w:rsidR="0028658F" w:rsidRDefault="0028658F">
      <w:pPr>
        <w:pStyle w:val="BodyText"/>
        <w:rPr>
          <w:rFonts w:ascii="Cambria"/>
          <w:i/>
        </w:rPr>
      </w:pPr>
    </w:p>
    <w:p w14:paraId="5E43D381" w14:textId="77777777" w:rsidR="0028658F" w:rsidRDefault="0028658F">
      <w:pPr>
        <w:pStyle w:val="BodyText"/>
        <w:rPr>
          <w:rFonts w:ascii="Cambria"/>
          <w:i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402"/>
        <w:gridCol w:w="6715"/>
      </w:tblGrid>
      <w:tr w:rsidR="00FB1D17" w:rsidRPr="00FB1D17" w14:paraId="3F85F821" w14:textId="77777777" w:rsidTr="00056DE6">
        <w:trPr>
          <w:jc w:val="center"/>
        </w:trPr>
        <w:tc>
          <w:tcPr>
            <w:tcW w:w="3402" w:type="dxa"/>
            <w:shd w:val="clear" w:color="auto" w:fill="auto"/>
          </w:tcPr>
          <w:p w14:paraId="7E8B18F6" w14:textId="21324772" w:rsidR="00FB1D17" w:rsidRPr="00551779" w:rsidRDefault="00FB1D17" w:rsidP="007C7566">
            <w:pPr>
              <w:pStyle w:val="BodyText"/>
              <w:spacing w:before="8"/>
            </w:pPr>
            <w:r w:rsidRPr="00551779">
              <w:t>Tarikh</w:t>
            </w:r>
            <w:r w:rsidR="007C7566">
              <w:t xml:space="preserve"> :</w:t>
            </w:r>
          </w:p>
          <w:p w14:paraId="3BEB6853" w14:textId="7F40110A" w:rsidR="00FB1D17" w:rsidRPr="007C7566" w:rsidRDefault="00FB1D17" w:rsidP="007C7566">
            <w:pPr>
              <w:pStyle w:val="BodyText"/>
              <w:spacing w:before="8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C7566">
              <w:rPr>
                <w:rFonts w:ascii="Cambria" w:hAnsi="Cambria"/>
                <w:i/>
                <w:iCs/>
                <w:sz w:val="16"/>
                <w:szCs w:val="16"/>
              </w:rPr>
              <w:t>Date</w:t>
            </w:r>
          </w:p>
        </w:tc>
        <w:tc>
          <w:tcPr>
            <w:tcW w:w="6715" w:type="dxa"/>
            <w:shd w:val="clear" w:color="auto" w:fill="auto"/>
            <w:vAlign w:val="center"/>
          </w:tcPr>
          <w:p w14:paraId="510E0C72" w14:textId="1AC0BBE9" w:rsidR="00FB1D17" w:rsidRPr="00551779" w:rsidRDefault="00FB1D17" w:rsidP="00AF7F58">
            <w:pPr>
              <w:pStyle w:val="Heading1"/>
              <w:tabs>
                <w:tab w:val="left" w:pos="6251"/>
              </w:tabs>
              <w:spacing w:before="1"/>
              <w:ind w:left="0" w:right="15" w:firstLine="0"/>
            </w:pPr>
            <w:r w:rsidRPr="00551779">
              <w:t xml:space="preserve">Tandatangan </w:t>
            </w:r>
            <w:r w:rsidR="00056DE6">
              <w:rPr>
                <w:sz w:val="18"/>
                <w:szCs w:val="18"/>
              </w:rPr>
              <w:t>dan cop</w:t>
            </w:r>
            <w:r w:rsidR="009961D8">
              <w:t>:</w:t>
            </w:r>
          </w:p>
          <w:p w14:paraId="521D0CEE" w14:textId="6EF59A74" w:rsidR="00FB1D17" w:rsidRPr="00056DE6" w:rsidRDefault="00FB1D17" w:rsidP="00AF7F58">
            <w:pPr>
              <w:pStyle w:val="BodyText"/>
              <w:spacing w:before="8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056DE6">
              <w:rPr>
                <w:rFonts w:ascii="Cambria" w:hAnsi="Cambria"/>
                <w:i/>
                <w:iCs/>
                <w:sz w:val="16"/>
                <w:szCs w:val="16"/>
              </w:rPr>
              <w:t>Signature</w:t>
            </w:r>
            <w:r w:rsidR="00AF7F58" w:rsidRPr="00056DE6">
              <w:rPr>
                <w:rFonts w:ascii="Cambria" w:hAnsi="Cambria"/>
                <w:i/>
                <w:iCs/>
                <w:sz w:val="16"/>
                <w:szCs w:val="16"/>
              </w:rPr>
              <w:t xml:space="preserve"> and Stamp</w:t>
            </w:r>
          </w:p>
        </w:tc>
      </w:tr>
    </w:tbl>
    <w:p w14:paraId="0F9FBFBB" w14:textId="77777777" w:rsidR="00FB1D17" w:rsidRDefault="00FB1D17" w:rsidP="00FB1D17">
      <w:pPr>
        <w:spacing w:line="242" w:lineRule="auto"/>
        <w:ind w:right="1300"/>
        <w:rPr>
          <w:rFonts w:ascii="Cambria"/>
          <w:i/>
          <w:sz w:val="16"/>
        </w:rPr>
      </w:pPr>
    </w:p>
    <w:p w14:paraId="513B2557" w14:textId="68CBCE59" w:rsidR="002362AC" w:rsidRDefault="002362AC">
      <w:pPr>
        <w:rPr>
          <w:rFonts w:ascii="Cambria"/>
          <w:i/>
          <w:sz w:val="16"/>
        </w:rPr>
      </w:pPr>
      <w:r>
        <w:rPr>
          <w:rFonts w:ascii="Cambria"/>
          <w:i/>
          <w:sz w:val="16"/>
        </w:rPr>
        <w:br w:type="page"/>
      </w:r>
    </w:p>
    <w:p w14:paraId="2899C945" w14:textId="0E087ABA" w:rsidR="008D59FB" w:rsidRDefault="008D59FB" w:rsidP="00A42381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7658DC80" wp14:editId="6F218DE4">
                <wp:extent cx="6622181" cy="432000"/>
                <wp:effectExtent l="0" t="0" r="26670" b="25400"/>
                <wp:docPr id="112404114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181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B1F81" w14:textId="07B6F06B" w:rsidR="008D59FB" w:rsidRDefault="00A54BE2" w:rsidP="008D59FB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</w:t>
                            </w:r>
                            <w:r w:rsidR="008D59FB">
                              <w:rPr>
                                <w:b/>
                                <w:sz w:val="20"/>
                              </w:rPr>
                              <w:t>. UNTUK KEGUNAAN PENERBIT UMS</w:t>
                            </w:r>
                          </w:p>
                          <w:p w14:paraId="41845D9F" w14:textId="4BF23531" w:rsidR="008D59FB" w:rsidRPr="003A1C91" w:rsidRDefault="008D59FB" w:rsidP="008D59FB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</w:pP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FOR UMS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PRESS</w:t>
                            </w: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USE ONLY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58DC80" id="Text Box 11" o:spid="_x0000_s1031" type="#_x0000_t202" style="width:521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" fillcolor="#d8d8d8 [2732]" strokeweight="1.5pt">
                <v:textbox inset="0,0,0,0">
                  <w:txbxContent>
                    <w:p w14:paraId="2ECB1F81" w14:textId="07B6F06B" w:rsidR="008D59FB" w:rsidRDefault="00A54BE2" w:rsidP="008D59FB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</w:t>
                      </w:r>
                      <w:r w:rsidR="008D59FB">
                        <w:rPr>
                          <w:b/>
                          <w:sz w:val="20"/>
                        </w:rPr>
                        <w:t>. UNTUK KEGUNAAN PENERBIT UMS</w:t>
                      </w:r>
                    </w:p>
                    <w:p w14:paraId="41845D9F" w14:textId="4BF23531" w:rsidR="008D59FB" w:rsidRPr="003A1C91" w:rsidRDefault="008D59FB" w:rsidP="008D59FB">
                      <w:pPr>
                        <w:jc w:val="center"/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</w:pP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FOR UMS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PRESS</w:t>
                      </w: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USE ON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9EB3BD" w14:textId="77777777" w:rsidR="00A42381" w:rsidRDefault="00A42381" w:rsidP="00A42381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429"/>
        <w:gridCol w:w="8466"/>
      </w:tblGrid>
      <w:tr w:rsidR="00A42381" w14:paraId="3F16A448" w14:textId="77777777" w:rsidTr="00F17FDA">
        <w:trPr>
          <w:trHeight w:val="397"/>
        </w:trPr>
        <w:tc>
          <w:tcPr>
            <w:tcW w:w="1701" w:type="dxa"/>
          </w:tcPr>
          <w:p w14:paraId="00641E4E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Tarikh Terima</w:t>
            </w:r>
          </w:p>
        </w:tc>
        <w:tc>
          <w:tcPr>
            <w:tcW w:w="287" w:type="dxa"/>
          </w:tcPr>
          <w:p w14:paraId="1BEB38E1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29F1DF77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A42381" w14:paraId="7B26217F" w14:textId="77777777" w:rsidTr="00F17FDA">
        <w:trPr>
          <w:trHeight w:val="397"/>
        </w:trPr>
        <w:tc>
          <w:tcPr>
            <w:tcW w:w="1701" w:type="dxa"/>
          </w:tcPr>
          <w:p w14:paraId="62A94601" w14:textId="4E32C465" w:rsidR="00A42381" w:rsidRPr="003A1C91" w:rsidRDefault="006813E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a</w:t>
            </w:r>
          </w:p>
        </w:tc>
        <w:tc>
          <w:tcPr>
            <w:tcW w:w="287" w:type="dxa"/>
          </w:tcPr>
          <w:p w14:paraId="12EF8B21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0AB920A5" w14:textId="77777777" w:rsidR="00A42381" w:rsidRPr="003A1C91" w:rsidRDefault="00A42381" w:rsidP="0025719F">
            <w:pPr>
              <w:ind w:left="142"/>
              <w:rPr>
                <w:sz w:val="20"/>
                <w:szCs w:val="20"/>
              </w:rPr>
            </w:pPr>
          </w:p>
        </w:tc>
      </w:tr>
      <w:tr w:rsidR="006F3275" w14:paraId="2516CF19" w14:textId="77777777" w:rsidTr="00F17FDA">
        <w:trPr>
          <w:trHeight w:val="397"/>
        </w:trPr>
        <w:tc>
          <w:tcPr>
            <w:tcW w:w="1701" w:type="dxa"/>
          </w:tcPr>
          <w:p w14:paraId="0E122C8E" w14:textId="26FF659C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lasan</w:t>
            </w:r>
          </w:p>
        </w:tc>
        <w:tc>
          <w:tcPr>
            <w:tcW w:w="287" w:type="dxa"/>
          </w:tcPr>
          <w:p w14:paraId="6A440033" w14:textId="2EE9E405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8466" w:type="dxa"/>
          </w:tcPr>
          <w:p w14:paraId="4DC8A2B5" w14:textId="77777777" w:rsidR="006F3275" w:rsidRPr="003A1C91" w:rsidRDefault="006F3275" w:rsidP="0025719F">
            <w:pPr>
              <w:ind w:left="142"/>
              <w:rPr>
                <w:sz w:val="20"/>
                <w:szCs w:val="20"/>
              </w:rPr>
            </w:pPr>
          </w:p>
        </w:tc>
      </w:tr>
    </w:tbl>
    <w:p w14:paraId="2E2945B6" w14:textId="77777777" w:rsidR="00A42381" w:rsidRDefault="00A42381" w:rsidP="00A42381">
      <w:pPr>
        <w:spacing w:line="242" w:lineRule="auto"/>
        <w:ind w:left="142" w:right="1300"/>
        <w:rPr>
          <w:rFonts w:ascii="Cambria"/>
          <w:i/>
          <w:sz w:val="16"/>
        </w:rPr>
      </w:pPr>
    </w:p>
    <w:p w14:paraId="159FEC03" w14:textId="77777777" w:rsidR="001E3153" w:rsidRDefault="001E3153" w:rsidP="006F3275">
      <w:pPr>
        <w:spacing w:line="242" w:lineRule="auto"/>
        <w:ind w:left="142" w:right="1300"/>
        <w:rPr>
          <w:rFonts w:ascii="Cambria"/>
          <w:i/>
          <w:sz w:val="16"/>
        </w:rPr>
      </w:pPr>
    </w:p>
    <w:tbl>
      <w:tblPr>
        <w:tblW w:w="4864" w:type="pct"/>
        <w:jc w:val="center"/>
        <w:tblLook w:val="04A0" w:firstRow="1" w:lastRow="0" w:firstColumn="1" w:lastColumn="0" w:noHBand="0" w:noVBand="1"/>
      </w:tblPr>
      <w:tblGrid>
        <w:gridCol w:w="2514"/>
        <w:gridCol w:w="8119"/>
      </w:tblGrid>
      <w:tr w:rsidR="0018318A" w:rsidRPr="003A1C91" w14:paraId="0042D471" w14:textId="77777777" w:rsidTr="00F8379B">
        <w:trPr>
          <w:jc w:val="center"/>
        </w:trPr>
        <w:tc>
          <w:tcPr>
            <w:tcW w:w="1182" w:type="pct"/>
            <w:shd w:val="clear" w:color="auto" w:fill="auto"/>
          </w:tcPr>
          <w:p w14:paraId="557D3DF8" w14:textId="77777777" w:rsidR="0018318A" w:rsidRPr="005474F5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Tandatangan dan Cop</w:t>
            </w:r>
          </w:p>
        </w:tc>
        <w:tc>
          <w:tcPr>
            <w:tcW w:w="3818" w:type="pct"/>
          </w:tcPr>
          <w:p w14:paraId="40BF26DD" w14:textId="77777777" w:rsidR="0018318A" w:rsidRDefault="0018318A" w:rsidP="0025719F">
            <w:pPr>
              <w:pStyle w:val="BodyText"/>
              <w:spacing w:before="8"/>
              <w:ind w:left="142"/>
              <w:rPr>
                <w:i/>
                <w:iCs/>
                <w:sz w:val="20"/>
                <w:szCs w:val="10"/>
              </w:rPr>
            </w:pPr>
            <w:r>
              <w:rPr>
                <w:sz w:val="20"/>
                <w:szCs w:val="10"/>
              </w:rPr>
              <w:t>:</w:t>
            </w:r>
          </w:p>
        </w:tc>
      </w:tr>
    </w:tbl>
    <w:p w14:paraId="0097AAB9" w14:textId="77777777" w:rsidR="0018318A" w:rsidRDefault="0018318A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AE81A93" w14:textId="77777777" w:rsidR="006813E5" w:rsidRDefault="006813E5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2754EAB2" w14:textId="77777777" w:rsidR="00A74A58" w:rsidRDefault="00A74A58" w:rsidP="006F3275">
      <w:pPr>
        <w:spacing w:line="242" w:lineRule="auto"/>
        <w:ind w:right="1300"/>
        <w:rPr>
          <w:rFonts w:ascii="Cambria"/>
          <w:i/>
          <w:sz w:val="16"/>
        </w:rPr>
      </w:pPr>
    </w:p>
    <w:p w14:paraId="13519D52" w14:textId="1D23EA1A" w:rsidR="006813E5" w:rsidRDefault="006813E5" w:rsidP="006813E5">
      <w:pPr>
        <w:spacing w:line="242" w:lineRule="auto"/>
        <w:ind w:left="142" w:right="1300"/>
        <w:rPr>
          <w:rFonts w:ascii="Cambria"/>
          <w:i/>
          <w:sz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mc:AlternateContent>
          <mc:Choice Requires="wps">
            <w:drawing>
              <wp:inline distT="0" distB="0" distL="0" distR="0" wp14:anchorId="05D8B107" wp14:editId="7F8BE3AF">
                <wp:extent cx="6593305" cy="432000"/>
                <wp:effectExtent l="0" t="0" r="17145" b="25400"/>
                <wp:docPr id="7673125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3305" cy="43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D20A4" w14:textId="6824EE68" w:rsidR="006813E5" w:rsidRDefault="00A54BE2" w:rsidP="006813E5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G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>. KELULUSAN PENGARAH</w:t>
                            </w:r>
                            <w:r w:rsidR="00A63E3C">
                              <w:rPr>
                                <w:b/>
                                <w:sz w:val="20"/>
                              </w:rPr>
                              <w:t>/KETUA BAHAGIAN,</w:t>
                            </w:r>
                            <w:r w:rsidR="006813E5">
                              <w:rPr>
                                <w:b/>
                                <w:sz w:val="20"/>
                              </w:rPr>
                              <w:t xml:space="preserve"> PENERBIT UMS</w:t>
                            </w:r>
                          </w:p>
                          <w:p w14:paraId="043C45C8" w14:textId="11D21620" w:rsidR="006813E5" w:rsidRPr="008E44EB" w:rsidRDefault="006813E5" w:rsidP="006813E5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Approval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by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E44EB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UMS Press Director</w:t>
                            </w:r>
                            <w:r w:rsidR="00A63E3C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/</w:t>
                            </w:r>
                            <w:r w:rsidR="009636ED">
                              <w:rPr>
                                <w:rFonts w:asciiTheme="majorHAnsi" w:hAnsiTheme="majorHAnsi"/>
                                <w:i/>
                                <w:iCs/>
                                <w:sz w:val="16"/>
                                <w:szCs w:val="16"/>
                              </w:rPr>
                              <w:t>Head of Divis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D8B107" id="_x0000_s1032" type="#_x0000_t202" style="width:519.1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" fillcolor="#d8d8d8 [2732]" strokeweight="1.5pt">
                <v:textbox inset="0,0,0,0">
                  <w:txbxContent>
                    <w:p w14:paraId="3D0D20A4" w14:textId="6824EE68" w:rsidR="006813E5" w:rsidRDefault="00A54BE2" w:rsidP="006813E5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G</w:t>
                      </w:r>
                      <w:r w:rsidR="006813E5">
                        <w:rPr>
                          <w:b/>
                          <w:sz w:val="20"/>
                        </w:rPr>
                        <w:t>. KELULUSAN PENGARAH</w:t>
                      </w:r>
                      <w:r w:rsidR="00A63E3C">
                        <w:rPr>
                          <w:b/>
                          <w:sz w:val="20"/>
                        </w:rPr>
                        <w:t>/KETUA BAHAGIAN,</w:t>
                      </w:r>
                      <w:r w:rsidR="006813E5">
                        <w:rPr>
                          <w:b/>
                          <w:sz w:val="20"/>
                        </w:rPr>
                        <w:t xml:space="preserve"> PENERBIT UMS</w:t>
                      </w:r>
                    </w:p>
                    <w:p w14:paraId="043C45C8" w14:textId="11D21620" w:rsidR="006813E5" w:rsidRPr="008E44EB" w:rsidRDefault="006813E5" w:rsidP="006813E5">
                      <w:pPr>
                        <w:pStyle w:val="BodyText"/>
                        <w:jc w:val="center"/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</w:pP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Approval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by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8E44EB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UMS Press Director</w:t>
                      </w:r>
                      <w:r w:rsidR="00A63E3C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/</w:t>
                      </w:r>
                      <w:r w:rsidR="009636ED">
                        <w:rPr>
                          <w:rFonts w:asciiTheme="majorHAnsi" w:hAnsiTheme="majorHAnsi"/>
                          <w:i/>
                          <w:iCs/>
                          <w:sz w:val="16"/>
                          <w:szCs w:val="16"/>
                        </w:rPr>
                        <w:t>Head of Divis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434681" w14:textId="77777777" w:rsidR="00E36C8C" w:rsidRDefault="00E36C8C" w:rsidP="006813E5">
      <w:pPr>
        <w:spacing w:line="242" w:lineRule="auto"/>
        <w:ind w:left="142" w:right="1300"/>
        <w:rPr>
          <w:rFonts w:ascii="Cambria"/>
          <w:iCs/>
          <w:sz w:val="16"/>
        </w:rPr>
      </w:pPr>
    </w:p>
    <w:p w14:paraId="42BD029B" w14:textId="038C0C26" w:rsidR="00E36C8C" w:rsidRDefault="00E36C8C" w:rsidP="00E36C8C">
      <w:pPr>
        <w:ind w:left="284" w:right="-1051"/>
        <w:rPr>
          <w:sz w:val="20"/>
          <w:szCs w:val="20"/>
        </w:rPr>
      </w:pPr>
      <w:r>
        <w:rPr>
          <w:sz w:val="20"/>
          <w:szCs w:val="20"/>
        </w:rPr>
        <w:t xml:space="preserve">Laporan ini: </w:t>
      </w:r>
    </w:p>
    <w:p w14:paraId="6819C514" w14:textId="77777777" w:rsidR="00E36C8C" w:rsidRDefault="00E36C8C" w:rsidP="00E36C8C">
      <w:pPr>
        <w:ind w:left="284"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487621120" behindDoc="0" locked="0" layoutInCell="1" allowOverlap="1" wp14:anchorId="7CEEA48E" wp14:editId="4021AD7D">
                <wp:simplePos x="0" y="0"/>
                <wp:positionH relativeFrom="margin">
                  <wp:posOffset>17833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71988858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ED317" w14:textId="77777777" w:rsidR="00E36C8C" w:rsidRDefault="00E36C8C" w:rsidP="00E36C8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EA48E" id="Text Box 17" o:spid="_x0000_s1033" type="#_x0000_t202" style="position:absolute;left:0;text-align:left;margin-left:14.05pt;margin-top:8.7pt;width:25pt;height:18pt;z-index:48762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">
                <v:textbox>
                  <w:txbxContent>
                    <w:p w14:paraId="559ED317" w14:textId="77777777" w:rsidR="00E36C8C" w:rsidRDefault="00E36C8C" w:rsidP="00E36C8C"/>
                  </w:txbxContent>
                </v:textbox>
                <w10:wrap anchorx="margin"/>
              </v:shape>
            </w:pict>
          </mc:Fallback>
        </mc:AlternateContent>
      </w:r>
    </w:p>
    <w:p w14:paraId="3FAA8920" w14:textId="363AB65F" w:rsidR="00E36C8C" w:rsidRDefault="00E83B34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 xml:space="preserve">Diterima dan akaun </w:t>
      </w:r>
      <w:r w:rsidR="002109F0">
        <w:rPr>
          <w:sz w:val="20"/>
          <w:szCs w:val="20"/>
        </w:rPr>
        <w:t xml:space="preserve">penganjuran persidangan </w:t>
      </w:r>
      <w:r w:rsidR="00BF377B">
        <w:rPr>
          <w:sz w:val="20"/>
          <w:szCs w:val="20"/>
        </w:rPr>
        <w:t>boleh ditutup</w:t>
      </w:r>
      <w:r w:rsidR="00D45E7A">
        <w:rPr>
          <w:sz w:val="20"/>
          <w:szCs w:val="20"/>
        </w:rPr>
        <w:t>.</w:t>
      </w:r>
      <w:r w:rsidR="00E36C8C">
        <w:rPr>
          <w:sz w:val="20"/>
          <w:szCs w:val="20"/>
        </w:rPr>
        <w:tab/>
      </w:r>
      <w:r w:rsidR="00E36C8C">
        <w:rPr>
          <w:sz w:val="20"/>
          <w:szCs w:val="20"/>
        </w:rPr>
        <w:tab/>
      </w:r>
    </w:p>
    <w:p w14:paraId="0C5B69F1" w14:textId="77777777" w:rsidR="00E36C8C" w:rsidRDefault="00E36C8C" w:rsidP="00E36C8C">
      <w:pPr>
        <w:tabs>
          <w:tab w:val="left" w:pos="5535"/>
        </w:tabs>
        <w:ind w:left="284"/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487622144" behindDoc="0" locked="0" layoutInCell="1" allowOverlap="1" wp14:anchorId="3022C021" wp14:editId="00863033">
                <wp:simplePos x="0" y="0"/>
                <wp:positionH relativeFrom="column">
                  <wp:posOffset>182780</wp:posOffset>
                </wp:positionH>
                <wp:positionV relativeFrom="paragraph">
                  <wp:posOffset>104775</wp:posOffset>
                </wp:positionV>
                <wp:extent cx="317500" cy="228600"/>
                <wp:effectExtent l="0" t="0" r="25400" b="19050"/>
                <wp:wrapNone/>
                <wp:docPr id="122642950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045484" id="Rectangle 14" o:spid="_x0000_s1026" style="position:absolute;margin-left:14.4pt;margin-top:8.25pt;width:25pt;height:18pt;z-index:4876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rTarM2gAAAAc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29FC09CF" w14:textId="62E4C5A4" w:rsidR="00E36C8C" w:rsidRDefault="00BF377B" w:rsidP="00E36C8C">
      <w:pPr>
        <w:ind w:left="284" w:right="-1051" w:firstLine="720"/>
        <w:rPr>
          <w:sz w:val="20"/>
          <w:szCs w:val="20"/>
        </w:rPr>
      </w:pPr>
      <w:r>
        <w:rPr>
          <w:sz w:val="20"/>
          <w:szCs w:val="20"/>
        </w:rPr>
        <w:t>Ditolak</w:t>
      </w:r>
      <w:r w:rsidR="00FF2A44">
        <w:rPr>
          <w:sz w:val="20"/>
          <w:szCs w:val="20"/>
        </w:rPr>
        <w:t xml:space="preserve"> dengan ulasan</w:t>
      </w:r>
      <w:r w:rsidR="00A74A58">
        <w:rPr>
          <w:sz w:val="20"/>
          <w:szCs w:val="20"/>
        </w:rPr>
        <w:t>: ___________________________________________________________________</w:t>
      </w:r>
    </w:p>
    <w:p w14:paraId="094314D5" w14:textId="77777777" w:rsidR="00E36C8C" w:rsidRDefault="00E36C8C" w:rsidP="00E36C8C">
      <w:pPr>
        <w:ind w:left="284" w:right="-1051"/>
        <w:rPr>
          <w:sz w:val="20"/>
          <w:szCs w:val="20"/>
        </w:rPr>
      </w:pPr>
    </w:p>
    <w:p w14:paraId="6D82DCC9" w14:textId="77777777" w:rsidR="00E36C8C" w:rsidRDefault="00E36C8C" w:rsidP="00E36C8C">
      <w:pPr>
        <w:ind w:left="284" w:right="-1051"/>
        <w:rPr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6945"/>
      </w:tblGrid>
      <w:tr w:rsidR="00E36C8C" w:rsidRPr="00E972DC" w14:paraId="6909D004" w14:textId="77777777" w:rsidTr="00F8379B">
        <w:trPr>
          <w:jc w:val="center"/>
        </w:trPr>
        <w:tc>
          <w:tcPr>
            <w:tcW w:w="3261" w:type="dxa"/>
            <w:shd w:val="clear" w:color="auto" w:fill="auto"/>
          </w:tcPr>
          <w:p w14:paraId="505CFEB3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rikh</w:t>
            </w:r>
            <w:r>
              <w:rPr>
                <w:sz w:val="20"/>
                <w:szCs w:val="10"/>
              </w:rPr>
              <w:t>:</w:t>
            </w:r>
          </w:p>
          <w:p w14:paraId="1AA3F51E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  <w:tc>
          <w:tcPr>
            <w:tcW w:w="6945" w:type="dxa"/>
            <w:shd w:val="clear" w:color="auto" w:fill="auto"/>
          </w:tcPr>
          <w:p w14:paraId="1EFF3C71" w14:textId="77777777" w:rsidR="00E36C8C" w:rsidRPr="00E972DC" w:rsidRDefault="00E36C8C" w:rsidP="00F8379B">
            <w:pPr>
              <w:pStyle w:val="BodyText"/>
              <w:spacing w:before="8"/>
              <w:rPr>
                <w:i/>
                <w:iCs/>
                <w:sz w:val="20"/>
                <w:szCs w:val="10"/>
              </w:rPr>
            </w:pPr>
            <w:r w:rsidRPr="00E972DC">
              <w:rPr>
                <w:sz w:val="20"/>
                <w:szCs w:val="10"/>
              </w:rPr>
              <w:t>Tandatangan dan Cop</w:t>
            </w:r>
            <w:r>
              <w:rPr>
                <w:sz w:val="20"/>
                <w:szCs w:val="10"/>
              </w:rPr>
              <w:t>:</w:t>
            </w:r>
          </w:p>
          <w:p w14:paraId="40BE8BE6" w14:textId="77777777" w:rsidR="00E36C8C" w:rsidRPr="00E972DC" w:rsidRDefault="00E36C8C" w:rsidP="00E36C8C">
            <w:pPr>
              <w:pStyle w:val="BodyText"/>
              <w:spacing w:before="8"/>
              <w:ind w:left="284"/>
              <w:rPr>
                <w:sz w:val="20"/>
                <w:szCs w:val="10"/>
              </w:rPr>
            </w:pPr>
          </w:p>
        </w:tc>
      </w:tr>
    </w:tbl>
    <w:p w14:paraId="282CA293" w14:textId="1D5540F7" w:rsidR="00E36C8C" w:rsidRPr="00E36C8C" w:rsidRDefault="00E36C8C" w:rsidP="00A74A58">
      <w:pPr>
        <w:widowControl/>
        <w:autoSpaceDE/>
        <w:autoSpaceDN/>
        <w:spacing w:after="160" w:line="259" w:lineRule="auto"/>
        <w:rPr>
          <w:rFonts w:ascii="Cambria"/>
          <w:iCs/>
          <w:sz w:val="16"/>
        </w:rPr>
      </w:pPr>
    </w:p>
    <w:sectPr w:rsidR="00E36C8C" w:rsidRPr="00E36C8C" w:rsidSect="00FB1D17">
      <w:headerReference w:type="even" r:id="rId14"/>
      <w:headerReference w:type="default" r:id="rId15"/>
      <w:footerReference w:type="even" r:id="rId16"/>
      <w:pgSz w:w="11910" w:h="16840"/>
      <w:pgMar w:top="993" w:right="540" w:bottom="840" w:left="440" w:header="0" w:footer="6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4D98A" w14:textId="77777777" w:rsidR="00FF2FBB" w:rsidRDefault="00FF2FBB">
      <w:r>
        <w:separator/>
      </w:r>
    </w:p>
  </w:endnote>
  <w:endnote w:type="continuationSeparator" w:id="0">
    <w:p w14:paraId="01F97530" w14:textId="77777777" w:rsidR="00FF2FBB" w:rsidRDefault="00FF2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3233C" w14:textId="437792AB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7808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E924EC" w14:textId="77777777" w:rsidR="00323F34" w:rsidRDefault="00323F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3A4D74" w14:textId="77777777" w:rsidR="0028658F" w:rsidRDefault="0028658F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1D1F" w14:textId="799EE4B1" w:rsidR="007245C0" w:rsidRPr="007245C0" w:rsidRDefault="007245C0" w:rsidP="007245C0">
    <w:pPr>
      <w:pStyle w:val="Footer"/>
      <w:jc w:val="center"/>
      <w:rPr>
        <w:lang w:val="en-US"/>
      </w:rPr>
    </w:pPr>
    <w:r>
      <w:rPr>
        <w:lang w:val="en-U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25819" w14:textId="77777777" w:rsidR="00FF2FBB" w:rsidRDefault="00FF2FBB">
      <w:r>
        <w:separator/>
      </w:r>
    </w:p>
  </w:footnote>
  <w:footnote w:type="continuationSeparator" w:id="0">
    <w:p w14:paraId="088AB976" w14:textId="77777777" w:rsidR="00FF2FBB" w:rsidRDefault="00FF2F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7C16" w14:textId="4FF879D2" w:rsidR="00473667" w:rsidRPr="00C07F83" w:rsidRDefault="003A46F5" w:rsidP="00D002B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664123" wp14:editId="6289921D">
              <wp:simplePos x="0" y="0"/>
              <wp:positionH relativeFrom="column">
                <wp:posOffset>1955800</wp:posOffset>
              </wp:positionH>
              <wp:positionV relativeFrom="paragraph">
                <wp:posOffset>-1025948</wp:posOffset>
              </wp:positionV>
              <wp:extent cx="0" cy="620486"/>
              <wp:effectExtent l="19050" t="0" r="19050" b="27305"/>
              <wp:wrapNone/>
              <wp:docPr id="783444819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20486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BF7C4F" id="Straight Connector 7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4pt,-80.8pt" to="154pt,-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" strokecolor="black [3213]" strokeweight="2.2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5801C50" wp14:editId="2D288806">
              <wp:simplePos x="0" y="0"/>
              <wp:positionH relativeFrom="margin">
                <wp:align>right</wp:align>
              </wp:positionH>
              <wp:positionV relativeFrom="page">
                <wp:posOffset>326390</wp:posOffset>
              </wp:positionV>
              <wp:extent cx="4593771" cy="600710"/>
              <wp:effectExtent l="0" t="0" r="16510" b="8890"/>
              <wp:wrapNone/>
              <wp:docPr id="6305467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3771" cy="600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3C6BBD" w14:textId="77777777" w:rsidR="00473667" w:rsidRPr="00EF0849" w:rsidRDefault="00473667" w:rsidP="00473667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F084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PENERBIT UMS</w:t>
                          </w:r>
                        </w:p>
                        <w:p w14:paraId="0AFE02A9" w14:textId="77777777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sz w:val="16"/>
                              <w:szCs w:val="16"/>
                            </w:rPr>
                            <w:t>Tingkat Bawah Perpustakaan, Universiti Malaysia Sabah,</w:t>
                          </w:r>
                          <w:r w:rsidRPr="00EF0849">
                            <w:rPr>
                              <w:spacing w:val="-6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Jalan</w:t>
                          </w:r>
                          <w:r w:rsidRPr="00EF0849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UMS,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88400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ota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inabalu, Sabah.</w:t>
                          </w:r>
                        </w:p>
                        <w:p w14:paraId="4DB8CE6F" w14:textId="77777777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Tel.:</w:t>
                          </w:r>
                          <w:r w:rsidRPr="00EF0849">
                            <w:rPr>
                              <w:color w:val="024EA1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(+6088-320000)</w:t>
                          </w:r>
                          <w:r w:rsidRPr="00EF0849">
                            <w:rPr>
                              <w:color w:val="000000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samb.</w:t>
                          </w:r>
                          <w:r w:rsidRPr="00EF0849">
                            <w:rPr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204502</w:t>
                          </w:r>
                        </w:p>
                        <w:p w14:paraId="45D44547" w14:textId="77777777" w:rsidR="00473667" w:rsidRPr="00EF0849" w:rsidRDefault="00473667" w:rsidP="00473667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E-mel:</w:t>
                          </w:r>
                          <w:r w:rsidRPr="00EF0849">
                            <w:rPr>
                              <w:color w:val="024EA1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1" w:history="1"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enerbit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@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u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s.edu.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y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801C50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310.5pt;margin-top:25.7pt;width:361.7pt;height:47.3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" filled="f" stroked="f">
              <v:textbox inset="0,0,0,0">
                <w:txbxContent>
                  <w:p w14:paraId="4A3C6BBD" w14:textId="77777777" w:rsidR="00473667" w:rsidRPr="00EF0849" w:rsidRDefault="00473667" w:rsidP="00473667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EF0849">
                      <w:rPr>
                        <w:b/>
                        <w:bCs/>
                        <w:sz w:val="28"/>
                        <w:szCs w:val="28"/>
                      </w:rPr>
                      <w:t>PENERBIT UMS</w:t>
                    </w:r>
                  </w:p>
                  <w:p w14:paraId="0AFE02A9" w14:textId="77777777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sz w:val="16"/>
                        <w:szCs w:val="16"/>
                      </w:rPr>
                      <w:t>Tingkat Bawah Perpustakaan, Universiti Malaysia Sabah,</w:t>
                    </w:r>
                    <w:r w:rsidRPr="00EF0849">
                      <w:rPr>
                        <w:spacing w:val="-6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Jalan</w:t>
                    </w:r>
                    <w:r w:rsidRPr="00EF0849">
                      <w:rPr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UMS,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88400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ota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inabalu, Sabah.</w:t>
                    </w:r>
                  </w:p>
                  <w:p w14:paraId="4DB8CE6F" w14:textId="77777777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Tel.:</w:t>
                    </w:r>
                    <w:r w:rsidRPr="00EF0849">
                      <w:rPr>
                        <w:color w:val="024EA1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(+6088-320000)</w:t>
                    </w:r>
                    <w:r w:rsidRPr="00EF0849">
                      <w:rPr>
                        <w:color w:val="000000"/>
                        <w:spacing w:val="-10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samb.</w:t>
                    </w:r>
                    <w:r w:rsidRPr="00EF0849">
                      <w:rPr>
                        <w:color w:val="000000"/>
                        <w:spacing w:val="-4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204502</w:t>
                    </w:r>
                  </w:p>
                  <w:p w14:paraId="45D44547" w14:textId="77777777" w:rsidR="00473667" w:rsidRPr="00EF0849" w:rsidRDefault="00473667" w:rsidP="00473667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E-mel:</w:t>
                    </w:r>
                    <w:r w:rsidRPr="00EF0849">
                      <w:rPr>
                        <w:color w:val="024EA1"/>
                        <w:spacing w:val="-4"/>
                        <w:sz w:val="16"/>
                        <w:szCs w:val="16"/>
                      </w:rPr>
                      <w:t xml:space="preserve"> </w:t>
                    </w:r>
                    <w:hyperlink r:id="rId2" w:history="1"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penerbit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@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u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s.edu.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y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3D5DA80A" wp14:editId="49967628">
          <wp:simplePos x="0" y="0"/>
          <wp:positionH relativeFrom="margin">
            <wp:align>left</wp:align>
          </wp:positionH>
          <wp:positionV relativeFrom="page">
            <wp:posOffset>322580</wp:posOffset>
          </wp:positionV>
          <wp:extent cx="1854200" cy="589915"/>
          <wp:effectExtent l="0" t="0" r="0" b="635"/>
          <wp:wrapNone/>
          <wp:docPr id="137753231" name="Picture 137753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02B3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4A26B6B7" wp14:editId="5093A007">
              <wp:simplePos x="0" y="0"/>
              <wp:positionH relativeFrom="margin">
                <wp:align>right</wp:align>
              </wp:positionH>
              <wp:positionV relativeFrom="page">
                <wp:posOffset>1305379</wp:posOffset>
              </wp:positionV>
              <wp:extent cx="1547495" cy="238125"/>
              <wp:effectExtent l="0" t="0" r="14605" b="28575"/>
              <wp:wrapNone/>
              <wp:docPr id="1108335066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47495" cy="238125"/>
                        <a:chOff x="8910" y="2100"/>
                        <a:chExt cx="2437" cy="375"/>
                      </a:xfrm>
                    </wpg:grpSpPr>
                    <wps:wsp>
                      <wps:cNvPr id="406873710" name="Freeform 7"/>
                      <wps:cNvSpPr>
                        <a:spLocks/>
                      </wps:cNvSpPr>
                      <wps:spPr bwMode="auto">
                        <a:xfrm>
                          <a:off x="8910" y="2100"/>
                          <a:ext cx="2437" cy="375"/>
                        </a:xfrm>
                        <a:custGeom>
                          <a:avLst/>
                          <a:gdLst>
                            <a:gd name="T0" fmla="+- 0 8910 8910"/>
                            <a:gd name="T1" fmla="*/ T0 w 2437"/>
                            <a:gd name="T2" fmla="+- 0 2100 2100"/>
                            <a:gd name="T3" fmla="*/ 2100 h 375"/>
                            <a:gd name="T4" fmla="+- 0 11347 8910"/>
                            <a:gd name="T5" fmla="*/ T4 w 2437"/>
                            <a:gd name="T6" fmla="+- 0 2100 2100"/>
                            <a:gd name="T7" fmla="*/ 2100 h 375"/>
                            <a:gd name="T8" fmla="+- 0 11347 8910"/>
                            <a:gd name="T9" fmla="*/ T8 w 2437"/>
                            <a:gd name="T10" fmla="+- 0 2475 2100"/>
                            <a:gd name="T11" fmla="*/ 2475 h 375"/>
                            <a:gd name="T12" fmla="+- 0 8910 8910"/>
                            <a:gd name="T13" fmla="*/ T12 w 2437"/>
                            <a:gd name="T14" fmla="+- 0 2475 2100"/>
                            <a:gd name="T15" fmla="*/ 2475 h 375"/>
                            <a:gd name="T16" fmla="+- 0 8910 8910"/>
                            <a:gd name="T17" fmla="*/ T16 w 2437"/>
                            <a:gd name="T18" fmla="+- 0 2100 2100"/>
                            <a:gd name="T19" fmla="*/ 2100 h 3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437" h="375">
                              <a:moveTo>
                                <a:pt x="0" y="0"/>
                              </a:moveTo>
                              <a:lnTo>
                                <a:pt x="2437" y="0"/>
                              </a:lnTo>
                              <a:lnTo>
                                <a:pt x="2437" y="375"/>
                              </a:lnTo>
                              <a:lnTo>
                                <a:pt x="0" y="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25FBAB" id="Group 1" o:spid="_x0000_s1026" style="position:absolute;margin-left:70.65pt;margin-top:102.8pt;width:121.85pt;height:18.75pt;z-index:-251658241;mso-position-horizontal:right;mso-position-horizontal-relative:margin;mso-position-vertical-relative:page" coordorigin="8910,2100" coordsize="2437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">
              <v:shape id="Freeform 7" o:spid="_x0000_s1027" style="position:absolute;left:8910;top:2100;width:2437;height:375;visibility:visible;mso-wrap-style:square;v-text-anchor:top" coordsize="2437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" path="m,l2437,r,375l,375,,xe" filled="f">
                <v:path arrowok="t" o:connecttype="custom" o:connectlocs="0,2100;2437,2100;2437,2475;0,2475;0,2100" o:connectangles="0,0,0,0,0"/>
              </v:shape>
              <w10:wrap anchorx="margin" anchory="page"/>
            </v:group>
          </w:pict>
        </mc:Fallback>
      </mc:AlternateContent>
    </w:r>
    <w:r w:rsidR="00D002B3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A61848C" wp14:editId="76ED9831">
              <wp:simplePos x="0" y="0"/>
              <wp:positionH relativeFrom="page">
                <wp:posOffset>5596346</wp:posOffset>
              </wp:positionH>
              <wp:positionV relativeFrom="page">
                <wp:posOffset>1370330</wp:posOffset>
              </wp:positionV>
              <wp:extent cx="451485" cy="125730"/>
              <wp:effectExtent l="0" t="0" r="5715" b="7620"/>
              <wp:wrapNone/>
              <wp:docPr id="100779585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1C95E4" w14:textId="77777777" w:rsidR="00473667" w:rsidRDefault="00473667" w:rsidP="00473667">
                          <w:pPr>
                            <w:spacing w:line="180" w:lineRule="exact"/>
                            <w:ind w:left="20" w:right="-2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No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Verdana" w:eastAsia="Verdana" w:hAnsi="Verdana" w:cs="Verdan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Ruj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61848C" id="Text Box 2" o:spid="_x0000_s1035" type="#_x0000_t202" style="position:absolute;margin-left:440.65pt;margin-top:107.9pt;width:35.55pt;height:9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" filled="f" stroked="f">
              <v:textbox inset="0,0,0,0">
                <w:txbxContent>
                  <w:p w14:paraId="151C95E4" w14:textId="77777777" w:rsidR="00473667" w:rsidRDefault="00473667" w:rsidP="00473667">
                    <w:pPr>
                      <w:spacing w:line="180" w:lineRule="exact"/>
                      <w:ind w:left="20" w:right="-2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No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.</w:t>
                    </w:r>
                    <w:r>
                      <w:rPr>
                        <w:rFonts w:ascii="Verdana" w:eastAsia="Verdana" w:hAnsi="Verdana" w:cs="Verdan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Ruj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002B3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D0455EF" wp14:editId="0320FF43">
              <wp:simplePos x="0" y="0"/>
              <wp:positionH relativeFrom="margin">
                <wp:align>left</wp:align>
              </wp:positionH>
              <wp:positionV relativeFrom="page">
                <wp:posOffset>1034143</wp:posOffset>
              </wp:positionV>
              <wp:extent cx="5040086" cy="602615"/>
              <wp:effectExtent l="0" t="0" r="8255" b="6985"/>
              <wp:wrapNone/>
              <wp:docPr id="20868595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86" cy="602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EC7577" w14:textId="0B590978" w:rsidR="00473667" w:rsidRPr="00D002B3" w:rsidRDefault="00473667" w:rsidP="00D002B3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002B3">
                            <w:rPr>
                              <w:b/>
                              <w:sz w:val="24"/>
                              <w:szCs w:val="24"/>
                            </w:rPr>
                            <w:t>BORANG CR8</w:t>
                          </w:r>
                        </w:p>
                        <w:p w14:paraId="76A3EC43" w14:textId="77777777" w:rsidR="00473667" w:rsidRPr="00D002B3" w:rsidRDefault="00473667" w:rsidP="00D002B3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002B3">
                            <w:rPr>
                              <w:b/>
                              <w:sz w:val="24"/>
                              <w:szCs w:val="24"/>
                            </w:rPr>
                            <w:t>LAPORAN SELEPAS MENGADAKAN PERSIDANGAN</w:t>
                          </w:r>
                        </w:p>
                        <w:p w14:paraId="67C4CDDF" w14:textId="09ABAE1F" w:rsidR="00473667" w:rsidRPr="00D002B3" w:rsidRDefault="00473667" w:rsidP="00D002B3">
                          <w:pPr>
                            <w:pStyle w:val="TableParagraph"/>
                            <w:ind w:left="133" w:right="168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(FORM CR8 - REPORT AFTER HOLDING A CONFERENCE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0455EF" id="Text Box 3" o:spid="_x0000_s1036" type="#_x0000_t202" style="position:absolute;margin-left:0;margin-top:81.45pt;width:396.85pt;height:47.4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" filled="f" stroked="f">
              <v:textbox inset="0,0,0,0">
                <w:txbxContent>
                  <w:p w14:paraId="65EC7577" w14:textId="0B590978" w:rsidR="00473667" w:rsidRPr="00D002B3" w:rsidRDefault="00473667" w:rsidP="00D002B3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 w:rsidRPr="00D002B3">
                      <w:rPr>
                        <w:b/>
                        <w:sz w:val="24"/>
                        <w:szCs w:val="24"/>
                      </w:rPr>
                      <w:t>BORANG CR8</w:t>
                    </w:r>
                  </w:p>
                  <w:p w14:paraId="76A3EC43" w14:textId="77777777" w:rsidR="00473667" w:rsidRPr="00D002B3" w:rsidRDefault="00473667" w:rsidP="00D002B3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 w:rsidRPr="00D002B3">
                      <w:rPr>
                        <w:b/>
                        <w:sz w:val="24"/>
                        <w:szCs w:val="24"/>
                      </w:rPr>
                      <w:t>LAPORAN SELEPAS MENGADAKAN PERSIDANGAN</w:t>
                    </w:r>
                  </w:p>
                  <w:p w14:paraId="67C4CDDF" w14:textId="09ABAE1F" w:rsidR="00473667" w:rsidRPr="00D002B3" w:rsidRDefault="00473667" w:rsidP="00D002B3">
                    <w:pPr>
                      <w:pStyle w:val="TableParagraph"/>
                      <w:ind w:left="133" w:right="168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(FORM CR8 - REPORT AFTER HOLDING A CONFERENCE)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473667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ECB03CD" wp14:editId="7C802749">
              <wp:simplePos x="0" y="0"/>
              <wp:positionH relativeFrom="page">
                <wp:posOffset>6516370</wp:posOffset>
              </wp:positionH>
              <wp:positionV relativeFrom="page">
                <wp:posOffset>330835</wp:posOffset>
              </wp:positionV>
              <wp:extent cx="564515" cy="101600"/>
              <wp:effectExtent l="1270" t="0" r="0" b="0"/>
              <wp:wrapNone/>
              <wp:docPr id="1807674769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51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38ECA7" w14:textId="77777777" w:rsidR="00473667" w:rsidRDefault="00473667" w:rsidP="00473667">
                          <w:pPr>
                            <w:spacing w:line="140" w:lineRule="exact"/>
                            <w:ind w:left="20"/>
                            <w:rPr>
                              <w:rFonts w:ascii="Verdana" w:eastAsia="Verdana" w:hAnsi="Verdana" w:cs="Verdana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sz w:val="12"/>
                              <w:szCs w:val="12"/>
                            </w:rPr>
                            <w:t>Pind 1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CB03CD" id="Text Box 5" o:spid="_x0000_s1037" type="#_x0000_t202" style="position:absolute;margin-left:513.1pt;margin-top:26.05pt;width:44.45pt;height: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" filled="f" stroked="f">
              <v:textbox inset="0,0,0,0">
                <w:txbxContent>
                  <w:p w14:paraId="7238ECA7" w14:textId="77777777" w:rsidR="00473667" w:rsidRDefault="00473667" w:rsidP="00473667">
                    <w:pPr>
                      <w:spacing w:line="140" w:lineRule="exact"/>
                      <w:ind w:left="20"/>
                      <w:rPr>
                        <w:rFonts w:ascii="Verdana" w:eastAsia="Verdana" w:hAnsi="Verdana" w:cs="Verdana"/>
                        <w:sz w:val="12"/>
                        <w:szCs w:val="12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sz w:val="12"/>
                        <w:szCs w:val="12"/>
                      </w:rPr>
                      <w:t>Pind 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73667">
      <w:tab/>
    </w:r>
  </w:p>
  <w:p w14:paraId="717FE205" w14:textId="77777777" w:rsidR="00473667" w:rsidRDefault="004736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28B9D" w14:textId="77777777" w:rsidR="00473667" w:rsidRDefault="004736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1436" w14:textId="77777777" w:rsidR="00473667" w:rsidRPr="00473667" w:rsidRDefault="00473667" w:rsidP="004736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B60E5"/>
    <w:multiLevelType w:val="hybridMultilevel"/>
    <w:tmpl w:val="F57409A6"/>
    <w:lvl w:ilvl="0" w:tplc="44090015">
      <w:start w:val="1"/>
      <w:numFmt w:val="upperLetter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431DA"/>
    <w:multiLevelType w:val="hybridMultilevel"/>
    <w:tmpl w:val="8FFAF0E2"/>
    <w:lvl w:ilvl="0" w:tplc="CC94F732">
      <w:start w:val="1"/>
      <w:numFmt w:val="decimal"/>
      <w:lvlText w:val="%1."/>
      <w:lvlJc w:val="left"/>
      <w:pPr>
        <w:ind w:left="390" w:hanging="286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C21ADA5A">
      <w:numFmt w:val="bullet"/>
      <w:lvlText w:val="•"/>
      <w:lvlJc w:val="left"/>
      <w:pPr>
        <w:ind w:left="1023" w:hanging="286"/>
      </w:pPr>
      <w:rPr>
        <w:rFonts w:hint="default"/>
        <w:lang w:val="ms" w:eastAsia="en-US" w:bidi="ar-SA"/>
      </w:rPr>
    </w:lvl>
    <w:lvl w:ilvl="2" w:tplc="2E9EC866">
      <w:numFmt w:val="bullet"/>
      <w:lvlText w:val="•"/>
      <w:lvlJc w:val="left"/>
      <w:pPr>
        <w:ind w:left="1647" w:hanging="286"/>
      </w:pPr>
      <w:rPr>
        <w:rFonts w:hint="default"/>
        <w:lang w:val="ms" w:eastAsia="en-US" w:bidi="ar-SA"/>
      </w:rPr>
    </w:lvl>
    <w:lvl w:ilvl="3" w:tplc="ADAE9088">
      <w:numFmt w:val="bullet"/>
      <w:lvlText w:val="•"/>
      <w:lvlJc w:val="left"/>
      <w:pPr>
        <w:ind w:left="2271" w:hanging="286"/>
      </w:pPr>
      <w:rPr>
        <w:rFonts w:hint="default"/>
        <w:lang w:val="ms" w:eastAsia="en-US" w:bidi="ar-SA"/>
      </w:rPr>
    </w:lvl>
    <w:lvl w:ilvl="4" w:tplc="2856CC7E">
      <w:numFmt w:val="bullet"/>
      <w:lvlText w:val="•"/>
      <w:lvlJc w:val="left"/>
      <w:pPr>
        <w:ind w:left="2894" w:hanging="286"/>
      </w:pPr>
      <w:rPr>
        <w:rFonts w:hint="default"/>
        <w:lang w:val="ms" w:eastAsia="en-US" w:bidi="ar-SA"/>
      </w:rPr>
    </w:lvl>
    <w:lvl w:ilvl="5" w:tplc="B6E63E36">
      <w:numFmt w:val="bullet"/>
      <w:lvlText w:val="•"/>
      <w:lvlJc w:val="left"/>
      <w:pPr>
        <w:ind w:left="3518" w:hanging="286"/>
      </w:pPr>
      <w:rPr>
        <w:rFonts w:hint="default"/>
        <w:lang w:val="ms" w:eastAsia="en-US" w:bidi="ar-SA"/>
      </w:rPr>
    </w:lvl>
    <w:lvl w:ilvl="6" w:tplc="F990C50E">
      <w:numFmt w:val="bullet"/>
      <w:lvlText w:val="•"/>
      <w:lvlJc w:val="left"/>
      <w:pPr>
        <w:ind w:left="4142" w:hanging="286"/>
      </w:pPr>
      <w:rPr>
        <w:rFonts w:hint="default"/>
        <w:lang w:val="ms" w:eastAsia="en-US" w:bidi="ar-SA"/>
      </w:rPr>
    </w:lvl>
    <w:lvl w:ilvl="7" w:tplc="67383B1E">
      <w:numFmt w:val="bullet"/>
      <w:lvlText w:val="•"/>
      <w:lvlJc w:val="left"/>
      <w:pPr>
        <w:ind w:left="4765" w:hanging="286"/>
      </w:pPr>
      <w:rPr>
        <w:rFonts w:hint="default"/>
        <w:lang w:val="ms" w:eastAsia="en-US" w:bidi="ar-SA"/>
      </w:rPr>
    </w:lvl>
    <w:lvl w:ilvl="8" w:tplc="618EF564">
      <w:numFmt w:val="bullet"/>
      <w:lvlText w:val="•"/>
      <w:lvlJc w:val="left"/>
      <w:pPr>
        <w:ind w:left="5389" w:hanging="286"/>
      </w:pPr>
      <w:rPr>
        <w:rFonts w:hint="default"/>
        <w:lang w:val="ms" w:eastAsia="en-US" w:bidi="ar-SA"/>
      </w:rPr>
    </w:lvl>
  </w:abstractNum>
  <w:abstractNum w:abstractNumId="2" w15:restartNumberingAfterBreak="0">
    <w:nsid w:val="1CFC2A07"/>
    <w:multiLevelType w:val="hybridMultilevel"/>
    <w:tmpl w:val="006687C8"/>
    <w:lvl w:ilvl="0" w:tplc="8CE81904">
      <w:start w:val="1"/>
      <w:numFmt w:val="lowerLetter"/>
      <w:lvlText w:val="%1."/>
      <w:lvlJc w:val="left"/>
      <w:pPr>
        <w:ind w:left="1566" w:hanging="284"/>
      </w:pPr>
      <w:rPr>
        <w:rFonts w:ascii="Tahoma" w:eastAsia="Tahoma" w:hAnsi="Tahoma" w:cs="Tahoma" w:hint="default"/>
        <w:spacing w:val="0"/>
        <w:w w:val="99"/>
        <w:sz w:val="20"/>
        <w:szCs w:val="20"/>
        <w:lang w:val="ms" w:eastAsia="en-US" w:bidi="ar-SA"/>
      </w:rPr>
    </w:lvl>
    <w:lvl w:ilvl="1" w:tplc="F034B44C">
      <w:numFmt w:val="bullet"/>
      <w:lvlText w:val="•"/>
      <w:lvlJc w:val="left"/>
      <w:pPr>
        <w:ind w:left="2496" w:hanging="284"/>
      </w:pPr>
      <w:rPr>
        <w:rFonts w:hint="default"/>
        <w:lang w:val="ms" w:eastAsia="en-US" w:bidi="ar-SA"/>
      </w:rPr>
    </w:lvl>
    <w:lvl w:ilvl="2" w:tplc="8020CE8C">
      <w:numFmt w:val="bullet"/>
      <w:lvlText w:val="•"/>
      <w:lvlJc w:val="left"/>
      <w:pPr>
        <w:ind w:left="3433" w:hanging="284"/>
      </w:pPr>
      <w:rPr>
        <w:rFonts w:hint="default"/>
        <w:lang w:val="ms" w:eastAsia="en-US" w:bidi="ar-SA"/>
      </w:rPr>
    </w:lvl>
    <w:lvl w:ilvl="3" w:tplc="47C6FEF2">
      <w:numFmt w:val="bullet"/>
      <w:lvlText w:val="•"/>
      <w:lvlJc w:val="left"/>
      <w:pPr>
        <w:ind w:left="4369" w:hanging="284"/>
      </w:pPr>
      <w:rPr>
        <w:rFonts w:hint="default"/>
        <w:lang w:val="ms" w:eastAsia="en-US" w:bidi="ar-SA"/>
      </w:rPr>
    </w:lvl>
    <w:lvl w:ilvl="4" w:tplc="3F96E4B0">
      <w:numFmt w:val="bullet"/>
      <w:lvlText w:val="•"/>
      <w:lvlJc w:val="left"/>
      <w:pPr>
        <w:ind w:left="5306" w:hanging="284"/>
      </w:pPr>
      <w:rPr>
        <w:rFonts w:hint="default"/>
        <w:lang w:val="ms" w:eastAsia="en-US" w:bidi="ar-SA"/>
      </w:rPr>
    </w:lvl>
    <w:lvl w:ilvl="5" w:tplc="DDFA4FF0">
      <w:numFmt w:val="bullet"/>
      <w:lvlText w:val="•"/>
      <w:lvlJc w:val="left"/>
      <w:pPr>
        <w:ind w:left="6243" w:hanging="284"/>
      </w:pPr>
      <w:rPr>
        <w:rFonts w:hint="default"/>
        <w:lang w:val="ms" w:eastAsia="en-US" w:bidi="ar-SA"/>
      </w:rPr>
    </w:lvl>
    <w:lvl w:ilvl="6" w:tplc="02468E90">
      <w:numFmt w:val="bullet"/>
      <w:lvlText w:val="•"/>
      <w:lvlJc w:val="left"/>
      <w:pPr>
        <w:ind w:left="7179" w:hanging="284"/>
      </w:pPr>
      <w:rPr>
        <w:rFonts w:hint="default"/>
        <w:lang w:val="ms" w:eastAsia="en-US" w:bidi="ar-SA"/>
      </w:rPr>
    </w:lvl>
    <w:lvl w:ilvl="7" w:tplc="9D068E16">
      <w:numFmt w:val="bullet"/>
      <w:lvlText w:val="•"/>
      <w:lvlJc w:val="left"/>
      <w:pPr>
        <w:ind w:left="8116" w:hanging="284"/>
      </w:pPr>
      <w:rPr>
        <w:rFonts w:hint="default"/>
        <w:lang w:val="ms" w:eastAsia="en-US" w:bidi="ar-SA"/>
      </w:rPr>
    </w:lvl>
    <w:lvl w:ilvl="8" w:tplc="53CC525E">
      <w:numFmt w:val="bullet"/>
      <w:lvlText w:val="•"/>
      <w:lvlJc w:val="left"/>
      <w:pPr>
        <w:ind w:left="9053" w:hanging="284"/>
      </w:pPr>
      <w:rPr>
        <w:rFonts w:hint="default"/>
        <w:lang w:val="ms" w:eastAsia="en-US" w:bidi="ar-SA"/>
      </w:rPr>
    </w:lvl>
  </w:abstractNum>
  <w:abstractNum w:abstractNumId="3" w15:restartNumberingAfterBreak="0">
    <w:nsid w:val="2A8E3456"/>
    <w:multiLevelType w:val="hybridMultilevel"/>
    <w:tmpl w:val="F12CC178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03A7F"/>
    <w:multiLevelType w:val="hybridMultilevel"/>
    <w:tmpl w:val="E36EB144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31562C"/>
    <w:multiLevelType w:val="hybridMultilevel"/>
    <w:tmpl w:val="54746424"/>
    <w:lvl w:ilvl="0" w:tplc="417EFBEE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6052B5B6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859C2ECC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A9BE7C7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5BF8BED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1E1438B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46301FEA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965A5FB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95A0BA38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6" w15:restartNumberingAfterBreak="0">
    <w:nsid w:val="3BDD49E3"/>
    <w:multiLevelType w:val="hybridMultilevel"/>
    <w:tmpl w:val="AE3254C4"/>
    <w:lvl w:ilvl="0" w:tplc="6A223BF6">
      <w:start w:val="1"/>
      <w:numFmt w:val="decimal"/>
      <w:lvlText w:val="%1."/>
      <w:lvlJc w:val="left"/>
      <w:pPr>
        <w:ind w:left="387" w:hanging="284"/>
      </w:pPr>
      <w:rPr>
        <w:rFonts w:ascii="Tahoma" w:eastAsia="Tahoma" w:hAnsi="Tahoma" w:cs="Tahoma" w:hint="default"/>
        <w:spacing w:val="0"/>
        <w:w w:val="100"/>
        <w:sz w:val="16"/>
        <w:szCs w:val="16"/>
        <w:lang w:val="ms" w:eastAsia="en-US" w:bidi="ar-SA"/>
      </w:rPr>
    </w:lvl>
    <w:lvl w:ilvl="1" w:tplc="AC6AFDE8">
      <w:numFmt w:val="bullet"/>
      <w:lvlText w:val="•"/>
      <w:lvlJc w:val="left"/>
      <w:pPr>
        <w:ind w:left="1005" w:hanging="284"/>
      </w:pPr>
      <w:rPr>
        <w:rFonts w:hint="default"/>
        <w:lang w:val="ms" w:eastAsia="en-US" w:bidi="ar-SA"/>
      </w:rPr>
    </w:lvl>
    <w:lvl w:ilvl="2" w:tplc="6010B302">
      <w:numFmt w:val="bullet"/>
      <w:lvlText w:val="•"/>
      <w:lvlJc w:val="left"/>
      <w:pPr>
        <w:ind w:left="1631" w:hanging="284"/>
      </w:pPr>
      <w:rPr>
        <w:rFonts w:hint="default"/>
        <w:lang w:val="ms" w:eastAsia="en-US" w:bidi="ar-SA"/>
      </w:rPr>
    </w:lvl>
    <w:lvl w:ilvl="3" w:tplc="E6FE37F4">
      <w:numFmt w:val="bullet"/>
      <w:lvlText w:val="•"/>
      <w:lvlJc w:val="left"/>
      <w:pPr>
        <w:ind w:left="2257" w:hanging="284"/>
      </w:pPr>
      <w:rPr>
        <w:rFonts w:hint="default"/>
        <w:lang w:val="ms" w:eastAsia="en-US" w:bidi="ar-SA"/>
      </w:rPr>
    </w:lvl>
    <w:lvl w:ilvl="4" w:tplc="0EBCA608">
      <w:numFmt w:val="bullet"/>
      <w:lvlText w:val="•"/>
      <w:lvlJc w:val="left"/>
      <w:pPr>
        <w:ind w:left="2882" w:hanging="284"/>
      </w:pPr>
      <w:rPr>
        <w:rFonts w:hint="default"/>
        <w:lang w:val="ms" w:eastAsia="en-US" w:bidi="ar-SA"/>
      </w:rPr>
    </w:lvl>
    <w:lvl w:ilvl="5" w:tplc="E90E59B4">
      <w:numFmt w:val="bullet"/>
      <w:lvlText w:val="•"/>
      <w:lvlJc w:val="left"/>
      <w:pPr>
        <w:ind w:left="3508" w:hanging="284"/>
      </w:pPr>
      <w:rPr>
        <w:rFonts w:hint="default"/>
        <w:lang w:val="ms" w:eastAsia="en-US" w:bidi="ar-SA"/>
      </w:rPr>
    </w:lvl>
    <w:lvl w:ilvl="6" w:tplc="D91EEA02">
      <w:numFmt w:val="bullet"/>
      <w:lvlText w:val="•"/>
      <w:lvlJc w:val="left"/>
      <w:pPr>
        <w:ind w:left="4134" w:hanging="284"/>
      </w:pPr>
      <w:rPr>
        <w:rFonts w:hint="default"/>
        <w:lang w:val="ms" w:eastAsia="en-US" w:bidi="ar-SA"/>
      </w:rPr>
    </w:lvl>
    <w:lvl w:ilvl="7" w:tplc="F5BAABAA">
      <w:numFmt w:val="bullet"/>
      <w:lvlText w:val="•"/>
      <w:lvlJc w:val="left"/>
      <w:pPr>
        <w:ind w:left="4759" w:hanging="284"/>
      </w:pPr>
      <w:rPr>
        <w:rFonts w:hint="default"/>
        <w:lang w:val="ms" w:eastAsia="en-US" w:bidi="ar-SA"/>
      </w:rPr>
    </w:lvl>
    <w:lvl w:ilvl="8" w:tplc="3A80AEFC">
      <w:numFmt w:val="bullet"/>
      <w:lvlText w:val="•"/>
      <w:lvlJc w:val="left"/>
      <w:pPr>
        <w:ind w:left="5385" w:hanging="284"/>
      </w:pPr>
      <w:rPr>
        <w:rFonts w:hint="default"/>
        <w:lang w:val="ms" w:eastAsia="en-US" w:bidi="ar-SA"/>
      </w:rPr>
    </w:lvl>
  </w:abstractNum>
  <w:abstractNum w:abstractNumId="7" w15:restartNumberingAfterBreak="0">
    <w:nsid w:val="40665683"/>
    <w:multiLevelType w:val="hybridMultilevel"/>
    <w:tmpl w:val="73C0EB12"/>
    <w:lvl w:ilvl="0" w:tplc="8E48FDCE">
      <w:start w:val="1"/>
      <w:numFmt w:val="decimal"/>
      <w:lvlText w:val="%1."/>
      <w:lvlJc w:val="left"/>
      <w:pPr>
        <w:ind w:left="1720" w:hanging="360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5AACE31E">
      <w:numFmt w:val="bullet"/>
      <w:lvlText w:val="•"/>
      <w:lvlJc w:val="left"/>
      <w:pPr>
        <w:ind w:left="2640" w:hanging="360"/>
      </w:pPr>
      <w:rPr>
        <w:rFonts w:hint="default"/>
        <w:lang w:val="ms" w:eastAsia="en-US" w:bidi="ar-SA"/>
      </w:rPr>
    </w:lvl>
    <w:lvl w:ilvl="2" w:tplc="781EB156">
      <w:numFmt w:val="bullet"/>
      <w:lvlText w:val="•"/>
      <w:lvlJc w:val="left"/>
      <w:pPr>
        <w:ind w:left="3561" w:hanging="360"/>
      </w:pPr>
      <w:rPr>
        <w:rFonts w:hint="default"/>
        <w:lang w:val="ms" w:eastAsia="en-US" w:bidi="ar-SA"/>
      </w:rPr>
    </w:lvl>
    <w:lvl w:ilvl="3" w:tplc="E1C4BC0E">
      <w:numFmt w:val="bullet"/>
      <w:lvlText w:val="•"/>
      <w:lvlJc w:val="left"/>
      <w:pPr>
        <w:ind w:left="4481" w:hanging="360"/>
      </w:pPr>
      <w:rPr>
        <w:rFonts w:hint="default"/>
        <w:lang w:val="ms" w:eastAsia="en-US" w:bidi="ar-SA"/>
      </w:rPr>
    </w:lvl>
    <w:lvl w:ilvl="4" w:tplc="EE68D50C">
      <w:numFmt w:val="bullet"/>
      <w:lvlText w:val="•"/>
      <w:lvlJc w:val="left"/>
      <w:pPr>
        <w:ind w:left="5402" w:hanging="360"/>
      </w:pPr>
      <w:rPr>
        <w:rFonts w:hint="default"/>
        <w:lang w:val="ms" w:eastAsia="en-US" w:bidi="ar-SA"/>
      </w:rPr>
    </w:lvl>
    <w:lvl w:ilvl="5" w:tplc="E9B8D8DE">
      <w:numFmt w:val="bullet"/>
      <w:lvlText w:val="•"/>
      <w:lvlJc w:val="left"/>
      <w:pPr>
        <w:ind w:left="6323" w:hanging="360"/>
      </w:pPr>
      <w:rPr>
        <w:rFonts w:hint="default"/>
        <w:lang w:val="ms" w:eastAsia="en-US" w:bidi="ar-SA"/>
      </w:rPr>
    </w:lvl>
    <w:lvl w:ilvl="6" w:tplc="6422FFBA">
      <w:numFmt w:val="bullet"/>
      <w:lvlText w:val="•"/>
      <w:lvlJc w:val="left"/>
      <w:pPr>
        <w:ind w:left="7243" w:hanging="360"/>
      </w:pPr>
      <w:rPr>
        <w:rFonts w:hint="default"/>
        <w:lang w:val="ms" w:eastAsia="en-US" w:bidi="ar-SA"/>
      </w:rPr>
    </w:lvl>
    <w:lvl w:ilvl="7" w:tplc="10805958">
      <w:numFmt w:val="bullet"/>
      <w:lvlText w:val="•"/>
      <w:lvlJc w:val="left"/>
      <w:pPr>
        <w:ind w:left="8164" w:hanging="360"/>
      </w:pPr>
      <w:rPr>
        <w:rFonts w:hint="default"/>
        <w:lang w:val="ms" w:eastAsia="en-US" w:bidi="ar-SA"/>
      </w:rPr>
    </w:lvl>
    <w:lvl w:ilvl="8" w:tplc="1CB0136E">
      <w:numFmt w:val="bullet"/>
      <w:lvlText w:val="•"/>
      <w:lvlJc w:val="left"/>
      <w:pPr>
        <w:ind w:left="9085" w:hanging="360"/>
      </w:pPr>
      <w:rPr>
        <w:rFonts w:hint="default"/>
        <w:lang w:val="ms" w:eastAsia="en-US" w:bidi="ar-SA"/>
      </w:rPr>
    </w:lvl>
  </w:abstractNum>
  <w:abstractNum w:abstractNumId="8" w15:restartNumberingAfterBreak="0">
    <w:nsid w:val="41495CE6"/>
    <w:multiLevelType w:val="hybridMultilevel"/>
    <w:tmpl w:val="3A24E1A4"/>
    <w:lvl w:ilvl="0" w:tplc="F1B44468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16"/>
        <w:szCs w:val="16"/>
        <w:lang w:val="ms" w:eastAsia="en-US" w:bidi="ar-SA"/>
      </w:rPr>
    </w:lvl>
    <w:lvl w:ilvl="1" w:tplc="C49AD850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1C82F36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88F6F138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991EB1E4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07A6B918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D48D486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BD8AEAE2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71EAB75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9" w15:restartNumberingAfterBreak="0">
    <w:nsid w:val="446472AC"/>
    <w:multiLevelType w:val="hybridMultilevel"/>
    <w:tmpl w:val="E36EB144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C518E"/>
    <w:multiLevelType w:val="hybridMultilevel"/>
    <w:tmpl w:val="1A3CEA3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3120BB"/>
    <w:multiLevelType w:val="hybridMultilevel"/>
    <w:tmpl w:val="9F923E8A"/>
    <w:lvl w:ilvl="0" w:tplc="9EA22966">
      <w:start w:val="1"/>
      <w:numFmt w:val="decimal"/>
      <w:lvlText w:val="%1."/>
      <w:lvlJc w:val="left"/>
      <w:pPr>
        <w:ind w:left="1713" w:hanging="356"/>
      </w:pPr>
      <w:rPr>
        <w:rFonts w:ascii="Tahoma" w:eastAsia="Tahoma" w:hAnsi="Tahoma" w:cs="Tahoma" w:hint="default"/>
        <w:w w:val="100"/>
        <w:sz w:val="18"/>
        <w:szCs w:val="18"/>
        <w:lang w:val="ms" w:eastAsia="en-US" w:bidi="ar-SA"/>
      </w:rPr>
    </w:lvl>
    <w:lvl w:ilvl="1" w:tplc="963626C8">
      <w:numFmt w:val="bullet"/>
      <w:lvlText w:val="•"/>
      <w:lvlJc w:val="left"/>
      <w:pPr>
        <w:ind w:left="2640" w:hanging="356"/>
      </w:pPr>
      <w:rPr>
        <w:rFonts w:hint="default"/>
        <w:lang w:val="ms" w:eastAsia="en-US" w:bidi="ar-SA"/>
      </w:rPr>
    </w:lvl>
    <w:lvl w:ilvl="2" w:tplc="35520518">
      <w:numFmt w:val="bullet"/>
      <w:lvlText w:val="•"/>
      <w:lvlJc w:val="left"/>
      <w:pPr>
        <w:ind w:left="3561" w:hanging="356"/>
      </w:pPr>
      <w:rPr>
        <w:rFonts w:hint="default"/>
        <w:lang w:val="ms" w:eastAsia="en-US" w:bidi="ar-SA"/>
      </w:rPr>
    </w:lvl>
    <w:lvl w:ilvl="3" w:tplc="B2CEF836">
      <w:numFmt w:val="bullet"/>
      <w:lvlText w:val="•"/>
      <w:lvlJc w:val="left"/>
      <w:pPr>
        <w:ind w:left="4481" w:hanging="356"/>
      </w:pPr>
      <w:rPr>
        <w:rFonts w:hint="default"/>
        <w:lang w:val="ms" w:eastAsia="en-US" w:bidi="ar-SA"/>
      </w:rPr>
    </w:lvl>
    <w:lvl w:ilvl="4" w:tplc="C7F81C08">
      <w:numFmt w:val="bullet"/>
      <w:lvlText w:val="•"/>
      <w:lvlJc w:val="left"/>
      <w:pPr>
        <w:ind w:left="5402" w:hanging="356"/>
      </w:pPr>
      <w:rPr>
        <w:rFonts w:hint="default"/>
        <w:lang w:val="ms" w:eastAsia="en-US" w:bidi="ar-SA"/>
      </w:rPr>
    </w:lvl>
    <w:lvl w:ilvl="5" w:tplc="B81EEEA0">
      <w:numFmt w:val="bullet"/>
      <w:lvlText w:val="•"/>
      <w:lvlJc w:val="left"/>
      <w:pPr>
        <w:ind w:left="6323" w:hanging="356"/>
      </w:pPr>
      <w:rPr>
        <w:rFonts w:hint="default"/>
        <w:lang w:val="ms" w:eastAsia="en-US" w:bidi="ar-SA"/>
      </w:rPr>
    </w:lvl>
    <w:lvl w:ilvl="6" w:tplc="1310C630">
      <w:numFmt w:val="bullet"/>
      <w:lvlText w:val="•"/>
      <w:lvlJc w:val="left"/>
      <w:pPr>
        <w:ind w:left="7243" w:hanging="356"/>
      </w:pPr>
      <w:rPr>
        <w:rFonts w:hint="default"/>
        <w:lang w:val="ms" w:eastAsia="en-US" w:bidi="ar-SA"/>
      </w:rPr>
    </w:lvl>
    <w:lvl w:ilvl="7" w:tplc="D2DCFE1E">
      <w:numFmt w:val="bullet"/>
      <w:lvlText w:val="•"/>
      <w:lvlJc w:val="left"/>
      <w:pPr>
        <w:ind w:left="8164" w:hanging="356"/>
      </w:pPr>
      <w:rPr>
        <w:rFonts w:hint="default"/>
        <w:lang w:val="ms" w:eastAsia="en-US" w:bidi="ar-SA"/>
      </w:rPr>
    </w:lvl>
    <w:lvl w:ilvl="8" w:tplc="4A0C38EC">
      <w:numFmt w:val="bullet"/>
      <w:lvlText w:val="•"/>
      <w:lvlJc w:val="left"/>
      <w:pPr>
        <w:ind w:left="9085" w:hanging="356"/>
      </w:pPr>
      <w:rPr>
        <w:rFonts w:hint="default"/>
        <w:lang w:val="ms" w:eastAsia="en-US" w:bidi="ar-SA"/>
      </w:rPr>
    </w:lvl>
  </w:abstractNum>
  <w:abstractNum w:abstractNumId="12" w15:restartNumberingAfterBreak="0">
    <w:nsid w:val="506156CB"/>
    <w:multiLevelType w:val="hybridMultilevel"/>
    <w:tmpl w:val="FB4C55BE"/>
    <w:lvl w:ilvl="0" w:tplc="B1105882">
      <w:numFmt w:val="bullet"/>
      <w:lvlText w:val=""/>
      <w:lvlJc w:val="left"/>
      <w:pPr>
        <w:ind w:left="825" w:hanging="360"/>
      </w:pPr>
      <w:rPr>
        <w:rFonts w:ascii="Wingdings" w:eastAsia="Wingdings" w:hAnsi="Wingdings" w:cs="Wingdings" w:hint="default"/>
        <w:w w:val="100"/>
        <w:sz w:val="16"/>
        <w:szCs w:val="16"/>
        <w:lang w:val="ms" w:eastAsia="en-US" w:bidi="ar-SA"/>
      </w:rPr>
    </w:lvl>
    <w:lvl w:ilvl="1" w:tplc="FA5AD532">
      <w:numFmt w:val="bullet"/>
      <w:lvlText w:val="•"/>
      <w:lvlJc w:val="left"/>
      <w:pPr>
        <w:ind w:left="1058" w:hanging="360"/>
      </w:pPr>
      <w:rPr>
        <w:rFonts w:hint="default"/>
        <w:lang w:val="ms" w:eastAsia="en-US" w:bidi="ar-SA"/>
      </w:rPr>
    </w:lvl>
    <w:lvl w:ilvl="2" w:tplc="62803AAE">
      <w:numFmt w:val="bullet"/>
      <w:lvlText w:val="•"/>
      <w:lvlJc w:val="left"/>
      <w:pPr>
        <w:ind w:left="1297" w:hanging="360"/>
      </w:pPr>
      <w:rPr>
        <w:rFonts w:hint="default"/>
        <w:lang w:val="ms" w:eastAsia="en-US" w:bidi="ar-SA"/>
      </w:rPr>
    </w:lvl>
    <w:lvl w:ilvl="3" w:tplc="AD8448F2">
      <w:numFmt w:val="bullet"/>
      <w:lvlText w:val="•"/>
      <w:lvlJc w:val="left"/>
      <w:pPr>
        <w:ind w:left="1536" w:hanging="360"/>
      </w:pPr>
      <w:rPr>
        <w:rFonts w:hint="default"/>
        <w:lang w:val="ms" w:eastAsia="en-US" w:bidi="ar-SA"/>
      </w:rPr>
    </w:lvl>
    <w:lvl w:ilvl="4" w:tplc="E5601000">
      <w:numFmt w:val="bullet"/>
      <w:lvlText w:val="•"/>
      <w:lvlJc w:val="left"/>
      <w:pPr>
        <w:ind w:left="1774" w:hanging="360"/>
      </w:pPr>
      <w:rPr>
        <w:rFonts w:hint="default"/>
        <w:lang w:val="ms" w:eastAsia="en-US" w:bidi="ar-SA"/>
      </w:rPr>
    </w:lvl>
    <w:lvl w:ilvl="5" w:tplc="53462010">
      <w:numFmt w:val="bullet"/>
      <w:lvlText w:val="•"/>
      <w:lvlJc w:val="left"/>
      <w:pPr>
        <w:ind w:left="2013" w:hanging="360"/>
      </w:pPr>
      <w:rPr>
        <w:rFonts w:hint="default"/>
        <w:lang w:val="ms" w:eastAsia="en-US" w:bidi="ar-SA"/>
      </w:rPr>
    </w:lvl>
    <w:lvl w:ilvl="6" w:tplc="6F14C040">
      <w:numFmt w:val="bullet"/>
      <w:lvlText w:val="•"/>
      <w:lvlJc w:val="left"/>
      <w:pPr>
        <w:ind w:left="2252" w:hanging="360"/>
      </w:pPr>
      <w:rPr>
        <w:rFonts w:hint="default"/>
        <w:lang w:val="ms" w:eastAsia="en-US" w:bidi="ar-SA"/>
      </w:rPr>
    </w:lvl>
    <w:lvl w:ilvl="7" w:tplc="053631AC">
      <w:numFmt w:val="bullet"/>
      <w:lvlText w:val="•"/>
      <w:lvlJc w:val="left"/>
      <w:pPr>
        <w:ind w:left="2490" w:hanging="360"/>
      </w:pPr>
      <w:rPr>
        <w:rFonts w:hint="default"/>
        <w:lang w:val="ms" w:eastAsia="en-US" w:bidi="ar-SA"/>
      </w:rPr>
    </w:lvl>
    <w:lvl w:ilvl="8" w:tplc="ED5A4BCE">
      <w:numFmt w:val="bullet"/>
      <w:lvlText w:val="•"/>
      <w:lvlJc w:val="left"/>
      <w:pPr>
        <w:ind w:left="2729" w:hanging="360"/>
      </w:pPr>
      <w:rPr>
        <w:rFonts w:hint="default"/>
        <w:lang w:val="ms" w:eastAsia="en-US" w:bidi="ar-SA"/>
      </w:rPr>
    </w:lvl>
  </w:abstractNum>
  <w:abstractNum w:abstractNumId="13" w15:restartNumberingAfterBreak="0">
    <w:nsid w:val="6FCD6D8C"/>
    <w:multiLevelType w:val="hybridMultilevel"/>
    <w:tmpl w:val="E36EB144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4F6874"/>
    <w:multiLevelType w:val="hybridMultilevel"/>
    <w:tmpl w:val="19AE79EC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F62E63"/>
    <w:multiLevelType w:val="hybridMultilevel"/>
    <w:tmpl w:val="AD7CD9FC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25586">
    <w:abstractNumId w:val="2"/>
  </w:num>
  <w:num w:numId="2" w16cid:durableId="233778876">
    <w:abstractNumId w:val="5"/>
  </w:num>
  <w:num w:numId="3" w16cid:durableId="375466561">
    <w:abstractNumId w:val="7"/>
  </w:num>
  <w:num w:numId="4" w16cid:durableId="743720176">
    <w:abstractNumId w:val="11"/>
  </w:num>
  <w:num w:numId="5" w16cid:durableId="920405720">
    <w:abstractNumId w:val="1"/>
  </w:num>
  <w:num w:numId="6" w16cid:durableId="526332616">
    <w:abstractNumId w:val="12"/>
  </w:num>
  <w:num w:numId="7" w16cid:durableId="706563639">
    <w:abstractNumId w:val="6"/>
  </w:num>
  <w:num w:numId="8" w16cid:durableId="1933661147">
    <w:abstractNumId w:val="8"/>
  </w:num>
  <w:num w:numId="9" w16cid:durableId="1705670721">
    <w:abstractNumId w:val="14"/>
  </w:num>
  <w:num w:numId="10" w16cid:durableId="548759343">
    <w:abstractNumId w:val="13"/>
  </w:num>
  <w:num w:numId="11" w16cid:durableId="1278178070">
    <w:abstractNumId w:val="0"/>
  </w:num>
  <w:num w:numId="12" w16cid:durableId="1874003326">
    <w:abstractNumId w:val="3"/>
  </w:num>
  <w:num w:numId="13" w16cid:durableId="675376707">
    <w:abstractNumId w:val="10"/>
  </w:num>
  <w:num w:numId="14" w16cid:durableId="1273242481">
    <w:abstractNumId w:val="15"/>
  </w:num>
  <w:num w:numId="15" w16cid:durableId="2078895915">
    <w:abstractNumId w:val="9"/>
  </w:num>
  <w:num w:numId="16" w16cid:durableId="1381784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zM1NjE0sDA1NjZR0lEKTi0uzszPAymwqAUAOGGN6SwAAAA="/>
  </w:docVars>
  <w:rsids>
    <w:rsidRoot w:val="0028658F"/>
    <w:rsid w:val="00023EF4"/>
    <w:rsid w:val="00043076"/>
    <w:rsid w:val="00056DE6"/>
    <w:rsid w:val="00072F7F"/>
    <w:rsid w:val="00084203"/>
    <w:rsid w:val="0009578E"/>
    <w:rsid w:val="0018318A"/>
    <w:rsid w:val="001D72C9"/>
    <w:rsid w:val="001E3153"/>
    <w:rsid w:val="001F383E"/>
    <w:rsid w:val="001F48CD"/>
    <w:rsid w:val="00201489"/>
    <w:rsid w:val="002038BA"/>
    <w:rsid w:val="00205C17"/>
    <w:rsid w:val="002109F0"/>
    <w:rsid w:val="002360A4"/>
    <w:rsid w:val="002362AC"/>
    <w:rsid w:val="00240A5C"/>
    <w:rsid w:val="0028524A"/>
    <w:rsid w:val="0028658F"/>
    <w:rsid w:val="002A2114"/>
    <w:rsid w:val="002B5B1A"/>
    <w:rsid w:val="002B6BFC"/>
    <w:rsid w:val="002E76AB"/>
    <w:rsid w:val="002F413B"/>
    <w:rsid w:val="003039B2"/>
    <w:rsid w:val="00314FB3"/>
    <w:rsid w:val="00323F34"/>
    <w:rsid w:val="00345AD0"/>
    <w:rsid w:val="003A46F5"/>
    <w:rsid w:val="004032F8"/>
    <w:rsid w:val="00403E4D"/>
    <w:rsid w:val="00436CE8"/>
    <w:rsid w:val="00473667"/>
    <w:rsid w:val="004C2C37"/>
    <w:rsid w:val="004E6CA4"/>
    <w:rsid w:val="00540431"/>
    <w:rsid w:val="00551779"/>
    <w:rsid w:val="005778AA"/>
    <w:rsid w:val="00584757"/>
    <w:rsid w:val="005B21F7"/>
    <w:rsid w:val="005F0D56"/>
    <w:rsid w:val="006663B4"/>
    <w:rsid w:val="006813E5"/>
    <w:rsid w:val="006F3275"/>
    <w:rsid w:val="006F3626"/>
    <w:rsid w:val="006F5078"/>
    <w:rsid w:val="007245C0"/>
    <w:rsid w:val="00732DE8"/>
    <w:rsid w:val="007333D6"/>
    <w:rsid w:val="007633A1"/>
    <w:rsid w:val="00781655"/>
    <w:rsid w:val="007C7566"/>
    <w:rsid w:val="007D6FA3"/>
    <w:rsid w:val="007F42A3"/>
    <w:rsid w:val="008068BA"/>
    <w:rsid w:val="00834B13"/>
    <w:rsid w:val="0083738D"/>
    <w:rsid w:val="0086226E"/>
    <w:rsid w:val="008A4962"/>
    <w:rsid w:val="008A5F7B"/>
    <w:rsid w:val="008D59FB"/>
    <w:rsid w:val="008E44EB"/>
    <w:rsid w:val="008F0BC3"/>
    <w:rsid w:val="00911490"/>
    <w:rsid w:val="0091202F"/>
    <w:rsid w:val="00935DA0"/>
    <w:rsid w:val="0096061A"/>
    <w:rsid w:val="00962697"/>
    <w:rsid w:val="009636ED"/>
    <w:rsid w:val="00966424"/>
    <w:rsid w:val="009961D8"/>
    <w:rsid w:val="00996747"/>
    <w:rsid w:val="009A05AE"/>
    <w:rsid w:val="009C0AB5"/>
    <w:rsid w:val="009D0DFB"/>
    <w:rsid w:val="00A1707A"/>
    <w:rsid w:val="00A24414"/>
    <w:rsid w:val="00A37503"/>
    <w:rsid w:val="00A42381"/>
    <w:rsid w:val="00A54BE2"/>
    <w:rsid w:val="00A63E3C"/>
    <w:rsid w:val="00A67719"/>
    <w:rsid w:val="00A74A58"/>
    <w:rsid w:val="00A96B94"/>
    <w:rsid w:val="00AC16A6"/>
    <w:rsid w:val="00AE1A12"/>
    <w:rsid w:val="00AF7F58"/>
    <w:rsid w:val="00B47BEC"/>
    <w:rsid w:val="00B56D33"/>
    <w:rsid w:val="00BC08DA"/>
    <w:rsid w:val="00BF377B"/>
    <w:rsid w:val="00C0279D"/>
    <w:rsid w:val="00C17F2E"/>
    <w:rsid w:val="00C237B0"/>
    <w:rsid w:val="00C27127"/>
    <w:rsid w:val="00C37118"/>
    <w:rsid w:val="00C47B8B"/>
    <w:rsid w:val="00CB5C5D"/>
    <w:rsid w:val="00D002B3"/>
    <w:rsid w:val="00D3372A"/>
    <w:rsid w:val="00D4324C"/>
    <w:rsid w:val="00D45E7A"/>
    <w:rsid w:val="00D54F65"/>
    <w:rsid w:val="00D64F55"/>
    <w:rsid w:val="00D74071"/>
    <w:rsid w:val="00D76DD9"/>
    <w:rsid w:val="00D83287"/>
    <w:rsid w:val="00D84519"/>
    <w:rsid w:val="00DC6351"/>
    <w:rsid w:val="00E038F9"/>
    <w:rsid w:val="00E36C8C"/>
    <w:rsid w:val="00E70DB2"/>
    <w:rsid w:val="00E83B34"/>
    <w:rsid w:val="00F17FDA"/>
    <w:rsid w:val="00F60716"/>
    <w:rsid w:val="00F70C5C"/>
    <w:rsid w:val="00F731F8"/>
    <w:rsid w:val="00F7736B"/>
    <w:rsid w:val="00F8379B"/>
    <w:rsid w:val="00F937B9"/>
    <w:rsid w:val="00FB1D17"/>
    <w:rsid w:val="00FB345E"/>
    <w:rsid w:val="00FB54B5"/>
    <w:rsid w:val="00FD6A4B"/>
    <w:rsid w:val="00FE328D"/>
    <w:rsid w:val="00FF2A44"/>
    <w:rsid w:val="00FF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568ED"/>
  <w15:docId w15:val="{907A09BE-435B-4F70-810B-85ABEE0A7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F7F"/>
    <w:rPr>
      <w:rFonts w:ascii="Tahoma" w:eastAsia="Tahoma" w:hAnsi="Tahoma" w:cs="Tahoma"/>
      <w:lang w:val="ms"/>
    </w:rPr>
  </w:style>
  <w:style w:type="paragraph" w:styleId="Heading1">
    <w:name w:val="heading 1"/>
    <w:basedOn w:val="Normal"/>
    <w:link w:val="Heading1Char"/>
    <w:uiPriority w:val="9"/>
    <w:qFormat/>
    <w:pPr>
      <w:ind w:left="1566" w:hanging="284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720" w:hanging="361"/>
    </w:pPr>
  </w:style>
  <w:style w:type="paragraph" w:customStyle="1" w:styleId="TableParagraph">
    <w:name w:val="Table Paragraph"/>
    <w:basedOn w:val="Normal"/>
    <w:uiPriority w:val="1"/>
    <w:qFormat/>
    <w:pPr>
      <w:ind w:left="42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63B4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3B4"/>
    <w:rPr>
      <w:rFonts w:ascii="Tahoma" w:eastAsia="Tahoma" w:hAnsi="Tahoma" w:cs="Tahoma"/>
      <w:sz w:val="16"/>
      <w:szCs w:val="16"/>
      <w:lang w:val="ms"/>
    </w:rPr>
  </w:style>
  <w:style w:type="paragraph" w:styleId="Header">
    <w:name w:val="header"/>
    <w:basedOn w:val="Normal"/>
    <w:link w:val="Head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D33"/>
    <w:rPr>
      <w:rFonts w:ascii="Tahoma" w:eastAsia="Tahoma" w:hAnsi="Tahoma" w:cs="Tahoma"/>
      <w:lang w:val="ms"/>
    </w:rPr>
  </w:style>
  <w:style w:type="paragraph" w:styleId="Footer">
    <w:name w:val="footer"/>
    <w:basedOn w:val="Normal"/>
    <w:link w:val="FooterChar"/>
    <w:uiPriority w:val="99"/>
    <w:unhideWhenUsed/>
    <w:rsid w:val="00B56D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D33"/>
    <w:rPr>
      <w:rFonts w:ascii="Tahoma" w:eastAsia="Tahoma" w:hAnsi="Tahoma" w:cs="Tahoma"/>
      <w:lang w:val="ms"/>
    </w:rPr>
  </w:style>
  <w:style w:type="table" w:styleId="TableGrid">
    <w:name w:val="Table Grid"/>
    <w:basedOn w:val="TableNormal"/>
    <w:uiPriority w:val="39"/>
    <w:rsid w:val="007333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7333D6"/>
    <w:rPr>
      <w:rFonts w:ascii="Tahoma" w:eastAsia="Tahoma" w:hAnsi="Tahoma" w:cs="Tahoma"/>
      <w:sz w:val="18"/>
      <w:szCs w:val="18"/>
      <w:lang w:val="ms"/>
    </w:rPr>
  </w:style>
  <w:style w:type="character" w:styleId="Hyperlink">
    <w:name w:val="Hyperlink"/>
    <w:basedOn w:val="DefaultParagraphFont"/>
    <w:uiPriority w:val="99"/>
    <w:unhideWhenUsed/>
    <w:rsid w:val="0047366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5C5D"/>
    <w:rPr>
      <w:rFonts w:ascii="Tahoma" w:eastAsia="Tahoma" w:hAnsi="Tahoma" w:cs="Tahoma"/>
      <w:sz w:val="20"/>
      <w:szCs w:val="20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enerbit@ums.edu.my" TargetMode="External"/><Relationship Id="rId1" Type="http://schemas.openxmlformats.org/officeDocument/2006/relationships/hyperlink" Target="mailto:penerbit@ums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ea4374-a6a1-4172-a6bb-3dea2451d439">
      <Terms xmlns="http://schemas.microsoft.com/office/infopath/2007/PartnerControls"/>
    </lcf76f155ced4ddcb4097134ff3c332f>
    <TaxCatchAll xmlns="e7db5e9b-50f1-491c-ab81-b8245b0844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F0503FF7B1E4E858B4A25A64C21FF" ma:contentTypeVersion="14" ma:contentTypeDescription="Create a new document." ma:contentTypeScope="" ma:versionID="0157f00bec8aec22cd38b4277aca123a">
  <xsd:schema xmlns:xsd="http://www.w3.org/2001/XMLSchema" xmlns:xs="http://www.w3.org/2001/XMLSchema" xmlns:p="http://schemas.microsoft.com/office/2006/metadata/properties" xmlns:ns2="2fea4374-a6a1-4172-a6bb-3dea2451d439" xmlns:ns3="e7db5e9b-50f1-491c-ab81-b8245b084493" targetNamespace="http://schemas.microsoft.com/office/2006/metadata/properties" ma:root="true" ma:fieldsID="7d7d1b6f16f967e48e7394379b021846" ns2:_="" ns3:_="">
    <xsd:import namespace="2fea4374-a6a1-4172-a6bb-3dea2451d439"/>
    <xsd:import namespace="e7db5e9b-50f1-491c-ab81-b8245b084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a4374-a6a1-4172-a6bb-3dea2451d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b5e9b-50f1-491c-ab81-b8245b084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4e4ad2f-676a-421f-be95-c21344e751a6}" ma:internalName="TaxCatchAll" ma:showField="CatchAllData" ma:web="e7db5e9b-50f1-491c-ab81-b8245b084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2EBEC-011F-41EF-BC85-172043F69F00}">
  <ds:schemaRefs>
    <ds:schemaRef ds:uri="http://schemas.microsoft.com/office/2006/metadata/properties"/>
    <ds:schemaRef ds:uri="http://schemas.microsoft.com/office/infopath/2007/PartnerControls"/>
    <ds:schemaRef ds:uri="2fea4374-a6a1-4172-a6bb-3dea2451d439"/>
    <ds:schemaRef ds:uri="e7db5e9b-50f1-491c-ab81-b8245b084493"/>
  </ds:schemaRefs>
</ds:datastoreItem>
</file>

<file path=customXml/itemProps2.xml><?xml version="1.0" encoding="utf-8"?>
<ds:datastoreItem xmlns:ds="http://schemas.openxmlformats.org/officeDocument/2006/customXml" ds:itemID="{E0F796DE-6E5A-4CA6-A3BB-CFB0008F96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630322-F0A8-4313-B992-D501E8D8B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a4374-a6a1-4172-a6bb-3dea2451d439"/>
    <ds:schemaRef ds:uri="e7db5e9b-50f1-491c-ab81-b8245b084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B30370-09CA-45A5-90AD-E28AB7F13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QILAH BINTI AFENDY</cp:lastModifiedBy>
  <cp:revision>98</cp:revision>
  <cp:lastPrinted>2023-09-11T01:55:00Z</cp:lastPrinted>
  <dcterms:created xsi:type="dcterms:W3CDTF">2023-09-11T08:37:00Z</dcterms:created>
  <dcterms:modified xsi:type="dcterms:W3CDTF">2023-10-05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21T00:00:00Z</vt:filetime>
  </property>
  <property fmtid="{D5CDD505-2E9C-101B-9397-08002B2CF9AE}" pid="5" name="GrammarlyDocumentId">
    <vt:lpwstr>27637be1e7b0a34fe2f7ddad3bd2e2fc0bcb4a8888d6cb7e73aa436c1fc9bf72</vt:lpwstr>
  </property>
  <property fmtid="{D5CDD505-2E9C-101B-9397-08002B2CF9AE}" pid="6" name="ContentTypeId">
    <vt:lpwstr>0x0101003ECF0503FF7B1E4E858B4A25A64C21FF</vt:lpwstr>
  </property>
  <property fmtid="{D5CDD505-2E9C-101B-9397-08002B2CF9AE}" pid="7" name="MediaServiceImageTags">
    <vt:lpwstr/>
  </property>
</Properties>
</file>